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F54DC6" w:rsidRDefault="00F54DC6">
      <w:pPr>
        <w:pStyle w:val="Normal1"/>
        <w:spacing w:after="200" w:line="276" w:lineRule="auto"/>
      </w:pPr>
    </w:p>
    <w:tbl>
      <w:tblPr>
        <w:tblW w:w="9074" w:type="dxa"/>
        <w:tblInd w:w="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20"/>
        <w:gridCol w:w="6634"/>
        <w:gridCol w:w="810"/>
        <w:gridCol w:w="810"/>
      </w:tblGrid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Ass #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 w:rsidP="00AA5DC4">
            <w:pPr>
              <w:pStyle w:val="Normal1"/>
              <w:jc w:val="center"/>
            </w:pPr>
            <w:r>
              <w:t xml:space="preserve">ASSIGNMENT </w:t>
            </w:r>
            <w:r>
              <w:rPr>
                <w:b/>
              </w:rPr>
              <w:t>CPMS</w:t>
            </w:r>
            <w:r>
              <w:t xml:space="preserve"> </w:t>
            </w:r>
            <w:r>
              <w:rPr>
                <w:b/>
              </w:rPr>
              <w:t xml:space="preserve">370 HTML Certificate Seminar – </w:t>
            </w:r>
            <w:r w:rsidR="006C4721">
              <w:rPr>
                <w:b/>
              </w:rPr>
              <w:t>Inter</w:t>
            </w:r>
            <w:r>
              <w:rPr>
                <w:b/>
              </w:rPr>
              <w:t>term ‘</w:t>
            </w:r>
            <w:r w:rsidR="00552818">
              <w:rPr>
                <w:b/>
              </w:rPr>
              <w:t>2</w:t>
            </w:r>
            <w:r w:rsidR="00AA5DC4">
              <w:rPr>
                <w:b/>
              </w:rPr>
              <w:t>1</w:t>
            </w:r>
            <w:hyperlink r:id="rId7"/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Due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Points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t>Lab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D3471D" w:rsidRDefault="006C7797" w:rsidP="00770E2A">
            <w:pPr>
              <w:pStyle w:val="Normal1"/>
              <w:rPr>
                <w:sz w:val="18"/>
                <w:szCs w:val="20"/>
              </w:rPr>
            </w:pPr>
            <w:r w:rsidRPr="00D3471D">
              <w:rPr>
                <w:b/>
                <w:sz w:val="18"/>
                <w:szCs w:val="20"/>
              </w:rPr>
              <w:t>Learn</w:t>
            </w:r>
            <w:r w:rsidR="001709AE" w:rsidRPr="00D3471D">
              <w:rPr>
                <w:sz w:val="18"/>
                <w:szCs w:val="20"/>
              </w:rPr>
              <w:t xml:space="preserve"> and </w:t>
            </w:r>
            <w:r w:rsidR="001709AE" w:rsidRPr="00D3471D">
              <w:rPr>
                <w:b/>
                <w:sz w:val="18"/>
                <w:szCs w:val="20"/>
              </w:rPr>
              <w:t>run</w:t>
            </w:r>
            <w:r w:rsidR="001709AE" w:rsidRPr="00D3471D">
              <w:rPr>
                <w:sz w:val="18"/>
                <w:szCs w:val="20"/>
              </w:rPr>
              <w:t xml:space="preserve"> all </w:t>
            </w:r>
            <w:r w:rsidR="001709AE" w:rsidRPr="00D3471D">
              <w:rPr>
                <w:b/>
                <w:color w:val="FF0000"/>
                <w:sz w:val="18"/>
                <w:szCs w:val="20"/>
              </w:rPr>
              <w:t>examples</w:t>
            </w:r>
            <w:r w:rsidR="001709AE" w:rsidRPr="00D3471D">
              <w:rPr>
                <w:sz w:val="18"/>
                <w:szCs w:val="20"/>
              </w:rPr>
              <w:t xml:space="preserve"> from</w:t>
            </w:r>
            <w:r w:rsidR="001709AE" w:rsidRPr="00D3471D">
              <w:rPr>
                <w:b/>
                <w:sz w:val="18"/>
                <w:szCs w:val="20"/>
              </w:rPr>
              <w:t xml:space="preserve"> </w:t>
            </w:r>
            <w:r w:rsidR="001709AE" w:rsidRPr="00D3471D">
              <w:rPr>
                <w:b/>
                <w:color w:val="FF0000"/>
                <w:sz w:val="18"/>
                <w:szCs w:val="20"/>
              </w:rPr>
              <w:t>Home</w:t>
            </w:r>
            <w:r w:rsidR="001709AE" w:rsidRPr="00D3471D">
              <w:rPr>
                <w:sz w:val="18"/>
                <w:szCs w:val="20"/>
              </w:rPr>
              <w:t xml:space="preserve"> to </w:t>
            </w:r>
            <w:proofErr w:type="spellStart"/>
            <w:r w:rsidR="00C11516" w:rsidRPr="00D3471D">
              <w:rPr>
                <w:b/>
                <w:color w:val="FF0000"/>
                <w:sz w:val="18"/>
                <w:szCs w:val="20"/>
              </w:rPr>
              <w:t>IFrames</w:t>
            </w:r>
            <w:proofErr w:type="spellEnd"/>
            <w:r w:rsidR="001709AE" w:rsidRPr="00D3471D">
              <w:rPr>
                <w:sz w:val="18"/>
                <w:szCs w:val="20"/>
              </w:rPr>
              <w:t xml:space="preserve"> of the </w:t>
            </w:r>
            <w:r w:rsidR="00C11516" w:rsidRPr="00D3471D">
              <w:rPr>
                <w:b/>
                <w:sz w:val="18"/>
                <w:szCs w:val="20"/>
              </w:rPr>
              <w:t xml:space="preserve">HTML5 Tutorial </w:t>
            </w:r>
            <w:r w:rsidR="001709AE" w:rsidRPr="00D3471D">
              <w:rPr>
                <w:sz w:val="18"/>
                <w:szCs w:val="20"/>
              </w:rPr>
              <w:t xml:space="preserve">section at </w:t>
            </w:r>
            <w:hyperlink r:id="rId8" w:history="1">
              <w:r w:rsidR="001709AE" w:rsidRPr="00D3471D">
                <w:rPr>
                  <w:rStyle w:val="Hyperlink"/>
                  <w:sz w:val="18"/>
                  <w:szCs w:val="20"/>
                </w:rPr>
                <w:t>http://www.w3schools.com/html/default.asp</w:t>
              </w:r>
            </w:hyperlink>
            <w:r w:rsidR="001709AE" w:rsidRPr="00D3471D">
              <w:rPr>
                <w:sz w:val="18"/>
                <w:szCs w:val="20"/>
              </w:rPr>
              <w:t xml:space="preserve">. </w:t>
            </w:r>
            <w:r w:rsidRPr="00D3471D">
              <w:rPr>
                <w:sz w:val="18"/>
                <w:szCs w:val="20"/>
              </w:rPr>
              <w:t xml:space="preserve">Do exercises at the end of each topic. </w:t>
            </w:r>
          </w:p>
          <w:p w:rsidR="006C7797" w:rsidRPr="009E6F74" w:rsidRDefault="006C7797" w:rsidP="006C7797">
            <w:pPr>
              <w:pStyle w:val="Normal1"/>
              <w:ind w:left="360"/>
              <w:rPr>
                <w:sz w:val="18"/>
                <w:szCs w:val="20"/>
              </w:rPr>
            </w:pPr>
          </w:p>
          <w:p w:rsidR="00D3471D" w:rsidRDefault="00D3471D" w:rsidP="00D3471D">
            <w:pPr>
              <w:pStyle w:val="Normal1"/>
              <w:rPr>
                <w:b/>
                <w:sz w:val="18"/>
                <w:szCs w:val="18"/>
              </w:rPr>
            </w:pPr>
            <w:r w:rsidRPr="007E4FCE">
              <w:rPr>
                <w:b/>
                <w:sz w:val="18"/>
                <w:szCs w:val="18"/>
              </w:rPr>
              <w:t>Change element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b/>
                <w:sz w:val="18"/>
                <w:szCs w:val="18"/>
              </w:rPr>
              <w:t>/attribute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sz w:val="18"/>
                <w:szCs w:val="18"/>
              </w:rPr>
              <w:t xml:space="preserve"> in the HTML body </w:t>
            </w:r>
            <w:r>
              <w:rPr>
                <w:sz w:val="18"/>
                <w:szCs w:val="18"/>
              </w:rPr>
              <w:t>of each</w:t>
            </w:r>
            <w:r w:rsidRPr="007E4FCE">
              <w:rPr>
                <w:sz w:val="18"/>
                <w:szCs w:val="18"/>
              </w:rPr>
              <w:t xml:space="preserve"> “</w:t>
            </w:r>
            <w:r w:rsidRPr="00D3471D">
              <w:rPr>
                <w:b/>
                <w:sz w:val="18"/>
                <w:szCs w:val="18"/>
                <w:highlight w:val="yellow"/>
              </w:rPr>
              <w:t>Try it yourself</w:t>
            </w:r>
            <w:r w:rsidRPr="00D3471D">
              <w:rPr>
                <w:sz w:val="18"/>
                <w:szCs w:val="18"/>
                <w:highlight w:val="yellow"/>
              </w:rPr>
              <w:t>”</w:t>
            </w:r>
            <w:r w:rsidRPr="007E4FC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and then use those as</w:t>
            </w:r>
            <w:r>
              <w:rPr>
                <w:b/>
                <w:sz w:val="18"/>
                <w:szCs w:val="20"/>
              </w:rPr>
              <w:t xml:space="preserve"> </w:t>
            </w:r>
            <w:r w:rsidRPr="00B3489F">
              <w:rPr>
                <w:b/>
                <w:color w:val="FF0000"/>
                <w:sz w:val="18"/>
                <w:szCs w:val="20"/>
              </w:rPr>
              <w:t>insertions</w:t>
            </w:r>
            <w:r w:rsidRPr="00B3489F">
              <w:rPr>
                <w:b/>
                <w:sz w:val="18"/>
                <w:szCs w:val="20"/>
              </w:rPr>
              <w:t xml:space="preserve"> </w:t>
            </w:r>
            <w:r>
              <w:rPr>
                <w:b/>
                <w:sz w:val="18"/>
                <w:szCs w:val="20"/>
              </w:rPr>
              <w:t xml:space="preserve">of “Try it Yourself” into the </w:t>
            </w:r>
            <w:r w:rsidRPr="00E75D9B">
              <w:rPr>
                <w:b/>
                <w:sz w:val="18"/>
                <w:szCs w:val="20"/>
                <w:highlight w:val="yellow"/>
              </w:rPr>
              <w:t>last</w:t>
            </w:r>
            <w:r>
              <w:rPr>
                <w:b/>
                <w:sz w:val="18"/>
                <w:szCs w:val="20"/>
              </w:rPr>
              <w:t xml:space="preserve"> “Try it Yourself”</w:t>
            </w:r>
            <w:r w:rsidRPr="00B3489F">
              <w:rPr>
                <w:b/>
                <w:sz w:val="18"/>
                <w:szCs w:val="20"/>
              </w:rPr>
              <w:t xml:space="preserve"> </w:t>
            </w:r>
            <w:r>
              <w:rPr>
                <w:b/>
                <w:color w:val="FF0000"/>
                <w:sz w:val="18"/>
                <w:szCs w:val="20"/>
              </w:rPr>
              <w:t xml:space="preserve">for each topic, </w:t>
            </w:r>
            <w:r w:rsidRPr="00B3489F">
              <w:rPr>
                <w:b/>
                <w:color w:val="auto"/>
                <w:sz w:val="18"/>
                <w:szCs w:val="20"/>
              </w:rPr>
              <w:t>except topics</w:t>
            </w:r>
            <w:r>
              <w:rPr>
                <w:b/>
                <w:color w:val="FF0000"/>
                <w:sz w:val="18"/>
                <w:szCs w:val="20"/>
              </w:rPr>
              <w:t xml:space="preserve"> </w:t>
            </w:r>
            <w:r w:rsidRPr="007E4FCE">
              <w:rPr>
                <w:b/>
                <w:sz w:val="18"/>
                <w:szCs w:val="18"/>
              </w:rPr>
              <w:t xml:space="preserve">nothing </w:t>
            </w:r>
            <w:r>
              <w:rPr>
                <w:b/>
                <w:sz w:val="18"/>
                <w:szCs w:val="18"/>
              </w:rPr>
              <w:t xml:space="preserve">or 1 </w:t>
            </w:r>
            <w:r w:rsidRPr="007E4FCE">
              <w:rPr>
                <w:b/>
                <w:sz w:val="18"/>
                <w:szCs w:val="18"/>
              </w:rPr>
              <w:t>to show</w:t>
            </w:r>
            <w:r>
              <w:rPr>
                <w:b/>
                <w:sz w:val="18"/>
                <w:szCs w:val="18"/>
              </w:rPr>
              <w:t>.</w:t>
            </w:r>
          </w:p>
          <w:p w:rsidR="006C7797" w:rsidRPr="00D3471D" w:rsidRDefault="00D3471D" w:rsidP="00D3471D">
            <w:pPr>
              <w:pStyle w:val="Normal1"/>
              <w:rPr>
                <w:sz w:val="18"/>
                <w:szCs w:val="24"/>
              </w:rPr>
            </w:pPr>
            <w:r>
              <w:rPr>
                <w:sz w:val="18"/>
                <w:szCs w:val="18"/>
              </w:rPr>
              <w:t>Keep doing all topics and</w:t>
            </w:r>
            <w:r w:rsidRPr="007E4FCE">
              <w:rPr>
                <w:sz w:val="18"/>
                <w:szCs w:val="18"/>
              </w:rPr>
              <w:t xml:space="preserve"> </w:t>
            </w:r>
            <w:r w:rsidRPr="007E4FCE">
              <w:rPr>
                <w:b/>
                <w:sz w:val="18"/>
                <w:szCs w:val="18"/>
              </w:rPr>
              <w:t>save</w:t>
            </w:r>
            <w:r w:rsidRPr="007E4FCE">
              <w:rPr>
                <w:sz w:val="18"/>
                <w:szCs w:val="18"/>
              </w:rPr>
              <w:t xml:space="preserve"> it as </w:t>
            </w:r>
            <w:r w:rsidRPr="007E4FCE">
              <w:rPr>
                <w:b/>
                <w:sz w:val="18"/>
                <w:szCs w:val="18"/>
              </w:rPr>
              <w:t xml:space="preserve">a </w:t>
            </w:r>
            <w:r w:rsidRPr="007E4FCE">
              <w:rPr>
                <w:sz w:val="18"/>
                <w:szCs w:val="18"/>
              </w:rPr>
              <w:t>c</w:t>
            </w:r>
            <w:r w:rsidRPr="007E4FCE">
              <w:rPr>
                <w:b/>
                <w:sz w:val="18"/>
                <w:szCs w:val="18"/>
              </w:rPr>
              <w:t>onsecutive tab in a few instances of Chrome or Firefox</w:t>
            </w:r>
            <w:r w:rsidRPr="007E4FCE">
              <w:rPr>
                <w:sz w:val="18"/>
                <w:szCs w:val="18"/>
              </w:rPr>
              <w:t xml:space="preserve"> in order to show it to the instructor. </w:t>
            </w:r>
            <w:r w:rsidR="00B15326" w:rsidRPr="00D3471D">
              <w:rPr>
                <w:sz w:val="18"/>
                <w:szCs w:val="24"/>
              </w:rPr>
              <w:t>O</w:t>
            </w:r>
            <w:r w:rsidR="00CC7282" w:rsidRPr="00D3471D">
              <w:rPr>
                <w:sz w:val="18"/>
                <w:szCs w:val="24"/>
              </w:rPr>
              <w:t xml:space="preserve">pen a new browser instance for each </w:t>
            </w:r>
            <w:r w:rsidR="00386B1F" w:rsidRPr="00D3471D">
              <w:rPr>
                <w:sz w:val="18"/>
                <w:szCs w:val="24"/>
              </w:rPr>
              <w:t xml:space="preserve">couple of </w:t>
            </w:r>
            <w:r w:rsidR="00CC7282" w:rsidRPr="00D3471D">
              <w:rPr>
                <w:b/>
                <w:sz w:val="18"/>
                <w:szCs w:val="24"/>
              </w:rPr>
              <w:t>topic</w:t>
            </w:r>
            <w:r w:rsidR="00386B1F" w:rsidRPr="00D3471D">
              <w:rPr>
                <w:b/>
                <w:sz w:val="18"/>
                <w:szCs w:val="24"/>
              </w:rPr>
              <w:t>s</w:t>
            </w:r>
            <w:r w:rsidR="00CC7282" w:rsidRPr="00D3471D">
              <w:rPr>
                <w:b/>
                <w:sz w:val="18"/>
                <w:szCs w:val="24"/>
              </w:rPr>
              <w:t>/skill</w:t>
            </w:r>
            <w:r w:rsidR="00386B1F" w:rsidRPr="00D3471D">
              <w:rPr>
                <w:b/>
                <w:sz w:val="18"/>
                <w:szCs w:val="24"/>
              </w:rPr>
              <w:t>s</w:t>
            </w:r>
            <w:r w:rsidR="00CC7282" w:rsidRPr="00D3471D">
              <w:rPr>
                <w:sz w:val="18"/>
                <w:szCs w:val="24"/>
              </w:rPr>
              <w:t>.</w:t>
            </w:r>
          </w:p>
          <w:p w:rsidR="001709AE" w:rsidRPr="00D3471D" w:rsidRDefault="001709AE" w:rsidP="00770E2A">
            <w:pPr>
              <w:pStyle w:val="Normal1"/>
              <w:rPr>
                <w:sz w:val="12"/>
                <w:szCs w:val="20"/>
              </w:rPr>
            </w:pPr>
            <w:r w:rsidRPr="00D3471D">
              <w:rPr>
                <w:sz w:val="18"/>
                <w:szCs w:val="20"/>
              </w:rPr>
              <w:t xml:space="preserve">Moreover, </w:t>
            </w:r>
          </w:p>
          <w:p w:rsidR="004D5F9E" w:rsidRPr="009E6F74" w:rsidRDefault="004D5F9E" w:rsidP="006C7797">
            <w:pPr>
              <w:pStyle w:val="Normal1"/>
              <w:ind w:left="360"/>
              <w:rPr>
                <w:color w:val="FF0000"/>
                <w:sz w:val="18"/>
                <w:szCs w:val="20"/>
              </w:rPr>
            </w:pPr>
            <w:r w:rsidRPr="009E6F74">
              <w:rPr>
                <w:b/>
                <w:sz w:val="18"/>
                <w:szCs w:val="20"/>
              </w:rPr>
              <w:t xml:space="preserve">Show the following in </w:t>
            </w:r>
            <w:r>
              <w:rPr>
                <w:b/>
                <w:sz w:val="18"/>
                <w:szCs w:val="20"/>
              </w:rPr>
              <w:t>your browser</w:t>
            </w:r>
            <w:r w:rsidRPr="009E6F74">
              <w:rPr>
                <w:b/>
                <w:sz w:val="18"/>
                <w:szCs w:val="20"/>
              </w:rPr>
              <w:t>:</w:t>
            </w:r>
          </w:p>
          <w:bookmarkStart w:id="0" w:name="h.gjdgxs" w:colFirst="0" w:colLast="0"/>
          <w:bookmarkEnd w:id="0"/>
          <w:p w:rsidR="009E688E" w:rsidRPr="009E688E" w:rsidRDefault="00042DB0" w:rsidP="00D61D5B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r w:rsidRPr="009E688E">
              <w:rPr>
                <w:sz w:val="18"/>
                <w:szCs w:val="20"/>
              </w:rPr>
              <w:fldChar w:fldCharType="begin"/>
            </w:r>
            <w:r w:rsidR="001709AE" w:rsidRPr="009E688E">
              <w:rPr>
                <w:sz w:val="18"/>
                <w:szCs w:val="20"/>
              </w:rPr>
              <w:instrText>HYPERLINK "http://www.w3schools.com/html/default.asp" \h</w:instrText>
            </w:r>
            <w:r w:rsidRPr="009E688E">
              <w:rPr>
                <w:sz w:val="18"/>
                <w:szCs w:val="20"/>
              </w:rPr>
              <w:fldChar w:fldCharType="separate"/>
            </w:r>
            <w:r w:rsidR="001709AE" w:rsidRPr="009E688E">
              <w:rPr>
                <w:b/>
                <w:color w:val="0000FF"/>
                <w:sz w:val="18"/>
                <w:szCs w:val="20"/>
                <w:u w:val="single"/>
              </w:rPr>
              <w:t>HTML HOME</w:t>
            </w:r>
            <w:r w:rsidRPr="009E688E">
              <w:rPr>
                <w:sz w:val="18"/>
                <w:szCs w:val="20"/>
              </w:rPr>
              <w:fldChar w:fldCharType="end"/>
            </w:r>
            <w:r w:rsidR="001709AE" w:rsidRPr="009E688E">
              <w:rPr>
                <w:b/>
                <w:sz w:val="18"/>
                <w:szCs w:val="20"/>
              </w:rPr>
              <w:t xml:space="preserve"> </w:t>
            </w:r>
            <w:r w:rsidR="00051B16" w:rsidRPr="009E688E">
              <w:rPr>
                <w:b/>
                <w:sz w:val="18"/>
                <w:szCs w:val="20"/>
              </w:rPr>
              <w:t>1 x Try it yourself</w:t>
            </w:r>
            <w:r w:rsidR="00051B16">
              <w:t xml:space="preserve"> </w:t>
            </w:r>
          </w:p>
          <w:p w:rsidR="00485BD3" w:rsidRPr="009E688E" w:rsidRDefault="00143222" w:rsidP="00D61D5B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9">
              <w:r w:rsidR="001709AE" w:rsidRPr="009E688E">
                <w:rPr>
                  <w:b/>
                  <w:color w:val="0000FF"/>
                  <w:sz w:val="18"/>
                  <w:szCs w:val="20"/>
                  <w:u w:val="single"/>
                </w:rPr>
                <w:t>HTML Introduction</w:t>
              </w:r>
            </w:hyperlink>
            <w:r w:rsidR="001709AE" w:rsidRPr="009E688E">
              <w:rPr>
                <w:b/>
                <w:sz w:val="18"/>
                <w:szCs w:val="20"/>
              </w:rPr>
              <w:t xml:space="preserve"> 1 x Try it yourself</w:t>
            </w:r>
          </w:p>
          <w:p w:rsidR="00485BD3" w:rsidRPr="009F0445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10">
              <w:r w:rsidR="001709AE" w:rsidRPr="009F0445">
                <w:rPr>
                  <w:b/>
                  <w:color w:val="0000FF"/>
                  <w:sz w:val="18"/>
                  <w:szCs w:val="20"/>
                  <w:u w:val="single"/>
                </w:rPr>
                <w:t>HTML Editors</w:t>
              </w:r>
            </w:hyperlink>
            <w:r w:rsidR="001709AE" w:rsidRPr="009F0445">
              <w:rPr>
                <w:b/>
                <w:sz w:val="18"/>
                <w:szCs w:val="20"/>
              </w:rPr>
              <w:t xml:space="preserve"> </w:t>
            </w:r>
            <w:r w:rsidR="009F0445" w:rsidRPr="009F0445">
              <w:rPr>
                <w:b/>
                <w:sz w:val="18"/>
                <w:szCs w:val="20"/>
              </w:rPr>
              <w:t>1 x Try it yourself</w:t>
            </w:r>
          </w:p>
          <w:p w:rsidR="00485BD3" w:rsidRPr="009E6F74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11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Basic</w:t>
              </w:r>
            </w:hyperlink>
            <w:r w:rsidR="005C3D0D">
              <w:rPr>
                <w:b/>
                <w:sz w:val="18"/>
                <w:szCs w:val="20"/>
              </w:rPr>
              <w:t xml:space="preserve"> </w:t>
            </w:r>
            <w:r w:rsidR="00EC4FCE">
              <w:rPr>
                <w:b/>
                <w:sz w:val="18"/>
                <w:szCs w:val="20"/>
              </w:rPr>
              <w:t>5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</w:t>
            </w:r>
            <w:r w:rsidR="00EC4FCE">
              <w:rPr>
                <w:b/>
                <w:sz w:val="18"/>
                <w:szCs w:val="20"/>
              </w:rPr>
              <w:t xml:space="preserve"> </w:t>
            </w:r>
            <w:r w:rsidR="00EC4FCE" w:rsidRPr="009E6F74">
              <w:rPr>
                <w:b/>
                <w:sz w:val="18"/>
                <w:szCs w:val="20"/>
              </w:rPr>
              <w:t xml:space="preserve"> (</w:t>
            </w:r>
            <w:r w:rsidR="00EC4FCE">
              <w:rPr>
                <w:b/>
                <w:sz w:val="18"/>
                <w:szCs w:val="20"/>
              </w:rPr>
              <w:t>combine 4</w:t>
            </w:r>
            <w:r w:rsidR="00EC4FCE" w:rsidRPr="009E6F74">
              <w:rPr>
                <w:b/>
                <w:sz w:val="18"/>
                <w:szCs w:val="20"/>
              </w:rPr>
              <w:t xml:space="preserve"> </w:t>
            </w:r>
            <w:r w:rsidR="00EC4FCE">
              <w:rPr>
                <w:b/>
                <w:color w:val="FF0000"/>
                <w:sz w:val="18"/>
                <w:szCs w:val="20"/>
              </w:rPr>
              <w:t>insertions</w:t>
            </w:r>
            <w:r w:rsidR="00EC4FCE">
              <w:rPr>
                <w:b/>
                <w:sz w:val="18"/>
                <w:szCs w:val="20"/>
              </w:rPr>
              <w:t xml:space="preserve"> </w:t>
            </w:r>
            <w:r w:rsidR="00EC4FCE" w:rsidRPr="0085063B">
              <w:rPr>
                <w:b/>
                <w:color w:val="FF0000"/>
                <w:sz w:val="18"/>
                <w:szCs w:val="20"/>
              </w:rPr>
              <w:t>of this topic</w:t>
            </w:r>
            <w:r w:rsidR="00EC4FCE">
              <w:rPr>
                <w:b/>
                <w:sz w:val="18"/>
                <w:szCs w:val="20"/>
              </w:rPr>
              <w:t xml:space="preserve"> in the last one </w:t>
            </w:r>
            <w:r w:rsidR="00EC4FCE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EC4FCE">
              <w:rPr>
                <w:b/>
                <w:sz w:val="18"/>
                <w:szCs w:val="20"/>
              </w:rPr>
              <w:t>)</w:t>
            </w:r>
          </w:p>
          <w:p w:rsidR="00485BD3" w:rsidRPr="00EC4FCE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12">
              <w:r w:rsidR="001709AE" w:rsidRPr="00EC4FCE">
                <w:rPr>
                  <w:b/>
                  <w:color w:val="0000FF"/>
                  <w:sz w:val="18"/>
                  <w:szCs w:val="20"/>
                  <w:u w:val="single"/>
                </w:rPr>
                <w:t>HTML Elements</w:t>
              </w:r>
            </w:hyperlink>
            <w:r w:rsidR="001709AE" w:rsidRPr="00EC4FCE">
              <w:rPr>
                <w:b/>
                <w:sz w:val="18"/>
                <w:szCs w:val="20"/>
              </w:rPr>
              <w:t xml:space="preserve"> </w:t>
            </w:r>
            <w:r w:rsidR="00EC4FCE" w:rsidRPr="00EC4FCE">
              <w:rPr>
                <w:b/>
                <w:sz w:val="18"/>
                <w:szCs w:val="20"/>
              </w:rPr>
              <w:t>3</w:t>
            </w:r>
            <w:r w:rsidR="001709AE" w:rsidRPr="00EC4FCE">
              <w:rPr>
                <w:b/>
                <w:sz w:val="18"/>
                <w:szCs w:val="20"/>
              </w:rPr>
              <w:t xml:space="preserve"> x Try it yourself</w:t>
            </w:r>
            <w:r w:rsidR="00EC4FCE" w:rsidRPr="00EC4FCE">
              <w:rPr>
                <w:b/>
                <w:sz w:val="18"/>
                <w:szCs w:val="20"/>
              </w:rPr>
              <w:t xml:space="preserve"> (combine 2 </w:t>
            </w:r>
            <w:r w:rsidR="00EC4FCE" w:rsidRPr="00EC4FCE">
              <w:rPr>
                <w:b/>
                <w:color w:val="FF0000"/>
                <w:sz w:val="18"/>
                <w:szCs w:val="20"/>
              </w:rPr>
              <w:t>insertions</w:t>
            </w:r>
            <w:r w:rsidR="00EC4FCE" w:rsidRPr="00EC4FCE">
              <w:rPr>
                <w:b/>
                <w:sz w:val="18"/>
                <w:szCs w:val="20"/>
              </w:rPr>
              <w:t xml:space="preserve"> </w:t>
            </w:r>
            <w:r w:rsidR="00EC4FCE" w:rsidRPr="00EC4FCE">
              <w:rPr>
                <w:b/>
                <w:color w:val="FF0000"/>
                <w:sz w:val="18"/>
                <w:szCs w:val="20"/>
              </w:rPr>
              <w:t>of this topic</w:t>
            </w:r>
            <w:r w:rsidR="00EC4FCE" w:rsidRPr="00EC4FCE">
              <w:rPr>
                <w:b/>
                <w:sz w:val="18"/>
                <w:szCs w:val="20"/>
              </w:rPr>
              <w:t xml:space="preserve"> in the last one </w:t>
            </w:r>
            <w:r w:rsidR="00EC4FCE" w:rsidRPr="00EC4FCE">
              <w:rPr>
                <w:b/>
                <w:color w:val="FF0000"/>
                <w:sz w:val="18"/>
                <w:szCs w:val="20"/>
              </w:rPr>
              <w:t>ONLY</w:t>
            </w:r>
            <w:r w:rsidR="00EC4FCE" w:rsidRPr="00EC4FCE">
              <w:rPr>
                <w:b/>
                <w:sz w:val="18"/>
                <w:szCs w:val="20"/>
              </w:rPr>
              <w:t>)</w:t>
            </w:r>
          </w:p>
          <w:p w:rsidR="00485BD3" w:rsidRPr="00D178A6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13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Attribute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F33DDA">
              <w:rPr>
                <w:b/>
                <w:sz w:val="18"/>
                <w:szCs w:val="20"/>
              </w:rPr>
              <w:t>9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EC4FCE" w:rsidRPr="009E6F74">
              <w:rPr>
                <w:b/>
                <w:sz w:val="18"/>
                <w:szCs w:val="20"/>
              </w:rPr>
              <w:t xml:space="preserve"> (</w:t>
            </w:r>
            <w:r w:rsidR="00EC4FCE">
              <w:rPr>
                <w:b/>
                <w:sz w:val="18"/>
                <w:szCs w:val="20"/>
              </w:rPr>
              <w:t xml:space="preserve">combine any </w:t>
            </w:r>
            <w:r w:rsidR="00EC4FCE" w:rsidRPr="009E6F74">
              <w:rPr>
                <w:b/>
                <w:sz w:val="18"/>
                <w:szCs w:val="20"/>
              </w:rPr>
              <w:t xml:space="preserve">4 </w:t>
            </w:r>
            <w:r w:rsidR="00EC4FCE">
              <w:rPr>
                <w:b/>
                <w:color w:val="FF0000"/>
                <w:sz w:val="18"/>
                <w:szCs w:val="20"/>
              </w:rPr>
              <w:t>insertions</w:t>
            </w:r>
            <w:r w:rsidR="00EC4FCE">
              <w:rPr>
                <w:b/>
                <w:sz w:val="18"/>
                <w:szCs w:val="20"/>
              </w:rPr>
              <w:t xml:space="preserve"> </w:t>
            </w:r>
            <w:r w:rsidR="00EC4FCE" w:rsidRPr="0085063B">
              <w:rPr>
                <w:b/>
                <w:color w:val="FF0000"/>
                <w:sz w:val="18"/>
                <w:szCs w:val="20"/>
              </w:rPr>
              <w:t>of this topic</w:t>
            </w:r>
            <w:r w:rsidR="00EC4FCE">
              <w:rPr>
                <w:b/>
                <w:sz w:val="18"/>
                <w:szCs w:val="20"/>
              </w:rPr>
              <w:t xml:space="preserve"> in the last one </w:t>
            </w:r>
            <w:r w:rsidR="00EC4FCE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EC4FCE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D80121" w:rsidRPr="00EC4FCE">
              <w:rPr>
                <w:b/>
                <w:color w:val="00B050"/>
                <w:sz w:val="18"/>
                <w:szCs w:val="20"/>
              </w:rPr>
              <w:t>4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  <w:r w:rsidR="00DD6EF0">
              <w:rPr>
                <w:b/>
                <w:sz w:val="18"/>
                <w:szCs w:val="20"/>
              </w:rPr>
              <w:t>,</w:t>
            </w:r>
            <w:r w:rsidR="001709AE" w:rsidRPr="009E6F74">
              <w:rPr>
                <w:b/>
                <w:sz w:val="18"/>
                <w:szCs w:val="20"/>
              </w:rPr>
              <w:t xml:space="preserve"> be familiarized with HTML attributes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 HTML elements can have </w:t>
            </w:r>
            <w:r w:rsidRPr="00D178A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ttributes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href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of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lt;a&gt;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specifies the URL of the page the link goes to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src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of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lt;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img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gt;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specifies the path to the image to be displayed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width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nd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height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s of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lt;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img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gt;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vide size information for images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alt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of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lt;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img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gt;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vides an alternate text for an image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style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is used to add styles to an element, such as color, font, size, and more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proofErr w:type="spellStart"/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lang</w:t>
            </w:r>
            <w:proofErr w:type="spellEnd"/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of the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&lt;html&gt;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tag declares the language of the Web page</w:t>
            </w:r>
          </w:p>
          <w:p w:rsidR="00D178A6" w:rsidRPr="00D178A6" w:rsidRDefault="00D178A6" w:rsidP="00D178A6">
            <w:pPr>
              <w:numPr>
                <w:ilvl w:val="0"/>
                <w:numId w:val="24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 </w:t>
            </w:r>
            <w:r w:rsidRPr="00D178A6">
              <w:rPr>
                <w:rFonts w:ascii="Times New Roman" w:eastAsia="Times New Roman" w:hAnsi="Times New Roman" w:cs="Times New Roman"/>
                <w:color w:val="DC143C"/>
                <w:sz w:val="18"/>
                <w:szCs w:val="18"/>
              </w:rPr>
              <w:t>title</w:t>
            </w:r>
            <w:r w:rsidRPr="00D178A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defines some extra information about an element</w:t>
            </w:r>
          </w:p>
          <w:p w:rsidR="001709AE" w:rsidRPr="009E6F74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14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Heading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 </w:t>
            </w:r>
            <w:r w:rsidR="00EC4FCE">
              <w:rPr>
                <w:b/>
                <w:sz w:val="18"/>
                <w:szCs w:val="20"/>
              </w:rPr>
              <w:t>3</w:t>
            </w:r>
            <w:r w:rsidR="001709AE" w:rsidRPr="009E6F74">
              <w:rPr>
                <w:b/>
                <w:sz w:val="18"/>
                <w:szCs w:val="20"/>
              </w:rPr>
              <w:t xml:space="preserve"> x </w:t>
            </w:r>
            <w:r w:rsidR="0078114D" w:rsidRPr="009E6F74">
              <w:rPr>
                <w:b/>
                <w:sz w:val="18"/>
                <w:szCs w:val="20"/>
              </w:rPr>
              <w:t xml:space="preserve">Try it yourself </w:t>
            </w:r>
            <w:r w:rsidR="0081061C" w:rsidRPr="009E6F74">
              <w:rPr>
                <w:b/>
                <w:sz w:val="18"/>
                <w:szCs w:val="20"/>
              </w:rPr>
              <w:t>(</w:t>
            </w:r>
            <w:r w:rsidR="0081061C">
              <w:rPr>
                <w:b/>
                <w:sz w:val="18"/>
                <w:szCs w:val="20"/>
              </w:rPr>
              <w:t xml:space="preserve">combine </w:t>
            </w:r>
            <w:r w:rsidR="00D178A6">
              <w:rPr>
                <w:b/>
                <w:sz w:val="18"/>
                <w:szCs w:val="20"/>
              </w:rPr>
              <w:t>3</w:t>
            </w:r>
            <w:r w:rsidR="0081061C" w:rsidRPr="009E6F74">
              <w:rPr>
                <w:b/>
                <w:sz w:val="18"/>
                <w:szCs w:val="20"/>
              </w:rPr>
              <w:t xml:space="preserve"> </w:t>
            </w:r>
            <w:r w:rsidR="0081061C">
              <w:rPr>
                <w:b/>
                <w:color w:val="FF0000"/>
                <w:sz w:val="18"/>
                <w:szCs w:val="20"/>
              </w:rPr>
              <w:t>insertions</w:t>
            </w:r>
            <w:r w:rsidR="0081061C">
              <w:rPr>
                <w:b/>
                <w:sz w:val="18"/>
                <w:szCs w:val="20"/>
              </w:rPr>
              <w:t xml:space="preserve"> </w:t>
            </w:r>
            <w:r w:rsidR="00274EDD" w:rsidRPr="0085063B">
              <w:rPr>
                <w:b/>
                <w:color w:val="FF0000"/>
                <w:sz w:val="18"/>
                <w:szCs w:val="20"/>
              </w:rPr>
              <w:t>of this topic</w:t>
            </w:r>
            <w:r w:rsidR="00274EDD">
              <w:rPr>
                <w:b/>
                <w:sz w:val="18"/>
                <w:szCs w:val="20"/>
              </w:rPr>
              <w:t xml:space="preserve"> </w:t>
            </w:r>
            <w:r w:rsidR="0081061C">
              <w:rPr>
                <w:b/>
                <w:sz w:val="18"/>
                <w:szCs w:val="20"/>
              </w:rPr>
              <w:t xml:space="preserve">in the last one </w:t>
            </w:r>
            <w:r w:rsidR="0081061C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81061C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>+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</w:t>
            </w:r>
            <w:r w:rsidR="00F33DDA" w:rsidRPr="00EC4FCE">
              <w:rPr>
                <w:b/>
                <w:color w:val="00B050"/>
                <w:sz w:val="18"/>
                <w:szCs w:val="20"/>
              </w:rPr>
              <w:t>3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  <w:r w:rsidR="001709AE" w:rsidRPr="009E6F74">
              <w:rPr>
                <w:b/>
                <w:sz w:val="18"/>
                <w:szCs w:val="20"/>
              </w:rPr>
              <w:t xml:space="preserve"> +</w:t>
            </w:r>
          </w:p>
          <w:tbl>
            <w:tblPr>
              <w:tblW w:w="12315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216"/>
              <w:gridCol w:w="11099"/>
            </w:tblGrid>
            <w:tr w:rsidR="001709AE" w:rsidRPr="009E6F74" w:rsidTr="00AF69CE">
              <w:tc>
                <w:tcPr>
                  <w:tcW w:w="1216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11099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 w:rsidTr="00AF69CE">
              <w:tc>
                <w:tcPr>
                  <w:tcW w:w="1216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html&gt;</w:t>
                    </w:r>
                  </w:hyperlink>
                  <w:hyperlink r:id="rId16"/>
                </w:p>
              </w:tc>
              <w:tc>
                <w:tcPr>
                  <w:tcW w:w="11099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HTML document</w:t>
                  </w:r>
                </w:p>
              </w:tc>
            </w:tr>
            <w:tr w:rsidR="001709AE" w:rsidRPr="009E6F74" w:rsidTr="00AF69CE">
              <w:tc>
                <w:tcPr>
                  <w:tcW w:w="1216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body&gt;</w:t>
                    </w:r>
                  </w:hyperlink>
                  <w:hyperlink r:id="rId18"/>
                </w:p>
              </w:tc>
              <w:tc>
                <w:tcPr>
                  <w:tcW w:w="11099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document's body</w:t>
                  </w:r>
                </w:p>
              </w:tc>
            </w:tr>
            <w:tr w:rsidR="00AF69CE" w:rsidRPr="009E6F74" w:rsidTr="00AF69CE">
              <w:tc>
                <w:tcPr>
                  <w:tcW w:w="1216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AF69CE" w:rsidRDefault="00AF69CE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rFonts w:eastAsia="Verdana"/>
                      <w:sz w:val="18"/>
                      <w:szCs w:val="20"/>
                      <w:u w:val="single"/>
                    </w:rPr>
                  </w:pPr>
                  <w:r>
                    <w:rPr>
                      <w:rFonts w:eastAsia="Verdana"/>
                      <w:sz w:val="18"/>
                      <w:szCs w:val="20"/>
                      <w:u w:val="single"/>
                    </w:rPr>
                    <w:t>&lt;head&gt;</w:t>
                  </w:r>
                </w:p>
              </w:tc>
              <w:tc>
                <w:tcPr>
                  <w:tcW w:w="11099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AF69CE" w:rsidRDefault="00AF69CE">
                  <w:pPr>
                    <w:pStyle w:val="Normal1"/>
                    <w:rPr>
                      <w:sz w:val="18"/>
                      <w:szCs w:val="23"/>
                      <w:shd w:val="clear" w:color="auto" w:fill="F1F1F1"/>
                    </w:rPr>
                  </w:pPr>
                  <w:r w:rsidRPr="00AF69CE">
                    <w:rPr>
                      <w:sz w:val="18"/>
                      <w:szCs w:val="23"/>
                      <w:shd w:val="clear" w:color="auto" w:fill="F1F1F1"/>
                    </w:rPr>
                    <w:t xml:space="preserve">A container for all the head elements (title, scripts, styles, </w:t>
                  </w:r>
                </w:p>
                <w:p w:rsidR="00AF69CE" w:rsidRPr="009E6F74" w:rsidRDefault="00AF69CE">
                  <w:pPr>
                    <w:pStyle w:val="Normal1"/>
                    <w:rPr>
                      <w:rFonts w:eastAsia="Verdana"/>
                      <w:color w:val="404040"/>
                      <w:sz w:val="18"/>
                      <w:szCs w:val="20"/>
                    </w:rPr>
                  </w:pPr>
                  <w:r w:rsidRPr="00AF69CE">
                    <w:rPr>
                      <w:sz w:val="18"/>
                      <w:szCs w:val="23"/>
                      <w:shd w:val="clear" w:color="auto" w:fill="F1F1F1"/>
                    </w:rPr>
                    <w:t>meta information, and more</w:t>
                  </w:r>
                  <w:r>
                    <w:rPr>
                      <w:rFonts w:ascii="Verdana" w:hAnsi="Verdana"/>
                      <w:sz w:val="23"/>
                      <w:szCs w:val="23"/>
                      <w:shd w:val="clear" w:color="auto" w:fill="F1F1F1"/>
                    </w:rPr>
                    <w:t>)</w:t>
                  </w:r>
                </w:p>
              </w:tc>
            </w:tr>
            <w:tr w:rsidR="001709AE" w:rsidRPr="009E6F74" w:rsidTr="00AF69CE">
              <w:tc>
                <w:tcPr>
                  <w:tcW w:w="1216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h1&gt; to &lt;h6&gt;</w:t>
                    </w:r>
                  </w:hyperlink>
                  <w:hyperlink r:id="rId20"/>
                </w:p>
              </w:tc>
              <w:tc>
                <w:tcPr>
                  <w:tcW w:w="11099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HTML headings</w:t>
                  </w:r>
                </w:p>
              </w:tc>
            </w:tr>
            <w:tr w:rsidR="001709AE" w:rsidRPr="009E6F74" w:rsidTr="00AF69CE">
              <w:tc>
                <w:tcPr>
                  <w:tcW w:w="1216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2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hr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22"/>
                </w:p>
              </w:tc>
              <w:tc>
                <w:tcPr>
                  <w:tcW w:w="11099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horizontal line</w:t>
                  </w:r>
                </w:p>
              </w:tc>
            </w:tr>
            <w:tr w:rsidR="001709AE" w:rsidRPr="009E6F74" w:rsidTr="00AF69CE">
              <w:tc>
                <w:tcPr>
                  <w:tcW w:w="1216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2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!--</w:t>
                    </w:r>
                    <w:r w:rsidR="00586A6E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 xml:space="preserve">  --&gt;</w:t>
                    </w:r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24"/>
                </w:p>
              </w:tc>
              <w:tc>
                <w:tcPr>
                  <w:tcW w:w="11099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comment</w:t>
                  </w:r>
                </w:p>
              </w:tc>
            </w:tr>
          </w:tbl>
          <w:p w:rsidR="00485BD3" w:rsidRPr="009E6F74" w:rsidRDefault="00485BD3" w:rsidP="00485BD3">
            <w:pPr>
              <w:pStyle w:val="Normal1"/>
              <w:rPr>
                <w:sz w:val="18"/>
                <w:szCs w:val="20"/>
              </w:rPr>
            </w:pPr>
            <w:bookmarkStart w:id="1" w:name="h.30j0zll" w:colFirst="0" w:colLast="0"/>
            <w:bookmarkEnd w:id="1"/>
          </w:p>
          <w:p w:rsidR="00E82EAD" w:rsidRPr="009E6F74" w:rsidRDefault="00143222" w:rsidP="00D178A6">
            <w:pPr>
              <w:pStyle w:val="Normal1"/>
              <w:numPr>
                <w:ilvl w:val="0"/>
                <w:numId w:val="2"/>
              </w:numPr>
              <w:rPr>
                <w:b/>
                <w:sz w:val="18"/>
                <w:szCs w:val="20"/>
              </w:rPr>
            </w:pPr>
            <w:hyperlink r:id="rId25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Paragraph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6 x Try it yourself </w:t>
            </w:r>
            <w:r w:rsidR="00274EDD" w:rsidRPr="009E6F74">
              <w:rPr>
                <w:b/>
                <w:sz w:val="18"/>
                <w:szCs w:val="20"/>
              </w:rPr>
              <w:t>(</w:t>
            </w:r>
            <w:r w:rsidR="00274EDD">
              <w:rPr>
                <w:b/>
                <w:sz w:val="18"/>
                <w:szCs w:val="20"/>
              </w:rPr>
              <w:t xml:space="preserve">combine </w:t>
            </w:r>
            <w:r w:rsidR="00274EDD" w:rsidRPr="009E6F74">
              <w:rPr>
                <w:b/>
                <w:sz w:val="18"/>
                <w:szCs w:val="20"/>
              </w:rPr>
              <w:t xml:space="preserve">4 </w:t>
            </w:r>
            <w:r w:rsidR="00274EDD">
              <w:rPr>
                <w:b/>
                <w:color w:val="FF0000"/>
                <w:sz w:val="18"/>
                <w:szCs w:val="20"/>
              </w:rPr>
              <w:t>insertions</w:t>
            </w:r>
            <w:r w:rsidR="00274EDD">
              <w:rPr>
                <w:b/>
                <w:sz w:val="18"/>
                <w:szCs w:val="20"/>
              </w:rPr>
              <w:t xml:space="preserve"> in the last one </w:t>
            </w:r>
            <w:r w:rsidR="00274EDD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274EDD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F33DDA" w:rsidRPr="00EC4FCE">
              <w:rPr>
                <w:b/>
                <w:color w:val="00B050"/>
                <w:sz w:val="18"/>
                <w:szCs w:val="20"/>
              </w:rPr>
              <w:t>5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</w:p>
          <w:p w:rsidR="00E82EAD" w:rsidRPr="009E6F74" w:rsidRDefault="00E82EAD">
            <w:pPr>
              <w:pStyle w:val="Normal1"/>
              <w:rPr>
                <w:b/>
                <w:sz w:val="18"/>
                <w:szCs w:val="20"/>
              </w:rPr>
            </w:pPr>
          </w:p>
          <w:p w:rsidR="00E82EAD" w:rsidRPr="009E6F74" w:rsidRDefault="00143222" w:rsidP="00D178A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hyperlink r:id="rId26" w:tgtFrame="_top" w:history="1">
              <w:r w:rsidR="00E82EAD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Styles</w:t>
              </w:r>
            </w:hyperlink>
            <w:r w:rsidR="00E82EAD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EC4FCE">
              <w:rPr>
                <w:rFonts w:ascii="Times New Roman" w:hAnsi="Times New Roman" w:cs="Times New Roman"/>
                <w:b/>
                <w:sz w:val="18"/>
                <w:szCs w:val="20"/>
              </w:rPr>
              <w:t>7</w:t>
            </w:r>
            <w:r w:rsidR="00E82EAD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 </w:t>
            </w:r>
            <w:r w:rsidR="00274EDD" w:rsidRPr="009E6F74">
              <w:rPr>
                <w:b/>
                <w:sz w:val="18"/>
                <w:szCs w:val="20"/>
              </w:rPr>
              <w:t>(</w:t>
            </w:r>
            <w:r w:rsidR="00274EDD">
              <w:rPr>
                <w:b/>
                <w:sz w:val="18"/>
                <w:szCs w:val="20"/>
              </w:rPr>
              <w:t xml:space="preserve">combine </w:t>
            </w:r>
            <w:r w:rsidR="00274EDD" w:rsidRPr="009E6F74">
              <w:rPr>
                <w:b/>
                <w:sz w:val="18"/>
                <w:szCs w:val="20"/>
              </w:rPr>
              <w:t xml:space="preserve">4 </w:t>
            </w:r>
            <w:r w:rsidR="00274EDD">
              <w:rPr>
                <w:b/>
                <w:color w:val="FF0000"/>
                <w:sz w:val="18"/>
                <w:szCs w:val="20"/>
              </w:rPr>
              <w:t>insertions</w:t>
            </w:r>
            <w:r w:rsidR="00274EDD">
              <w:rPr>
                <w:b/>
                <w:sz w:val="18"/>
                <w:szCs w:val="20"/>
              </w:rPr>
              <w:t xml:space="preserve"> in the last one </w:t>
            </w:r>
            <w:r w:rsidR="00274EDD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274EDD">
              <w:rPr>
                <w:b/>
                <w:sz w:val="18"/>
                <w:szCs w:val="20"/>
              </w:rPr>
              <w:t xml:space="preserve">) </w:t>
            </w:r>
            <w:r w:rsidR="00E82EAD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+ </w:t>
            </w:r>
            <w:r w:rsidR="00D30E4B" w:rsidRPr="00EC4FCE">
              <w:rPr>
                <w:rFonts w:ascii="Times New Roman" w:hAnsi="Times New Roman" w:cs="Times New Roman"/>
                <w:b/>
                <w:color w:val="00B050"/>
                <w:sz w:val="18"/>
                <w:szCs w:val="20"/>
              </w:rPr>
              <w:t>6</w:t>
            </w:r>
            <w:r w:rsidR="00E82EAD" w:rsidRPr="00EC4FCE">
              <w:rPr>
                <w:rFonts w:ascii="Times New Roman" w:hAnsi="Times New Roman" w:cs="Times New Roman"/>
                <w:b/>
                <w:color w:val="00B050"/>
                <w:sz w:val="18"/>
                <w:szCs w:val="20"/>
              </w:rPr>
              <w:t xml:space="preserve"> x exercises</w:t>
            </w:r>
          </w:p>
          <w:p w:rsidR="001709AE" w:rsidRPr="009E6F74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27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Formatting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>1</w:t>
            </w:r>
            <w:r w:rsidR="008662BB">
              <w:rPr>
                <w:b/>
                <w:sz w:val="18"/>
                <w:szCs w:val="20"/>
              </w:rPr>
              <w:t>1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D30E4B" w:rsidRPr="00EC4FCE">
              <w:rPr>
                <w:b/>
                <w:color w:val="00B050"/>
                <w:sz w:val="18"/>
                <w:szCs w:val="20"/>
              </w:rPr>
              <w:t>5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  <w:r w:rsidR="001709AE" w:rsidRPr="00EC4FCE">
              <w:rPr>
                <w:color w:val="00B050"/>
                <w:sz w:val="18"/>
                <w:szCs w:val="20"/>
              </w:rPr>
              <w:t xml:space="preserve"> </w:t>
            </w:r>
            <w:r w:rsidR="001709AE" w:rsidRPr="009E6F74">
              <w:rPr>
                <w:sz w:val="18"/>
                <w:szCs w:val="20"/>
              </w:rPr>
              <w:t xml:space="preserve">+ </w:t>
            </w:r>
            <w:hyperlink r:id="rId28"/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sz w:val="18"/>
                <w:szCs w:val="20"/>
              </w:rPr>
              <w:t>HTML Text Formatting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355"/>
              <w:gridCol w:w="9960"/>
            </w:tblGrid>
            <w:tr w:rsidR="001709AE" w:rsidRPr="009E6F74">
              <w:tc>
                <w:tcPr>
                  <w:tcW w:w="2355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9960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2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b&gt;</w:t>
                    </w:r>
                  </w:hyperlink>
                  <w:hyperlink r:id="rId30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bol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em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32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emphasized text 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i&gt;</w:t>
                    </w:r>
                  </w:hyperlink>
                  <w:hyperlink r:id="rId34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part of text in an alternate voice or mood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mall&gt;</w:t>
                    </w:r>
                  </w:hyperlink>
                  <w:hyperlink r:id="rId36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maller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trong&gt;</w:t>
                    </w:r>
                  </w:hyperlink>
                  <w:hyperlink r:id="rId38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important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ub&gt;</w:t>
                    </w:r>
                  </w:hyperlink>
                  <w:hyperlink r:id="rId40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ubscrip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up&gt;</w:t>
                    </w:r>
                  </w:hyperlink>
                  <w:hyperlink r:id="rId42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uperscrip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ins&gt;</w:t>
                    </w:r>
                  </w:hyperlink>
                  <w:hyperlink r:id="rId44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inser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del&gt;</w:t>
                    </w:r>
                  </w:hyperlink>
                  <w:hyperlink r:id="rId46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dele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mark&gt;</w:t>
                    </w:r>
                  </w:hyperlink>
                  <w:hyperlink r:id="rId48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marked/highlighted text</w:t>
                  </w:r>
                </w:p>
              </w:tc>
            </w:tr>
          </w:tbl>
          <w:p w:rsidR="001709AE" w:rsidRPr="009E6F74" w:rsidRDefault="001709AE" w:rsidP="00301F0A">
            <w:pPr>
              <w:pStyle w:val="Heading2"/>
              <w:spacing w:before="0" w:after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709AE" w:rsidRPr="00240996" w:rsidRDefault="00143222" w:rsidP="00D178A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  <w:hyperlink r:id="rId49" w:tgtFrame="_top" w:history="1">
              <w:r w:rsidR="001709AE" w:rsidRPr="00240996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Quotations</w:t>
              </w:r>
            </w:hyperlink>
            <w:r w:rsidR="001709AE" w:rsidRPr="0024099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325F59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>7</w:t>
            </w:r>
            <w:r w:rsidR="001709AE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 </w:t>
            </w:r>
            <w:r w:rsidR="00274EDD" w:rsidRPr="009E6F74">
              <w:rPr>
                <w:b/>
                <w:sz w:val="18"/>
                <w:szCs w:val="20"/>
              </w:rPr>
              <w:t>(</w:t>
            </w:r>
            <w:r w:rsidR="00274EDD">
              <w:rPr>
                <w:b/>
                <w:sz w:val="18"/>
                <w:szCs w:val="20"/>
              </w:rPr>
              <w:t xml:space="preserve">combine </w:t>
            </w:r>
            <w:r w:rsidR="00274EDD" w:rsidRPr="009E6F74">
              <w:rPr>
                <w:b/>
                <w:sz w:val="18"/>
                <w:szCs w:val="20"/>
              </w:rPr>
              <w:t xml:space="preserve">4 </w:t>
            </w:r>
            <w:r w:rsidR="00274EDD">
              <w:rPr>
                <w:b/>
                <w:color w:val="FF0000"/>
                <w:sz w:val="18"/>
                <w:szCs w:val="20"/>
              </w:rPr>
              <w:t>insertions</w:t>
            </w:r>
            <w:r w:rsidR="00274EDD">
              <w:rPr>
                <w:b/>
                <w:sz w:val="18"/>
                <w:szCs w:val="20"/>
              </w:rPr>
              <w:t xml:space="preserve"> in the last one </w:t>
            </w:r>
            <w:r w:rsidR="00274EDD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274EDD">
              <w:rPr>
                <w:b/>
                <w:sz w:val="18"/>
                <w:szCs w:val="20"/>
              </w:rPr>
              <w:t xml:space="preserve">) </w:t>
            </w:r>
            <w:r w:rsidR="001709AE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>+</w:t>
            </w:r>
            <w:r w:rsidR="00D30E4B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D30E4B" w:rsidRPr="00EC4FCE">
              <w:rPr>
                <w:b/>
                <w:color w:val="00B050"/>
                <w:sz w:val="18"/>
                <w:szCs w:val="20"/>
              </w:rPr>
              <w:t>4 x exercises</w:t>
            </w:r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b w:val="0"/>
                <w:sz w:val="18"/>
                <w:szCs w:val="20"/>
              </w:rPr>
              <w:t>HTML Citations, Quotations, and Definition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355"/>
              <w:gridCol w:w="9960"/>
            </w:tblGrid>
            <w:tr w:rsidR="001709AE" w:rsidRPr="009E6F74">
              <w:tc>
                <w:tcPr>
                  <w:tcW w:w="2355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9960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0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abbr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1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abbreviation or acronym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2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address&gt;</w:t>
                    </w:r>
                  </w:hyperlink>
                  <w:hyperlink r:id="rId53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contact information for the author/owner of a documen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4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bdo</w:t>
                    </w:r>
                    <w:proofErr w:type="spellEnd"/>
                    <w:r w:rsidR="00DD12BF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 xml:space="preserve"> </w:t>
                    </w:r>
                    <w:proofErr w:type="spellStart"/>
                    <w:r w:rsidR="00DD12BF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dir</w:t>
                    </w:r>
                    <w:proofErr w:type="spellEnd"/>
                    <w:r w:rsidR="00DD12BF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=”</w:t>
                    </w:r>
                    <w:proofErr w:type="spellStart"/>
                    <w:r w:rsidR="00DD12BF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rtl</w:t>
                    </w:r>
                    <w:proofErr w:type="spellEnd"/>
                    <w:r w:rsidR="00DD12BF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”</w:t>
                    </w:r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5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text direction</w:t>
                  </w:r>
                  <w:r w:rsidR="00DD12BF">
                    <w:rPr>
                      <w:rFonts w:eastAsia="Verdana"/>
                      <w:color w:val="404040"/>
                      <w:sz w:val="18"/>
                      <w:szCs w:val="20"/>
                    </w:rPr>
                    <w:t xml:space="preserve"> (right – </w:t>
                  </w:r>
                  <w:proofErr w:type="spellStart"/>
                  <w:r w:rsidR="00DD12BF">
                    <w:rPr>
                      <w:rFonts w:eastAsia="Verdana"/>
                      <w:color w:val="404040"/>
                      <w:sz w:val="18"/>
                      <w:szCs w:val="20"/>
                    </w:rPr>
                    <w:t>rtl</w:t>
                  </w:r>
                  <w:proofErr w:type="spellEnd"/>
                  <w:r w:rsidR="00DD12BF">
                    <w:rPr>
                      <w:rFonts w:eastAsia="Verdana"/>
                      <w:color w:val="404040"/>
                      <w:sz w:val="18"/>
                      <w:szCs w:val="20"/>
                    </w:rPr>
                    <w:t xml:space="preserve"> to left)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6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blockquote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7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that is quoted from another source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8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q&gt;</w:t>
                    </w:r>
                  </w:hyperlink>
                  <w:hyperlink r:id="rId59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inline (short) quota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60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cite&gt;</w:t>
                    </w:r>
                  </w:hyperlink>
                  <w:hyperlink r:id="rId61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title of a work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62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dfn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63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definition term</w:t>
                  </w:r>
                </w:p>
              </w:tc>
            </w:tr>
          </w:tbl>
          <w:p w:rsidR="001709AE" w:rsidRPr="009E6F74" w:rsidRDefault="001709AE" w:rsidP="00301F0A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bookmarkStart w:id="2" w:name="h.1fob9te" w:colFirst="0" w:colLast="0"/>
            <w:bookmarkEnd w:id="2"/>
          </w:p>
          <w:p w:rsidR="001709AE" w:rsidRPr="005C0909" w:rsidRDefault="00143222" w:rsidP="00D178A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hyperlink r:id="rId64" w:tgtFrame="_top" w:history="1">
              <w:r w:rsidR="001709AE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Comments</w:t>
              </w:r>
            </w:hyperlink>
            <w:r w:rsidR="001709AE" w:rsidRPr="009E6F74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2 x Try it yourself </w:t>
            </w:r>
            <w:r w:rsidR="00D30E4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+ </w:t>
            </w:r>
            <w:r w:rsidR="00D30E4B" w:rsidRPr="00EC4FCE">
              <w:rPr>
                <w:b/>
                <w:color w:val="00B050"/>
                <w:sz w:val="18"/>
                <w:szCs w:val="20"/>
              </w:rPr>
              <w:t>2 x exercises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</w:p>
          <w:p w:rsidR="005C0909" w:rsidRPr="009E6F74" w:rsidRDefault="005C0909" w:rsidP="005C0909">
            <w:pPr>
              <w:pStyle w:val="ListParagraph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586A6E" w:rsidRPr="00586A6E" w:rsidRDefault="00143222" w:rsidP="00D178A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hyperlink r:id="rId65" w:tgtFrame="_top" w:history="1">
              <w:r w:rsidR="00586A6E" w:rsidRPr="00586A6E">
                <w:rPr>
                  <w:rFonts w:ascii="Times New Roman" w:eastAsia="Times New Roman" w:hAnsi="Times New Roman" w:cs="Times New Roman"/>
                  <w:b/>
                  <w:color w:val="0000FF"/>
                  <w:sz w:val="18"/>
                  <w:szCs w:val="18"/>
                  <w:u w:val="single"/>
                </w:rPr>
                <w:t>HTML Colors</w:t>
              </w:r>
            </w:hyperlink>
            <w:r w:rsidR="00586A6E" w:rsidRPr="00586A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D178A6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(</w:t>
            </w:r>
            <w:r w:rsidR="00D178A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4 + 3 RGB + 2 HEX + 5HSL) x </w:t>
            </w:r>
            <w:r w:rsidR="00586A6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>Try it yourself</w:t>
            </w:r>
            <w:r w:rsidR="006C7797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D178A6">
              <w:rPr>
                <w:b/>
                <w:sz w:val="18"/>
                <w:szCs w:val="20"/>
              </w:rPr>
              <w:t xml:space="preserve">one from each group – total 4 </w:t>
            </w:r>
            <w:r w:rsidR="006C7797" w:rsidRPr="009E6F74">
              <w:rPr>
                <w:b/>
                <w:sz w:val="18"/>
                <w:szCs w:val="20"/>
              </w:rPr>
              <w:t xml:space="preserve">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>)</w:t>
            </w:r>
          </w:p>
          <w:p w:rsidR="00586A6E" w:rsidRDefault="00586A6E" w:rsidP="00586A6E">
            <w:pPr>
              <w:pStyle w:val="ListParagraph"/>
            </w:pPr>
          </w:p>
          <w:p w:rsidR="001709AE" w:rsidRPr="009E6F74" w:rsidRDefault="00143222" w:rsidP="00D178A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hyperlink r:id="rId66" w:tgtFrame="_top" w:history="1">
              <w:r w:rsidR="001709AE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CSS</w:t>
              </w:r>
            </w:hyperlink>
            <w:r w:rsidR="001709AE" w:rsidRPr="009E6F74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CF2BB9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  <w:r w:rsidR="00D178A6">
              <w:rPr>
                <w:rFonts w:ascii="Times New Roman" w:hAnsi="Times New Roman" w:cs="Times New Roman"/>
                <w:b/>
                <w:sz w:val="18"/>
                <w:szCs w:val="20"/>
              </w:rPr>
              <w:t>0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>+</w:t>
            </w:r>
            <w:r w:rsidR="001709AE" w:rsidRPr="00EC4FCE">
              <w:rPr>
                <w:rFonts w:ascii="Times New Roman" w:hAnsi="Times New Roman" w:cs="Times New Roman"/>
                <w:b/>
                <w:color w:val="00B050"/>
                <w:sz w:val="18"/>
                <w:szCs w:val="20"/>
              </w:rPr>
              <w:t xml:space="preserve"> </w:t>
            </w:r>
            <w:r w:rsidR="00F33DDA" w:rsidRPr="00EC4FCE">
              <w:rPr>
                <w:rFonts w:ascii="Times New Roman" w:hAnsi="Times New Roman" w:cs="Times New Roman"/>
                <w:b/>
                <w:color w:val="00B050"/>
                <w:sz w:val="18"/>
                <w:szCs w:val="20"/>
              </w:rPr>
              <w:t>4</w:t>
            </w:r>
            <w:r w:rsidR="001709AE" w:rsidRPr="00EC4FCE">
              <w:rPr>
                <w:rFonts w:ascii="Times New Roman" w:hAnsi="Times New Roman" w:cs="Times New Roman"/>
                <w:b/>
                <w:color w:val="00B050"/>
                <w:sz w:val="18"/>
                <w:szCs w:val="20"/>
              </w:rPr>
              <w:t xml:space="preserve"> x exercises</w:t>
            </w:r>
          </w:p>
          <w:p w:rsidR="004851D2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67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Links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D178A6">
              <w:rPr>
                <w:sz w:val="18"/>
                <w:szCs w:val="20"/>
              </w:rPr>
              <w:t>(</w:t>
            </w:r>
            <w:r w:rsidR="00D178A6">
              <w:rPr>
                <w:b/>
                <w:sz w:val="18"/>
                <w:szCs w:val="20"/>
              </w:rPr>
              <w:t>10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D178A6">
              <w:rPr>
                <w:b/>
                <w:sz w:val="18"/>
                <w:szCs w:val="20"/>
              </w:rPr>
              <w:t>+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1B48BB">
              <w:rPr>
                <w:b/>
                <w:sz w:val="18"/>
                <w:szCs w:val="20"/>
              </w:rPr>
              <w:t>1 Link Colors</w:t>
            </w:r>
            <w:r w:rsidR="00D178A6">
              <w:rPr>
                <w:b/>
                <w:sz w:val="18"/>
                <w:szCs w:val="20"/>
              </w:rPr>
              <w:t xml:space="preserve"> + </w:t>
            </w:r>
            <w:r w:rsidR="001B48BB">
              <w:rPr>
                <w:b/>
                <w:sz w:val="18"/>
                <w:szCs w:val="20"/>
              </w:rPr>
              <w:t xml:space="preserve">1 </w:t>
            </w:r>
            <w:r w:rsidR="00D178A6">
              <w:rPr>
                <w:b/>
                <w:sz w:val="18"/>
                <w:szCs w:val="20"/>
              </w:rPr>
              <w:t>Link Bookmar</w:t>
            </w:r>
            <w:r w:rsidR="001B48BB">
              <w:rPr>
                <w:b/>
                <w:sz w:val="18"/>
                <w:szCs w:val="20"/>
              </w:rPr>
              <w:t>ks</w:t>
            </w:r>
            <w:r w:rsidR="00D178A6">
              <w:rPr>
                <w:b/>
                <w:sz w:val="18"/>
                <w:szCs w:val="20"/>
              </w:rPr>
              <w:t xml:space="preserve">) </w:t>
            </w:r>
            <w:r w:rsidR="001B48BB">
              <w:rPr>
                <w:b/>
                <w:sz w:val="18"/>
                <w:szCs w:val="20"/>
              </w:rPr>
              <w:t xml:space="preserve">x </w:t>
            </w:r>
            <w:r w:rsidR="001709AE" w:rsidRPr="009E6F74">
              <w:rPr>
                <w:b/>
                <w:sz w:val="18"/>
                <w:szCs w:val="20"/>
              </w:rPr>
              <w:t xml:space="preserve">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>5 x exercises</w:t>
            </w:r>
            <w:r w:rsidR="001709AE" w:rsidRPr="00EC4FCE">
              <w:rPr>
                <w:color w:val="00B050"/>
                <w:sz w:val="18"/>
                <w:szCs w:val="20"/>
              </w:rPr>
              <w:t xml:space="preserve"> </w:t>
            </w:r>
          </w:p>
          <w:p w:rsidR="004851D2" w:rsidRPr="004851D2" w:rsidRDefault="004851D2" w:rsidP="004851D2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lastRenderedPageBreak/>
              <w:t xml:space="preserve">                </w:t>
            </w:r>
            <w:r w:rsidRPr="004851D2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Chapter Summary</w:t>
            </w:r>
          </w:p>
          <w:p w:rsidR="004851D2" w:rsidRPr="004851D2" w:rsidRDefault="004851D2" w:rsidP="001B48BB">
            <w:pPr>
              <w:numPr>
                <w:ilvl w:val="1"/>
                <w:numId w:val="25"/>
              </w:num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lt;a&gt;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ment to define a link</w:t>
            </w:r>
          </w:p>
          <w:p w:rsidR="004851D2" w:rsidRPr="004851D2" w:rsidRDefault="004851D2" w:rsidP="001B48BB">
            <w:pPr>
              <w:numPr>
                <w:ilvl w:val="1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proofErr w:type="spellStart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href</w:t>
            </w:r>
            <w:proofErr w:type="spellEnd"/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to define the link address</w:t>
            </w:r>
          </w:p>
          <w:p w:rsidR="004851D2" w:rsidRPr="004851D2" w:rsidRDefault="004851D2" w:rsidP="001B48BB">
            <w:pPr>
              <w:numPr>
                <w:ilvl w:val="1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target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to define where to open the linked document</w:t>
            </w:r>
          </w:p>
          <w:p w:rsidR="004851D2" w:rsidRPr="004851D2" w:rsidRDefault="004851D2" w:rsidP="001B48BB">
            <w:pPr>
              <w:numPr>
                <w:ilvl w:val="1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lt;</w:t>
            </w:r>
            <w:proofErr w:type="spellStart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img</w:t>
            </w:r>
            <w:proofErr w:type="spellEnd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gt;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ment (inside &lt;a&gt;) to use an image as a link</w:t>
            </w:r>
          </w:p>
          <w:bookmarkStart w:id="3" w:name="h.3znysh7" w:colFirst="0" w:colLast="0"/>
          <w:bookmarkStart w:id="4" w:name="h.tyjcwt" w:colFirst="0" w:colLast="0"/>
          <w:bookmarkEnd w:id="3"/>
          <w:bookmarkEnd w:id="4"/>
          <w:p w:rsidR="00153F53" w:rsidRPr="00153F53" w:rsidRDefault="0020485A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begin"/>
            </w:r>
            <w:r>
              <w:rPr>
                <w:b/>
                <w:color w:val="0000FF"/>
                <w:sz w:val="18"/>
                <w:szCs w:val="20"/>
                <w:u w:val="single"/>
              </w:rPr>
              <w:instrText xml:space="preserve"> HYPERLINK "http://www.w3schools.com/html/html_images.asp" \h </w:instrTex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Images</w: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>1</w:t>
            </w:r>
            <w:r w:rsidR="001B48BB">
              <w:rPr>
                <w:b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A131C9" w:rsidRPr="00EC4FCE">
              <w:rPr>
                <w:b/>
                <w:color w:val="00B050"/>
                <w:sz w:val="18"/>
                <w:szCs w:val="20"/>
              </w:rPr>
              <w:t>6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</w:p>
          <w:p w:rsidR="00153F53" w:rsidRDefault="00153F53" w:rsidP="00153F53">
            <w:pPr>
              <w:pStyle w:val="Normal1"/>
              <w:ind w:left="720"/>
              <w:rPr>
                <w:sz w:val="18"/>
                <w:szCs w:val="20"/>
              </w:rPr>
            </w:pPr>
            <w:r w:rsidRPr="004851D2">
              <w:rPr>
                <w:bCs/>
                <w:sz w:val="18"/>
                <w:szCs w:val="18"/>
              </w:rPr>
              <w:t>Chapter Summary</w:t>
            </w:r>
            <w:r w:rsidR="001709AE" w:rsidRPr="009E6F74">
              <w:rPr>
                <w:sz w:val="18"/>
                <w:szCs w:val="20"/>
              </w:rPr>
              <w:t xml:space="preserve"> 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lt;</w:t>
            </w:r>
            <w:proofErr w:type="spellStart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img</w:t>
            </w:r>
            <w:proofErr w:type="spellEnd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gt;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element to define an image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proofErr w:type="spellStart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src</w:t>
            </w:r>
            <w:proofErr w:type="spellEnd"/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 to define the URL of the image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al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 to define an alternate text for an image, if it cannot be displayed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width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nd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heigh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s to define the size of the image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CSS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width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nd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heigh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properties to define the size of the image (alternatively)</w:t>
            </w:r>
          </w:p>
          <w:p w:rsidR="00153F53" w:rsidRPr="00153F53" w:rsidRDefault="00153F53" w:rsidP="001B48BB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CSS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floa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property to let the image float</w:t>
            </w:r>
          </w:p>
          <w:bookmarkStart w:id="5" w:name="h.3dy6vkm" w:colFirst="0" w:colLast="0"/>
          <w:bookmarkEnd w:id="5"/>
          <w:p w:rsidR="001709AE" w:rsidRPr="009E6F74" w:rsidRDefault="00BC570F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begin"/>
            </w:r>
            <w:r>
              <w:rPr>
                <w:b/>
                <w:color w:val="0000FF"/>
                <w:sz w:val="18"/>
                <w:szCs w:val="20"/>
                <w:u w:val="single"/>
              </w:rPr>
              <w:instrText xml:space="preserve"> HYPERLINK "http://www.w3schools.com/html/html_tables.asp" \h </w:instrTex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Tables</w: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color w:val="FF0000"/>
                <w:sz w:val="18"/>
                <w:szCs w:val="20"/>
              </w:rPr>
              <w:t>1</w:t>
            </w:r>
            <w:r w:rsidR="001B48BB">
              <w:rPr>
                <w:b/>
                <w:color w:val="FF0000"/>
                <w:sz w:val="18"/>
                <w:szCs w:val="20"/>
              </w:rPr>
              <w:t>1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1709AE" w:rsidRPr="009E6F74">
              <w:rPr>
                <w:b/>
                <w:sz w:val="18"/>
                <w:szCs w:val="20"/>
              </w:rPr>
              <w:t>)  +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</w:t>
            </w:r>
            <w:r w:rsidR="00A131C9" w:rsidRPr="00EC4FCE">
              <w:rPr>
                <w:b/>
                <w:color w:val="00B050"/>
                <w:sz w:val="18"/>
                <w:szCs w:val="20"/>
              </w:rPr>
              <w:t>6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A131C9">
              <w:rPr>
                <w:b/>
                <w:sz w:val="18"/>
                <w:szCs w:val="20"/>
              </w:rPr>
              <w:t xml:space="preserve">+ </w:t>
            </w:r>
          </w:p>
          <w:p w:rsidR="001709AE" w:rsidRPr="009E6F74" w:rsidRDefault="001709AE" w:rsidP="00AA7B89">
            <w:pPr>
              <w:pStyle w:val="Heading2"/>
              <w:ind w:left="720"/>
              <w:rPr>
                <w:sz w:val="18"/>
                <w:szCs w:val="20"/>
              </w:rPr>
            </w:pPr>
            <w:r w:rsidRPr="009E6F74">
              <w:rPr>
                <w:rFonts w:ascii="Times New Roman" w:hAnsi="Times New Roman" w:cs="Times New Roman"/>
                <w:sz w:val="18"/>
                <w:szCs w:val="20"/>
              </w:rPr>
              <w:t>HTML Table Tags</w:t>
            </w:r>
            <w:r w:rsidRPr="009E6F74">
              <w:rPr>
                <w:sz w:val="18"/>
                <w:szCs w:val="20"/>
              </w:rPr>
              <w:t xml:space="preserve"> </w:t>
            </w:r>
            <w:hyperlink r:id="rId68"/>
          </w:p>
          <w:tbl>
            <w:tblPr>
              <w:tblW w:w="9091" w:type="dxa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75"/>
              <w:gridCol w:w="524"/>
              <w:gridCol w:w="675"/>
              <w:gridCol w:w="6542"/>
              <w:gridCol w:w="675"/>
            </w:tblGrid>
            <w:tr w:rsidR="001709AE" w:rsidRPr="009E6F74" w:rsidTr="001B48BB">
              <w:trPr>
                <w:gridAfter w:val="1"/>
                <w:wAfter w:w="630" w:type="dxa"/>
                <w:tblCellSpacing w:w="15" w:type="dxa"/>
              </w:trPr>
              <w:tc>
                <w:tcPr>
                  <w:tcW w:w="1154" w:type="dxa"/>
                  <w:gridSpan w:val="2"/>
                  <w:vAlign w:val="center"/>
                  <w:hideMark/>
                </w:tcPr>
                <w:p w:rsidR="001709AE" w:rsidRPr="009E6F74" w:rsidRDefault="001B48BB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 xml:space="preserve">          </w:t>
                  </w:r>
                  <w:r w:rsidR="001709AE"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7187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69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table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0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h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header cell in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1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r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row in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2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td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cell in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3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caption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table caption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4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colgroup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Specifies a group of one or more columns in a table for formatting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5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col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Specifies column properties for each column within a &lt;</w:t>
                  </w:r>
                  <w:proofErr w:type="spellStart"/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colgroup</w:t>
                  </w:r>
                  <w:proofErr w:type="spellEnd"/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&gt; element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6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head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Groups the header content in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7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body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Groups the body content in a table</w:t>
                  </w:r>
                </w:p>
              </w:tc>
            </w:tr>
            <w:tr w:rsidR="001709AE" w:rsidRPr="009E6F74" w:rsidTr="001B48BB">
              <w:trPr>
                <w:gridBefore w:val="1"/>
                <w:wBefore w:w="630" w:type="dxa"/>
                <w:trHeight w:val="465"/>
                <w:tblCellSpacing w:w="15" w:type="dxa"/>
              </w:trPr>
              <w:tc>
                <w:tcPr>
                  <w:tcW w:w="1169" w:type="dxa"/>
                  <w:gridSpan w:val="2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8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foot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gridSpan w:val="2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 xml:space="preserve">Groups the footer content in a table </w:t>
                  </w:r>
                </w:p>
              </w:tc>
            </w:tr>
          </w:tbl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79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s without borders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create tables without borders.</w:t>
            </w:r>
          </w:p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0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headers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create table headers.</w:t>
            </w:r>
          </w:p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1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with a caption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add a caption to a table.</w:t>
            </w:r>
          </w:p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2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cells that span more than one row/column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define table cells that span more than one row or one column.</w:t>
            </w:r>
          </w:p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3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gs inside a table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</w:r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lastRenderedPageBreak/>
              <w:t>How to display elements inside other elements.</w:t>
            </w:r>
          </w:p>
          <w:p w:rsidR="001709AE" w:rsidRPr="009E6F74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4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Cell padding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 xml:space="preserve">How to use </w:t>
            </w:r>
            <w:proofErr w:type="spellStart"/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t>cellpadding</w:t>
            </w:r>
            <w:proofErr w:type="spellEnd"/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t xml:space="preserve"> to create more white space between the cell content and its borders.</w:t>
            </w:r>
          </w:p>
          <w:p w:rsidR="00EF6302" w:rsidRPr="00EF6302" w:rsidRDefault="00143222" w:rsidP="001B48BB">
            <w:pPr>
              <w:pStyle w:val="Normal1"/>
              <w:numPr>
                <w:ilvl w:val="0"/>
                <w:numId w:val="27"/>
              </w:numPr>
              <w:rPr>
                <w:sz w:val="18"/>
                <w:szCs w:val="20"/>
              </w:rPr>
            </w:pPr>
            <w:hyperlink r:id="rId85">
              <w:r w:rsidR="00EF6302" w:rsidRPr="009E6F74">
                <w:rPr>
                  <w:rFonts w:eastAsia="Verdana"/>
                  <w:sz w:val="18"/>
                  <w:szCs w:val="20"/>
                  <w:u w:val="single"/>
                </w:rPr>
                <w:t>Cell spacing</w:t>
              </w:r>
            </w:hyperlink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br/>
              <w:t xml:space="preserve">How to use </w:t>
            </w:r>
            <w:proofErr w:type="spellStart"/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t>cellspacing</w:t>
            </w:r>
            <w:proofErr w:type="spellEnd"/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t xml:space="preserve"> to increase the distance between the cells.</w:t>
            </w:r>
          </w:p>
          <w:p w:rsidR="00EF6302" w:rsidRPr="00EF6302" w:rsidRDefault="00EF6302" w:rsidP="00EF6302">
            <w:pPr>
              <w:pStyle w:val="Normal1"/>
              <w:ind w:left="1080"/>
              <w:rPr>
                <w:sz w:val="18"/>
                <w:szCs w:val="20"/>
              </w:rPr>
            </w:pP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table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r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row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td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data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h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heading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caption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caption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define a border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-collapse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collapse cell borders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dding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add padding to cells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xt-align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align cell text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-spacing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set the spacing between cells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lspan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make a cell span many columns</w:t>
            </w:r>
          </w:p>
          <w:p w:rsidR="00EF6302" w:rsidRP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owspan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make a cell span many rows</w:t>
            </w:r>
          </w:p>
          <w:p w:rsidR="00EF6302" w:rsidRDefault="00EF6302" w:rsidP="00D178A6">
            <w:pPr>
              <w:numPr>
                <w:ilvl w:val="1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d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uniquely define one table</w:t>
            </w:r>
          </w:p>
          <w:bookmarkStart w:id="6" w:name="h.1t3h5sf" w:colFirst="0" w:colLast="0"/>
          <w:bookmarkEnd w:id="6"/>
          <w:p w:rsidR="001709AE" w:rsidRPr="009E6F74" w:rsidRDefault="00AA7B89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r>
              <w:fldChar w:fldCharType="begin"/>
            </w:r>
            <w:r>
              <w:instrText xml:space="preserve"> HYPERLINK "http://www.w3schools.com/html/html_lists.asp" \h </w:instrText>
            </w:r>
            <w: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Lists</w: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B48BB">
              <w:rPr>
                <w:sz w:val="18"/>
                <w:szCs w:val="20"/>
              </w:rPr>
              <w:t>(</w:t>
            </w:r>
            <w:r w:rsidR="001B48BB">
              <w:rPr>
                <w:b/>
                <w:color w:val="FF0000"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1B48BB">
              <w:rPr>
                <w:b/>
                <w:sz w:val="18"/>
                <w:szCs w:val="20"/>
              </w:rPr>
              <w:t>+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1B48BB">
              <w:rPr>
                <w:b/>
                <w:sz w:val="18"/>
                <w:szCs w:val="20"/>
              </w:rPr>
              <w:t xml:space="preserve">6 Unordered List  + 8 Ordered List + 1 Other List) x </w:t>
            </w:r>
            <w:r w:rsidR="001709AE" w:rsidRPr="009E6F74">
              <w:rPr>
                <w:b/>
                <w:sz w:val="18"/>
                <w:szCs w:val="20"/>
              </w:rPr>
              <w:t>Try it yourself 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1709AE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3B29C0">
              <w:rPr>
                <w:b/>
                <w:sz w:val="18"/>
                <w:szCs w:val="20"/>
              </w:rPr>
              <w:t xml:space="preserve"> in the last one</w:t>
            </w:r>
            <w:r w:rsidR="006C7797">
              <w:rPr>
                <w:b/>
                <w:sz w:val="18"/>
                <w:szCs w:val="20"/>
              </w:rPr>
              <w:t xml:space="preserve">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3B29C0">
              <w:rPr>
                <w:b/>
                <w:sz w:val="18"/>
                <w:szCs w:val="20"/>
              </w:rPr>
              <w:t xml:space="preserve">) + </w:t>
            </w:r>
            <w:r w:rsidR="00F33DDA" w:rsidRPr="00EC4FCE">
              <w:rPr>
                <w:b/>
                <w:color w:val="00B050"/>
                <w:sz w:val="18"/>
                <w:szCs w:val="20"/>
              </w:rPr>
              <w:t xml:space="preserve">6 </w:t>
            </w:r>
            <w:r w:rsidR="001709AE" w:rsidRPr="00EC4FCE">
              <w:rPr>
                <w:b/>
                <w:color w:val="00B050"/>
                <w:sz w:val="18"/>
                <w:szCs w:val="20"/>
              </w:rPr>
              <w:t xml:space="preserve">x exercises </w:t>
            </w:r>
            <w:r w:rsidR="001709AE" w:rsidRPr="009E6F74">
              <w:rPr>
                <w:b/>
                <w:sz w:val="18"/>
                <w:szCs w:val="20"/>
              </w:rPr>
              <w:t>+</w:t>
            </w:r>
          </w:p>
          <w:p w:rsidR="001709AE" w:rsidRPr="009E6F74" w:rsidRDefault="001709AE" w:rsidP="00240996">
            <w:pPr>
              <w:pStyle w:val="Heading2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hAnsi="Times New Roman" w:cs="Times New Roman"/>
                <w:sz w:val="18"/>
                <w:szCs w:val="20"/>
              </w:rPr>
              <w:t>HTML List Tags</w:t>
            </w:r>
          </w:p>
          <w:tbl>
            <w:tblPr>
              <w:tblW w:w="0" w:type="auto"/>
              <w:tblCellSpacing w:w="15" w:type="dxa"/>
              <w:tblInd w:w="67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86"/>
              <w:gridCol w:w="4195"/>
            </w:tblGrid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6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ul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n unordered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7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ol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n ordered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8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li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list item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9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dl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description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0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dt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the term in a description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43222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1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dd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the description in a description list</w:t>
                  </w:r>
                </w:p>
              </w:tc>
            </w:tr>
          </w:tbl>
          <w:p w:rsidR="001709AE" w:rsidRPr="009E6F74" w:rsidRDefault="001709AE">
            <w:pPr>
              <w:pStyle w:val="Normal1"/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t xml:space="preserve"> </w:t>
            </w:r>
            <w:hyperlink r:id="rId92"/>
          </w:p>
          <w:bookmarkStart w:id="7" w:name="h.4d34og8" w:colFirst="0" w:colLast="0"/>
          <w:bookmarkEnd w:id="7"/>
          <w:p w:rsidR="001709AE" w:rsidRPr="009E6F74" w:rsidRDefault="00042DB0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fldChar w:fldCharType="begin"/>
            </w:r>
            <w:r w:rsidR="001709AE" w:rsidRPr="009E6F74">
              <w:rPr>
                <w:sz w:val="18"/>
                <w:szCs w:val="20"/>
              </w:rPr>
              <w:instrText>HYPERLINK "http://www.w3schools.com/html/html_blocks.asp" \h</w:instrText>
            </w:r>
            <w:r w:rsidRPr="009E6F74">
              <w:rPr>
                <w:sz w:val="18"/>
                <w:szCs w:val="20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Blocks</w:t>
            </w:r>
            <w:r w:rsidRPr="009E6F74">
              <w:rPr>
                <w:sz w:val="18"/>
                <w:szCs w:val="20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6639B0">
              <w:rPr>
                <w:b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x</w:t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 xml:space="preserve">Try it yourself </w:t>
            </w:r>
            <w:r w:rsidR="004A4C64" w:rsidRPr="009E6F74">
              <w:rPr>
                <w:b/>
                <w:sz w:val="18"/>
                <w:szCs w:val="20"/>
              </w:rPr>
              <w:t>(</w:t>
            </w:r>
            <w:r w:rsidR="004A4C64">
              <w:rPr>
                <w:b/>
                <w:sz w:val="18"/>
                <w:szCs w:val="20"/>
              </w:rPr>
              <w:t>combine 2</w:t>
            </w:r>
            <w:r w:rsidR="004A4C64" w:rsidRPr="009E6F74">
              <w:rPr>
                <w:b/>
                <w:sz w:val="18"/>
                <w:szCs w:val="20"/>
              </w:rPr>
              <w:t xml:space="preserve"> </w:t>
            </w:r>
            <w:r w:rsidR="004A4C64">
              <w:rPr>
                <w:b/>
                <w:color w:val="FF0000"/>
                <w:sz w:val="18"/>
                <w:szCs w:val="20"/>
              </w:rPr>
              <w:t>insertions</w:t>
            </w:r>
            <w:r w:rsidR="004A4C64">
              <w:rPr>
                <w:b/>
                <w:sz w:val="18"/>
                <w:szCs w:val="20"/>
              </w:rPr>
              <w:t xml:space="preserve"> in the last one </w:t>
            </w:r>
            <w:r w:rsidR="004A4C64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4A4C64">
              <w:rPr>
                <w:b/>
                <w:sz w:val="18"/>
                <w:szCs w:val="20"/>
              </w:rPr>
              <w:t>)</w:t>
            </w:r>
            <w:hyperlink r:id="rId93"/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sz w:val="18"/>
                <w:szCs w:val="20"/>
              </w:rPr>
              <w:t>HTML Grouping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72"/>
              <w:gridCol w:w="10243"/>
            </w:tblGrid>
            <w:tr w:rsidR="001709AE" w:rsidRPr="009E6F74">
              <w:tc>
                <w:tcPr>
                  <w:tcW w:w="2072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10243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072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94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div&gt;</w:t>
                    </w:r>
                  </w:hyperlink>
                  <w:hyperlink r:id="rId95"/>
                </w:p>
              </w:tc>
              <w:tc>
                <w:tcPr>
                  <w:tcW w:w="10243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in a document (block-level)</w:t>
                  </w:r>
                </w:p>
              </w:tc>
            </w:tr>
            <w:tr w:rsidR="001709AE" w:rsidRPr="009E6F74">
              <w:tc>
                <w:tcPr>
                  <w:tcW w:w="2072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43222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96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pan&gt;</w:t>
                    </w:r>
                  </w:hyperlink>
                  <w:hyperlink r:id="rId97"/>
                </w:p>
              </w:tc>
              <w:tc>
                <w:tcPr>
                  <w:tcW w:w="10243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in a document (inline)</w:t>
                  </w:r>
                </w:p>
              </w:tc>
            </w:tr>
          </w:tbl>
          <w:bookmarkStart w:id="8" w:name="h.2s8eyo1" w:colFirst="0" w:colLast="0"/>
          <w:bookmarkEnd w:id="8"/>
          <w:p w:rsidR="003D0257" w:rsidRPr="00EC4FCE" w:rsidRDefault="00042DB0" w:rsidP="00D178A6">
            <w:pPr>
              <w:pStyle w:val="Normal1"/>
              <w:numPr>
                <w:ilvl w:val="0"/>
                <w:numId w:val="2"/>
              </w:numPr>
              <w:rPr>
                <w:color w:val="00B050"/>
                <w:sz w:val="18"/>
                <w:szCs w:val="20"/>
              </w:rPr>
            </w:pPr>
            <w:r w:rsidRPr="003D0257">
              <w:rPr>
                <w:b/>
                <w:sz w:val="18"/>
                <w:szCs w:val="20"/>
              </w:rPr>
              <w:fldChar w:fldCharType="begin"/>
            </w:r>
            <w:r w:rsidR="00DC2152" w:rsidRPr="003D0257">
              <w:rPr>
                <w:b/>
                <w:sz w:val="18"/>
                <w:szCs w:val="20"/>
              </w:rPr>
              <w:instrText xml:space="preserve"> HYPERLINK "http://www.w3schools.com/html/html_classes.asp" \t "_top" </w:instrText>
            </w:r>
            <w:r w:rsidRPr="003D0257">
              <w:rPr>
                <w:b/>
                <w:sz w:val="18"/>
                <w:szCs w:val="20"/>
              </w:rPr>
              <w:fldChar w:fldCharType="separate"/>
            </w:r>
            <w:r w:rsidR="00DC2152" w:rsidRPr="003D0257">
              <w:rPr>
                <w:rStyle w:val="Hyperlink"/>
                <w:b/>
                <w:sz w:val="18"/>
                <w:szCs w:val="20"/>
              </w:rPr>
              <w:t>HTML Classes</w:t>
            </w:r>
            <w:r w:rsidRPr="003D0257">
              <w:rPr>
                <w:b/>
                <w:sz w:val="18"/>
                <w:szCs w:val="20"/>
              </w:rPr>
              <w:fldChar w:fldCharType="end"/>
            </w:r>
            <w:r w:rsidR="00DC2152" w:rsidRPr="003D0257">
              <w:rPr>
                <w:b/>
                <w:sz w:val="18"/>
                <w:szCs w:val="20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>6</w:t>
            </w:r>
            <w:r w:rsidR="00DC2152" w:rsidRPr="003D0257">
              <w:rPr>
                <w:b/>
                <w:sz w:val="18"/>
                <w:szCs w:val="20"/>
              </w:rPr>
              <w:t xml:space="preserve"> x</w:t>
            </w:r>
            <w:r w:rsidR="00DC2152" w:rsidRPr="003D0257">
              <w:rPr>
                <w:sz w:val="18"/>
                <w:szCs w:val="20"/>
              </w:rPr>
              <w:t xml:space="preserve"> </w:t>
            </w:r>
            <w:r w:rsidR="00DC2152" w:rsidRPr="003D0257">
              <w:rPr>
                <w:b/>
                <w:sz w:val="18"/>
                <w:szCs w:val="20"/>
              </w:rPr>
              <w:t xml:space="preserve">Try it yourself </w:t>
            </w:r>
            <w:r w:rsidR="00DC2152" w:rsidRPr="003D0257">
              <w:rPr>
                <w:sz w:val="18"/>
                <w:szCs w:val="20"/>
              </w:rPr>
              <w:t xml:space="preserve"> </w:t>
            </w:r>
            <w:r w:rsidR="009F5821" w:rsidRPr="009E6F74">
              <w:rPr>
                <w:b/>
                <w:sz w:val="18"/>
                <w:szCs w:val="20"/>
              </w:rPr>
              <w:t>(</w:t>
            </w:r>
            <w:r w:rsidR="009F5821">
              <w:rPr>
                <w:b/>
                <w:sz w:val="18"/>
                <w:szCs w:val="20"/>
              </w:rPr>
              <w:t xml:space="preserve">combine </w:t>
            </w:r>
            <w:r w:rsidR="004A4C64">
              <w:rPr>
                <w:b/>
                <w:sz w:val="18"/>
                <w:szCs w:val="20"/>
              </w:rPr>
              <w:t>2</w:t>
            </w:r>
            <w:r w:rsidR="009F5821" w:rsidRPr="009E6F74">
              <w:rPr>
                <w:b/>
                <w:sz w:val="18"/>
                <w:szCs w:val="20"/>
              </w:rPr>
              <w:t xml:space="preserve"> </w:t>
            </w:r>
            <w:r w:rsidR="009F5821">
              <w:rPr>
                <w:b/>
                <w:color w:val="FF0000"/>
                <w:sz w:val="18"/>
                <w:szCs w:val="20"/>
              </w:rPr>
              <w:t>insertions</w:t>
            </w:r>
            <w:r w:rsidR="009F5821">
              <w:rPr>
                <w:b/>
                <w:sz w:val="18"/>
                <w:szCs w:val="20"/>
              </w:rPr>
              <w:t xml:space="preserve"> in the last one </w:t>
            </w:r>
            <w:r w:rsidR="009F5821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9F5821">
              <w:rPr>
                <w:b/>
                <w:sz w:val="18"/>
                <w:szCs w:val="20"/>
              </w:rPr>
              <w:t xml:space="preserve">) </w:t>
            </w:r>
            <w:r w:rsidR="00282CDD" w:rsidRPr="003D0257">
              <w:rPr>
                <w:sz w:val="18"/>
                <w:szCs w:val="20"/>
              </w:rPr>
              <w:t xml:space="preserve">+ </w:t>
            </w:r>
            <w:r w:rsidR="00282CDD" w:rsidRPr="00EC4FCE">
              <w:rPr>
                <w:b/>
                <w:color w:val="00B050"/>
                <w:sz w:val="18"/>
                <w:szCs w:val="20"/>
              </w:rPr>
              <w:t>3 x exercises</w:t>
            </w:r>
          </w:p>
          <w:p w:rsidR="003D0257" w:rsidRPr="003D0257" w:rsidRDefault="003D0257" w:rsidP="003D0257">
            <w:pPr>
              <w:pStyle w:val="Normal1"/>
              <w:ind w:left="720"/>
              <w:rPr>
                <w:sz w:val="18"/>
                <w:szCs w:val="20"/>
              </w:rPr>
            </w:pPr>
          </w:p>
          <w:p w:rsidR="003D0257" w:rsidRPr="00EC4FCE" w:rsidRDefault="00143222" w:rsidP="00D178A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color w:val="00B050"/>
                <w:sz w:val="18"/>
                <w:szCs w:val="20"/>
              </w:rPr>
            </w:pPr>
            <w:hyperlink r:id="rId98" w:history="1">
              <w:r w:rsidR="003D0257" w:rsidRPr="003D0257">
                <w:rPr>
                  <w:rStyle w:val="Hyperlink"/>
                  <w:rFonts w:ascii="Times New Roman" w:eastAsia="Times New Roman" w:hAnsi="Times New Roman" w:cs="Times New Roman"/>
                  <w:b/>
                  <w:sz w:val="18"/>
                  <w:szCs w:val="18"/>
                </w:rPr>
                <w:t>HTML ID</w:t>
              </w:r>
            </w:hyperlink>
            <w:r w:rsidR="003D0257" w:rsidRPr="003D0257">
              <w:rPr>
                <w:rStyle w:val="Hyperlink"/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>4 x</w:t>
            </w:r>
            <w:r w:rsidR="003D0257" w:rsidRPr="003D0257">
              <w:rPr>
                <w:sz w:val="18"/>
                <w:szCs w:val="20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 xml:space="preserve">Try it yourself </w:t>
            </w:r>
            <w:r w:rsidR="009F5821" w:rsidRPr="003D0257">
              <w:rPr>
                <w:sz w:val="18"/>
                <w:szCs w:val="20"/>
              </w:rPr>
              <w:t xml:space="preserve"> </w:t>
            </w:r>
            <w:r w:rsidR="009F5821" w:rsidRPr="009E6F74">
              <w:rPr>
                <w:b/>
                <w:sz w:val="18"/>
                <w:szCs w:val="20"/>
              </w:rPr>
              <w:t>(</w:t>
            </w:r>
            <w:r w:rsidR="009F5821">
              <w:rPr>
                <w:b/>
                <w:sz w:val="18"/>
                <w:szCs w:val="20"/>
              </w:rPr>
              <w:t>combine 2</w:t>
            </w:r>
            <w:r w:rsidR="009F5821" w:rsidRPr="009E6F74">
              <w:rPr>
                <w:b/>
                <w:sz w:val="18"/>
                <w:szCs w:val="20"/>
              </w:rPr>
              <w:t xml:space="preserve"> </w:t>
            </w:r>
            <w:r w:rsidR="009F5821">
              <w:rPr>
                <w:b/>
                <w:color w:val="FF0000"/>
                <w:sz w:val="18"/>
                <w:szCs w:val="20"/>
              </w:rPr>
              <w:t>insertions</w:t>
            </w:r>
            <w:r w:rsidR="009F5821">
              <w:rPr>
                <w:b/>
                <w:sz w:val="18"/>
                <w:szCs w:val="20"/>
              </w:rPr>
              <w:t xml:space="preserve"> in the last one </w:t>
            </w:r>
            <w:r w:rsidR="009F5821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9F5821">
              <w:rPr>
                <w:b/>
                <w:sz w:val="18"/>
                <w:szCs w:val="20"/>
              </w:rPr>
              <w:t>)</w:t>
            </w:r>
            <w:r w:rsidR="003D0257" w:rsidRPr="003D0257">
              <w:rPr>
                <w:sz w:val="18"/>
                <w:szCs w:val="20"/>
              </w:rPr>
              <w:t xml:space="preserve"> + </w:t>
            </w:r>
            <w:r w:rsidR="003D0257" w:rsidRPr="00EC4FCE">
              <w:rPr>
                <w:b/>
                <w:color w:val="00B050"/>
                <w:sz w:val="18"/>
                <w:szCs w:val="20"/>
              </w:rPr>
              <w:t>2 x exercises</w:t>
            </w:r>
          </w:p>
          <w:p w:rsidR="003D0257" w:rsidRPr="004851D2" w:rsidRDefault="003D0257" w:rsidP="003D0257">
            <w:pPr>
              <w:pStyle w:val="Normal1"/>
              <w:rPr>
                <w:sz w:val="18"/>
                <w:szCs w:val="20"/>
              </w:rPr>
            </w:pPr>
          </w:p>
          <w:p w:rsidR="001709AE" w:rsidRPr="009E6F74" w:rsidRDefault="00143222" w:rsidP="00D178A6">
            <w:pPr>
              <w:pStyle w:val="Normal1"/>
              <w:numPr>
                <w:ilvl w:val="0"/>
                <w:numId w:val="2"/>
              </w:numPr>
              <w:rPr>
                <w:sz w:val="18"/>
                <w:szCs w:val="20"/>
              </w:rPr>
            </w:pPr>
            <w:hyperlink r:id="rId99" w:tgtFrame="_top" w:history="1">
              <w:r w:rsidR="004851D2" w:rsidRPr="004851D2">
                <w:rPr>
                  <w:b/>
                  <w:color w:val="0000FF"/>
                  <w:sz w:val="18"/>
                  <w:szCs w:val="18"/>
                  <w:u w:val="single"/>
                </w:rPr>
                <w:t>HTML Iframes</w:t>
              </w:r>
            </w:hyperlink>
            <w:r w:rsidR="004851D2">
              <w:rPr>
                <w:b/>
                <w:sz w:val="18"/>
                <w:szCs w:val="18"/>
              </w:rPr>
              <w:t xml:space="preserve"> </w:t>
            </w:r>
            <w:r w:rsidR="00084CD1">
              <w:rPr>
                <w:b/>
                <w:sz w:val="18"/>
                <w:szCs w:val="20"/>
              </w:rPr>
              <w:t>5</w:t>
            </w:r>
            <w:r w:rsidR="004851D2" w:rsidRPr="009E6F74">
              <w:rPr>
                <w:b/>
                <w:sz w:val="18"/>
                <w:szCs w:val="20"/>
              </w:rPr>
              <w:t xml:space="preserve"> x</w:t>
            </w:r>
            <w:r w:rsidR="004851D2" w:rsidRPr="009E6F74">
              <w:rPr>
                <w:sz w:val="18"/>
                <w:szCs w:val="20"/>
              </w:rPr>
              <w:t xml:space="preserve"> </w:t>
            </w:r>
            <w:r w:rsidR="004851D2" w:rsidRPr="009E6F74">
              <w:rPr>
                <w:b/>
                <w:sz w:val="18"/>
                <w:szCs w:val="20"/>
              </w:rPr>
              <w:t xml:space="preserve">Try it yourself </w:t>
            </w:r>
            <w:r w:rsidR="009F5821" w:rsidRPr="009E6F74">
              <w:rPr>
                <w:b/>
                <w:sz w:val="18"/>
                <w:szCs w:val="20"/>
              </w:rPr>
              <w:t>(</w:t>
            </w:r>
            <w:r w:rsidR="009F5821">
              <w:rPr>
                <w:b/>
                <w:sz w:val="18"/>
                <w:szCs w:val="20"/>
              </w:rPr>
              <w:t>combine 2</w:t>
            </w:r>
            <w:r w:rsidR="009F5821" w:rsidRPr="009E6F74">
              <w:rPr>
                <w:b/>
                <w:sz w:val="18"/>
                <w:szCs w:val="20"/>
              </w:rPr>
              <w:t xml:space="preserve"> </w:t>
            </w:r>
            <w:r w:rsidR="009F5821">
              <w:rPr>
                <w:b/>
                <w:color w:val="FF0000"/>
                <w:sz w:val="18"/>
                <w:szCs w:val="20"/>
              </w:rPr>
              <w:t>insertions</w:t>
            </w:r>
            <w:r w:rsidR="009F5821">
              <w:rPr>
                <w:b/>
                <w:sz w:val="18"/>
                <w:szCs w:val="20"/>
              </w:rPr>
              <w:t xml:space="preserve"> in the last one </w:t>
            </w:r>
            <w:r w:rsidR="009F5821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9F5821">
              <w:rPr>
                <w:b/>
                <w:sz w:val="18"/>
                <w:szCs w:val="20"/>
              </w:rPr>
              <w:t>)</w:t>
            </w:r>
            <w:r w:rsidR="004851D2" w:rsidRPr="009E6F74">
              <w:rPr>
                <w:sz w:val="18"/>
                <w:szCs w:val="20"/>
              </w:rPr>
              <w:t xml:space="preserve"> </w:t>
            </w:r>
            <w:r w:rsidR="004851D2">
              <w:rPr>
                <w:sz w:val="18"/>
                <w:szCs w:val="20"/>
              </w:rPr>
              <w:t xml:space="preserve">+ </w:t>
            </w:r>
            <w:r w:rsidR="006639B0" w:rsidRPr="00EC4FCE">
              <w:rPr>
                <w:b/>
                <w:color w:val="00B050"/>
                <w:sz w:val="18"/>
                <w:szCs w:val="20"/>
              </w:rPr>
              <w:t>4</w:t>
            </w:r>
            <w:r w:rsidR="004851D2" w:rsidRPr="00EC4FCE">
              <w:rPr>
                <w:b/>
                <w:color w:val="00B050"/>
                <w:sz w:val="18"/>
                <w:szCs w:val="20"/>
              </w:rPr>
              <w:t xml:space="preserve"> x exercises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AA5DC4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lastRenderedPageBreak/>
              <w:t>1/</w:t>
            </w:r>
            <w:r w:rsidR="00AA5DC4">
              <w:rPr>
                <w:sz w:val="18"/>
              </w:rPr>
              <w:t>4</w:t>
            </w:r>
            <w:r w:rsidR="00552818">
              <w:rPr>
                <w:sz w:val="18"/>
              </w:rPr>
              <w:t>/2</w:t>
            </w:r>
            <w:r w:rsidR="00AA5DC4">
              <w:rPr>
                <w:sz w:val="18"/>
              </w:rPr>
              <w:t>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t>20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lastRenderedPageBreak/>
              <w:t>Quiz1</w:t>
            </w:r>
          </w:p>
        </w:tc>
        <w:bookmarkStart w:id="9" w:name="h.17dp8vu" w:colFirst="0" w:colLast="0"/>
        <w:bookmarkEnd w:id="9"/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042DB0" w:rsidP="002C674D">
            <w:pPr>
              <w:pStyle w:val="Normal1"/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fldChar w:fldCharType="begin"/>
            </w:r>
            <w:r w:rsidR="001709AE" w:rsidRPr="009E6F74">
              <w:rPr>
                <w:sz w:val="18"/>
                <w:szCs w:val="20"/>
              </w:rPr>
              <w:instrText>HYPERLINK "http://www.w3schools.com/html/html_quiz.asp" \h</w:instrText>
            </w:r>
            <w:r w:rsidRPr="009E6F74">
              <w:rPr>
                <w:sz w:val="18"/>
                <w:szCs w:val="20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tp://www.w3schools.com/html/html_quiz.asp</w:t>
            </w:r>
            <w:r w:rsidRPr="009E6F74">
              <w:rPr>
                <w:sz w:val="18"/>
                <w:szCs w:val="20"/>
              </w:rPr>
              <w:fldChar w:fldCharType="end"/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241FD2">
              <w:rPr>
                <w:b/>
                <w:sz w:val="18"/>
                <w:szCs w:val="20"/>
              </w:rPr>
              <w:t xml:space="preserve"> - </w:t>
            </w:r>
            <w:r w:rsidR="00241FD2" w:rsidRPr="00241FD2">
              <w:rPr>
                <w:sz w:val="18"/>
                <w:szCs w:val="20"/>
              </w:rPr>
              <w:t xml:space="preserve">max </w:t>
            </w:r>
            <w:r w:rsidR="002C674D">
              <w:rPr>
                <w:sz w:val="18"/>
                <w:szCs w:val="20"/>
              </w:rPr>
              <w:t>4</w:t>
            </w:r>
            <w:r w:rsidR="00241FD2" w:rsidRPr="00241FD2">
              <w:rPr>
                <w:sz w:val="18"/>
                <w:szCs w:val="20"/>
              </w:rPr>
              <w:t>0 points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AA5DC4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t>1/</w:t>
            </w:r>
            <w:r w:rsidR="00AA5DC4">
              <w:rPr>
                <w:sz w:val="18"/>
              </w:rPr>
              <w:t>4</w:t>
            </w:r>
            <w:r w:rsidRPr="009E6F74">
              <w:rPr>
                <w:sz w:val="18"/>
              </w:rPr>
              <w:t>/</w:t>
            </w:r>
            <w:r w:rsidR="00552818">
              <w:rPr>
                <w:sz w:val="18"/>
              </w:rPr>
              <w:t>2</w:t>
            </w:r>
            <w:r w:rsidR="00AA5DC4">
              <w:rPr>
                <w:sz w:val="18"/>
              </w:rPr>
              <w:t>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6B6945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4</w:t>
            </w:r>
            <w:r w:rsidR="001709AE" w:rsidRPr="009E6F74">
              <w:rPr>
                <w:sz w:val="18"/>
              </w:rPr>
              <w:t>0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t>Ass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F7687" w:rsidRDefault="000F7687" w:rsidP="00525A77">
            <w:pPr>
              <w:pStyle w:val="Normal1"/>
              <w:numPr>
                <w:ilvl w:val="0"/>
                <w:numId w:val="8"/>
              </w:numPr>
              <w:tabs>
                <w:tab w:val="left" w:pos="3179"/>
              </w:tabs>
              <w:rPr>
                <w:sz w:val="18"/>
              </w:rPr>
            </w:pPr>
            <w:r>
              <w:rPr>
                <w:sz w:val="18"/>
              </w:rPr>
              <w:t xml:space="preserve">Complete lab 1 exercises if you haven’t finished all </w:t>
            </w:r>
            <w:r w:rsidR="000E3ABC">
              <w:rPr>
                <w:sz w:val="18"/>
              </w:rPr>
              <w:t>topic</w:t>
            </w:r>
            <w:r>
              <w:rPr>
                <w:sz w:val="18"/>
              </w:rPr>
              <w:t xml:space="preserve"> sections in class. Next time show your instructor on your </w:t>
            </w:r>
            <w:r w:rsidR="0095753D">
              <w:rPr>
                <w:sz w:val="18"/>
              </w:rPr>
              <w:t>computer/</w:t>
            </w:r>
            <w:r>
              <w:rPr>
                <w:sz w:val="18"/>
              </w:rPr>
              <w:t>USB drive one instance of a browser with all check marks for the component exercises you haven’t finished in class.</w:t>
            </w:r>
          </w:p>
          <w:p w:rsidR="001709AE" w:rsidRPr="009E6F74" w:rsidRDefault="000F7687" w:rsidP="00525A77">
            <w:pPr>
              <w:pStyle w:val="Normal1"/>
              <w:numPr>
                <w:ilvl w:val="0"/>
                <w:numId w:val="8"/>
              </w:numPr>
              <w:tabs>
                <w:tab w:val="left" w:pos="3179"/>
              </w:tabs>
              <w:rPr>
                <w:sz w:val="18"/>
              </w:rPr>
            </w:pPr>
            <w:r w:rsidRPr="009E6F74">
              <w:rPr>
                <w:sz w:val="18"/>
              </w:rPr>
              <w:t>Study Lecture Notes 02-</w:t>
            </w:r>
            <w:r>
              <w:rPr>
                <w:sz w:val="18"/>
              </w:rPr>
              <w:t>03-</w:t>
            </w:r>
            <w:r w:rsidRPr="009E6F74">
              <w:rPr>
                <w:sz w:val="18"/>
              </w:rPr>
              <w:t xml:space="preserve">04-07-08-09 from CMPS 218 posted at </w:t>
            </w:r>
            <w:hyperlink r:id="rId100" w:history="1">
              <w:r w:rsidR="0095753D" w:rsidRPr="0095753D">
                <w:rPr>
                  <w:rStyle w:val="Hyperlink"/>
                  <w:b/>
                  <w:sz w:val="18"/>
                  <w:szCs w:val="20"/>
                </w:rPr>
                <w:t>http://classes.jgspectrum.com/classes/218_F20/LectureNotes/</w:t>
              </w:r>
            </w:hyperlink>
            <w:r w:rsidR="00EE6F29" w:rsidRPr="0095753D">
              <w:rPr>
                <w:b/>
                <w:sz w:val="16"/>
              </w:rPr>
              <w:t>.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AA5DC4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t>1/</w:t>
            </w:r>
            <w:r w:rsidR="0067055C">
              <w:rPr>
                <w:sz w:val="18"/>
              </w:rPr>
              <w:t>1</w:t>
            </w:r>
            <w:r w:rsidR="00AA5DC4">
              <w:rPr>
                <w:sz w:val="18"/>
              </w:rPr>
              <w:t>1</w:t>
            </w:r>
            <w:r w:rsidR="00F42D76">
              <w:rPr>
                <w:sz w:val="18"/>
              </w:rPr>
              <w:t>/2</w:t>
            </w:r>
            <w:r w:rsidR="00AA5DC4">
              <w:rPr>
                <w:sz w:val="18"/>
              </w:rPr>
              <w:t>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</w:p>
        </w:tc>
      </w:tr>
      <w:tr w:rsidR="009664C4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Default="009664C4" w:rsidP="009664C4">
            <w:pPr>
              <w:pStyle w:val="Normal1"/>
            </w:pPr>
            <w:r w:rsidRPr="005C0909">
              <w:rPr>
                <w:sz w:val="18"/>
              </w:rPr>
              <w:t>Lab 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Default="00D3471D" w:rsidP="009664C4">
            <w:pPr>
              <w:pStyle w:val="Normal1"/>
              <w:rPr>
                <w:b/>
                <w:sz w:val="18"/>
                <w:szCs w:val="18"/>
              </w:rPr>
            </w:pPr>
            <w:r w:rsidRPr="007E4FCE">
              <w:rPr>
                <w:b/>
                <w:sz w:val="18"/>
                <w:szCs w:val="18"/>
              </w:rPr>
              <w:t>Change element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b/>
                <w:sz w:val="18"/>
                <w:szCs w:val="18"/>
              </w:rPr>
              <w:t>/attribute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sz w:val="18"/>
                <w:szCs w:val="18"/>
              </w:rPr>
              <w:t xml:space="preserve"> in the HTML body </w:t>
            </w:r>
            <w:r>
              <w:rPr>
                <w:sz w:val="18"/>
                <w:szCs w:val="18"/>
              </w:rPr>
              <w:t>of each</w:t>
            </w:r>
            <w:r w:rsidRPr="007E4FCE">
              <w:rPr>
                <w:sz w:val="18"/>
                <w:szCs w:val="18"/>
              </w:rPr>
              <w:t xml:space="preserve"> “</w:t>
            </w:r>
            <w:r w:rsidRPr="00D3471D">
              <w:rPr>
                <w:b/>
                <w:sz w:val="18"/>
                <w:szCs w:val="18"/>
                <w:highlight w:val="yellow"/>
              </w:rPr>
              <w:t>Try it yourself</w:t>
            </w:r>
            <w:r w:rsidRPr="00D3471D">
              <w:rPr>
                <w:sz w:val="18"/>
                <w:szCs w:val="18"/>
                <w:highlight w:val="yellow"/>
              </w:rPr>
              <w:t>”</w:t>
            </w:r>
            <w:r w:rsidRPr="007E4FCE">
              <w:rPr>
                <w:sz w:val="18"/>
                <w:szCs w:val="18"/>
              </w:rPr>
              <w:t xml:space="preserve"> </w:t>
            </w:r>
            <w:r w:rsidR="009664C4">
              <w:rPr>
                <w:sz w:val="18"/>
                <w:szCs w:val="18"/>
              </w:rPr>
              <w:t>and then use those as</w:t>
            </w:r>
            <w:r w:rsidR="009664C4">
              <w:rPr>
                <w:b/>
                <w:sz w:val="18"/>
                <w:szCs w:val="20"/>
              </w:rPr>
              <w:t xml:space="preserve"> </w:t>
            </w:r>
            <w:r w:rsidR="009664C4" w:rsidRPr="00B3489F">
              <w:rPr>
                <w:b/>
                <w:color w:val="FF0000"/>
                <w:sz w:val="18"/>
                <w:szCs w:val="20"/>
              </w:rPr>
              <w:t>insertions</w:t>
            </w:r>
            <w:r w:rsidR="009664C4" w:rsidRPr="00B3489F">
              <w:rPr>
                <w:b/>
                <w:sz w:val="18"/>
                <w:szCs w:val="20"/>
              </w:rPr>
              <w:t xml:space="preserve"> </w:t>
            </w:r>
            <w:r w:rsidR="009664C4">
              <w:rPr>
                <w:b/>
                <w:sz w:val="18"/>
                <w:szCs w:val="20"/>
              </w:rPr>
              <w:t xml:space="preserve">of “Try it Yourself” into the </w:t>
            </w:r>
            <w:r w:rsidR="009664C4" w:rsidRPr="00E75D9B">
              <w:rPr>
                <w:b/>
                <w:sz w:val="18"/>
                <w:szCs w:val="20"/>
                <w:highlight w:val="yellow"/>
              </w:rPr>
              <w:t>last</w:t>
            </w:r>
            <w:r w:rsidR="009664C4">
              <w:rPr>
                <w:b/>
                <w:sz w:val="18"/>
                <w:szCs w:val="20"/>
              </w:rPr>
              <w:t xml:space="preserve"> “Try it Yourself”</w:t>
            </w:r>
            <w:r w:rsidR="009664C4" w:rsidRPr="00B3489F">
              <w:rPr>
                <w:b/>
                <w:sz w:val="18"/>
                <w:szCs w:val="20"/>
              </w:rPr>
              <w:t xml:space="preserve"> </w:t>
            </w:r>
            <w:r w:rsidR="009664C4">
              <w:rPr>
                <w:b/>
                <w:color w:val="FF0000"/>
                <w:sz w:val="18"/>
                <w:szCs w:val="20"/>
              </w:rPr>
              <w:t xml:space="preserve">for each topic, </w:t>
            </w:r>
            <w:r w:rsidR="009664C4" w:rsidRPr="00B3489F">
              <w:rPr>
                <w:b/>
                <w:color w:val="auto"/>
                <w:sz w:val="18"/>
                <w:szCs w:val="20"/>
              </w:rPr>
              <w:t>except topics</w:t>
            </w:r>
            <w:r w:rsidR="009664C4">
              <w:rPr>
                <w:b/>
                <w:color w:val="FF0000"/>
                <w:sz w:val="18"/>
                <w:szCs w:val="20"/>
              </w:rPr>
              <w:t xml:space="preserve"> </w:t>
            </w:r>
            <w:r w:rsidR="009664C4" w:rsidRPr="007E4FCE">
              <w:rPr>
                <w:b/>
                <w:sz w:val="18"/>
                <w:szCs w:val="18"/>
              </w:rPr>
              <w:t xml:space="preserve">nothing </w:t>
            </w:r>
            <w:r w:rsidR="009664C4">
              <w:rPr>
                <w:b/>
                <w:sz w:val="18"/>
                <w:szCs w:val="18"/>
              </w:rPr>
              <w:t xml:space="preserve">or 1 </w:t>
            </w:r>
            <w:r w:rsidR="009664C4" w:rsidRPr="007E4FCE">
              <w:rPr>
                <w:b/>
                <w:sz w:val="18"/>
                <w:szCs w:val="18"/>
              </w:rPr>
              <w:t>to show</w:t>
            </w:r>
            <w:r w:rsidR="009664C4">
              <w:rPr>
                <w:b/>
                <w:sz w:val="18"/>
                <w:szCs w:val="18"/>
              </w:rPr>
              <w:t>.</w:t>
            </w:r>
          </w:p>
          <w:p w:rsidR="009664C4" w:rsidRPr="007E4FCE" w:rsidRDefault="009664C4" w:rsidP="009664C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ep doing all topics and</w:t>
            </w:r>
            <w:r w:rsidRPr="007E4FCE">
              <w:rPr>
                <w:sz w:val="18"/>
                <w:szCs w:val="18"/>
              </w:rPr>
              <w:t xml:space="preserve"> </w:t>
            </w:r>
            <w:r w:rsidRPr="007E4FCE">
              <w:rPr>
                <w:b/>
                <w:sz w:val="18"/>
                <w:szCs w:val="18"/>
              </w:rPr>
              <w:t>save</w:t>
            </w:r>
            <w:r w:rsidRPr="007E4FCE">
              <w:rPr>
                <w:sz w:val="18"/>
                <w:szCs w:val="18"/>
              </w:rPr>
              <w:t xml:space="preserve"> it as </w:t>
            </w:r>
            <w:r w:rsidRPr="007E4FCE">
              <w:rPr>
                <w:b/>
                <w:sz w:val="18"/>
                <w:szCs w:val="18"/>
              </w:rPr>
              <w:t xml:space="preserve">a </w:t>
            </w:r>
            <w:r w:rsidRPr="007E4FCE">
              <w:rPr>
                <w:sz w:val="18"/>
                <w:szCs w:val="18"/>
              </w:rPr>
              <w:t>c</w:t>
            </w:r>
            <w:r w:rsidRPr="007E4FCE">
              <w:rPr>
                <w:b/>
                <w:sz w:val="18"/>
                <w:szCs w:val="18"/>
              </w:rPr>
              <w:t>onsecutive tab in a few instances of Chrome or Firefox</w:t>
            </w:r>
            <w:r w:rsidRPr="007E4FCE">
              <w:rPr>
                <w:sz w:val="18"/>
                <w:szCs w:val="18"/>
              </w:rPr>
              <w:t xml:space="preserve"> in order to show it to the instructor. </w:t>
            </w:r>
          </w:p>
          <w:p w:rsidR="009664C4" w:rsidRPr="007E4FCE" w:rsidRDefault="009664C4" w:rsidP="009664C4">
            <w:pPr>
              <w:pStyle w:val="Normal1"/>
              <w:rPr>
                <w:color w:val="FF0000"/>
                <w:sz w:val="18"/>
                <w:szCs w:val="18"/>
              </w:rPr>
            </w:pP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1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JavaScript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6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 +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4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2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File Path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4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3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Head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D61D5B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6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4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Layout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3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5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Responsive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8A2E59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9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  <w:r w:rsidR="004B6B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4B6B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B6BBF" w:rsidRPr="009E6F74">
              <w:rPr>
                <w:b/>
                <w:sz w:val="18"/>
                <w:szCs w:val="20"/>
              </w:rPr>
              <w:t>(</w:t>
            </w:r>
            <w:r w:rsidR="004B6BBF">
              <w:rPr>
                <w:b/>
                <w:sz w:val="18"/>
                <w:szCs w:val="20"/>
              </w:rPr>
              <w:t>combine 5</w:t>
            </w:r>
            <w:r w:rsidR="004B6BBF" w:rsidRPr="009E6F74">
              <w:rPr>
                <w:b/>
                <w:sz w:val="18"/>
                <w:szCs w:val="20"/>
              </w:rPr>
              <w:t xml:space="preserve"> </w:t>
            </w:r>
            <w:r w:rsidR="004B6BBF">
              <w:rPr>
                <w:b/>
                <w:color w:val="FF0000"/>
                <w:sz w:val="18"/>
                <w:szCs w:val="20"/>
              </w:rPr>
              <w:t>insertions</w:t>
            </w:r>
            <w:r w:rsidR="004B6BBF">
              <w:rPr>
                <w:b/>
                <w:sz w:val="18"/>
                <w:szCs w:val="20"/>
              </w:rPr>
              <w:t xml:space="preserve"> in the last one </w:t>
            </w:r>
            <w:r w:rsidR="004B6BBF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4B6BBF">
              <w:rPr>
                <w:b/>
                <w:sz w:val="18"/>
                <w:szCs w:val="20"/>
              </w:rPr>
              <w:t>)</w:t>
            </w:r>
          </w:p>
          <w:p w:rsidR="009664C4" w:rsidRPr="00FE1E1A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6" w:history="1">
              <w:r w:rsidR="009664C4" w:rsidRPr="00C12282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</w:t>
              </w:r>
              <w:r w:rsidR="009664C4" w:rsidRPr="00C12282">
                <w:rPr>
                  <w:rStyle w:val="Hyperlink"/>
                  <w:rFonts w:ascii="Times New Roman" w:hAnsi="Times New Roman" w:cs="Times New Roman"/>
                  <w:b/>
                  <w:sz w:val="18"/>
                  <w:szCs w:val="18"/>
                </w:rPr>
                <w:t xml:space="preserve"> </w:t>
              </w:r>
              <w:proofErr w:type="spellStart"/>
              <w:r w:rsidR="009664C4" w:rsidRPr="00C12282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Computercode</w:t>
              </w:r>
              <w:proofErr w:type="spellEnd"/>
            </w:hyperlink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9664C4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6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x Try it yourself +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3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CD3EEF" w:rsidRPr="007E4FCE" w:rsidRDefault="00143222" w:rsidP="00CD3EE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7" w:tgtFrame="_top" w:history="1">
              <w:r w:rsidR="00FE1E1A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5 Semantics</w:t>
              </w:r>
            </w:hyperlink>
            <w:r w:rsidR="00FE1E1A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E1E1A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9</w:t>
            </w:r>
            <w:r w:rsidR="00FE1E1A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FE1E1A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CD3EE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CD3EEF" w:rsidRPr="009E6F74">
              <w:rPr>
                <w:b/>
                <w:sz w:val="18"/>
                <w:szCs w:val="20"/>
              </w:rPr>
              <w:t>(</w:t>
            </w:r>
            <w:r w:rsidR="00CD3EEF">
              <w:rPr>
                <w:b/>
                <w:sz w:val="18"/>
                <w:szCs w:val="20"/>
              </w:rPr>
              <w:t>combine 5</w:t>
            </w:r>
            <w:r w:rsidR="00CD3EEF" w:rsidRPr="009E6F74">
              <w:rPr>
                <w:b/>
                <w:sz w:val="18"/>
                <w:szCs w:val="20"/>
              </w:rPr>
              <w:t xml:space="preserve"> </w:t>
            </w:r>
            <w:r w:rsidR="00CD3EEF">
              <w:rPr>
                <w:b/>
                <w:color w:val="FF0000"/>
                <w:sz w:val="18"/>
                <w:szCs w:val="20"/>
              </w:rPr>
              <w:t>insertions</w:t>
            </w:r>
            <w:r w:rsidR="00CD3EEF">
              <w:rPr>
                <w:b/>
                <w:sz w:val="18"/>
                <w:szCs w:val="20"/>
              </w:rPr>
              <w:t xml:space="preserve"> in the last one </w:t>
            </w:r>
            <w:r w:rsidR="00CD3EEF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CD3EEF">
              <w:rPr>
                <w:b/>
                <w:sz w:val="18"/>
                <w:szCs w:val="20"/>
              </w:rPr>
              <w:t>)</w:t>
            </w:r>
          </w:p>
          <w:p w:rsidR="00FE1E1A" w:rsidRPr="007E4FCE" w:rsidRDefault="00143222" w:rsidP="00FE1E1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08" w:tgtFrame="_top" w:history="1">
              <w:r w:rsidR="00FE1E1A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5 Style Guide</w:t>
              </w:r>
            </w:hyperlink>
            <w:r w:rsidR="00FE1E1A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E1E1A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3</w:t>
            </w:r>
            <w:r w:rsidR="00FE1E1A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FE1E1A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09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Entitie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9664C4" w:rsidRPr="00FE1E1A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0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Symbol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1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</w:p>
          <w:p w:rsidR="00FE1E1A" w:rsidRPr="007E4FCE" w:rsidRDefault="00143222" w:rsidP="00FE1E1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1" w:tgtFrame="_top" w:history="1">
              <w:r w:rsidR="00FE1E1A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 xml:space="preserve">HTML </w:t>
              </w:r>
              <w:proofErr w:type="spellStart"/>
              <w:r w:rsidR="00FE1E1A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Emojis</w:t>
              </w:r>
              <w:proofErr w:type="spellEnd"/>
            </w:hyperlink>
            <w:r w:rsidR="00FE1E1A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FE1E1A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3</w:t>
            </w:r>
            <w:r w:rsidR="00FE1E1A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FE1E1A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Try it yourself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2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Charset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3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URL Encode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4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XHTML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9664C4" w:rsidRPr="007E4FCE" w:rsidRDefault="009664C4" w:rsidP="009664C4">
            <w:pPr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ListParagraph"/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E4FC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TML Forms</w:t>
            </w:r>
          </w:p>
          <w:p w:rsidR="009664C4" w:rsidRPr="00D61D5B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5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Form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E74252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6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 + </w:t>
            </w:r>
            <w:r w:rsidR="00D61D5B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2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D61D5B" w:rsidRPr="00D61D5B" w:rsidRDefault="00D61D5B" w:rsidP="00D61D5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>
              <w:rPr>
                <w:rFonts w:ascii="Times New Roman" w:hAnsi="Times New Roman" w:cs="Times New Roman"/>
                <w:sz w:val="18"/>
                <w:szCs w:val="18"/>
              </w:rPr>
              <w:instrText xml:space="preserve"> HYPERLINK "https://www.w3schools.com/html/html_forms_attributes.asp" \t "_top" </w:instrText>
            </w:r>
            <w:r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D61D5B">
              <w:rPr>
                <w:rStyle w:val="Hyperlink"/>
                <w:rFonts w:ascii="Times New Roman" w:hAnsi="Times New Roman" w:cs="Times New Roman"/>
                <w:sz w:val="18"/>
                <w:szCs w:val="18"/>
              </w:rPr>
              <w:t>HTML Forms</w:t>
            </w:r>
            <w:r>
              <w:rPr>
                <w:rStyle w:val="Hyperlink"/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61D5B">
              <w:rPr>
                <w:rStyle w:val="Hyperlink"/>
                <w:rFonts w:ascii="Times New Roman" w:hAnsi="Times New Roman" w:cs="Times New Roman"/>
                <w:sz w:val="18"/>
                <w:szCs w:val="18"/>
              </w:rPr>
              <w:t>Attributes</w:t>
            </w:r>
            <w:r w:rsidRPr="00D61D5B">
              <w:rPr>
                <w:rStyle w:val="Hyperlink"/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6</w:t>
            </w:r>
            <w:r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 + </w:t>
            </w:r>
            <w: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2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CD3EEF" w:rsidRPr="007E4FCE" w:rsidRDefault="00D61D5B" w:rsidP="00CD3EE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hyperlink r:id="rId116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Form Element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1</w:t>
            </w:r>
            <w:r w:rsidR="00E74252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1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 +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3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  <w:r w:rsidR="00CD3EE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CD3EEF" w:rsidRPr="009E6F74">
              <w:rPr>
                <w:b/>
                <w:sz w:val="18"/>
                <w:szCs w:val="20"/>
              </w:rPr>
              <w:t>(</w:t>
            </w:r>
            <w:r w:rsidR="00CD3EEF">
              <w:rPr>
                <w:b/>
                <w:sz w:val="18"/>
                <w:szCs w:val="20"/>
              </w:rPr>
              <w:t>combine 5</w:t>
            </w:r>
            <w:r w:rsidR="00CD3EEF" w:rsidRPr="009E6F74">
              <w:rPr>
                <w:b/>
                <w:sz w:val="18"/>
                <w:szCs w:val="20"/>
              </w:rPr>
              <w:t xml:space="preserve"> </w:t>
            </w:r>
            <w:r w:rsidR="00CD3EEF">
              <w:rPr>
                <w:b/>
                <w:color w:val="FF0000"/>
                <w:sz w:val="18"/>
                <w:szCs w:val="20"/>
              </w:rPr>
              <w:t>insertions</w:t>
            </w:r>
            <w:r w:rsidR="00CD3EEF">
              <w:rPr>
                <w:b/>
                <w:sz w:val="18"/>
                <w:szCs w:val="20"/>
              </w:rPr>
              <w:t xml:space="preserve"> in the last one </w:t>
            </w:r>
            <w:r w:rsidR="00CD3EEF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CD3EEF">
              <w:rPr>
                <w:b/>
                <w:sz w:val="18"/>
                <w:szCs w:val="20"/>
              </w:rPr>
              <w:t>)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7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Input Type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23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9E6F74">
              <w:rPr>
                <w:b/>
                <w:sz w:val="18"/>
                <w:szCs w:val="20"/>
              </w:rPr>
              <w:t>(</w:t>
            </w:r>
            <w:r w:rsidR="009664C4">
              <w:rPr>
                <w:b/>
                <w:sz w:val="18"/>
                <w:szCs w:val="20"/>
              </w:rPr>
              <w:t>combine 5</w:t>
            </w:r>
            <w:r w:rsidR="009664C4" w:rsidRPr="009E6F74">
              <w:rPr>
                <w:b/>
                <w:sz w:val="18"/>
                <w:szCs w:val="20"/>
              </w:rPr>
              <w:t xml:space="preserve"> </w:t>
            </w:r>
            <w:r w:rsidR="009664C4">
              <w:rPr>
                <w:b/>
                <w:color w:val="FF0000"/>
                <w:sz w:val="18"/>
                <w:szCs w:val="20"/>
              </w:rPr>
              <w:t>insertions</w:t>
            </w:r>
            <w:r w:rsidR="009664C4">
              <w:rPr>
                <w:b/>
                <w:sz w:val="18"/>
                <w:szCs w:val="20"/>
              </w:rPr>
              <w:t xml:space="preserve"> in the last one </w:t>
            </w:r>
            <w:r w:rsidR="009664C4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9664C4">
              <w:rPr>
                <w:b/>
                <w:sz w:val="18"/>
                <w:szCs w:val="20"/>
              </w:rPr>
              <w:t xml:space="preserve">) 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+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5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9664C4" w:rsidRPr="00531609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8" w:tgtFrame="_top" w:history="1">
              <w:r w:rsidR="009664C4"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Input Attributes</w:t>
              </w:r>
            </w:hyperlink>
            <w:r w:rsidR="009664C4"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E74252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15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="009664C4" w:rsidRPr="009E6F74">
              <w:rPr>
                <w:b/>
                <w:sz w:val="18"/>
                <w:szCs w:val="20"/>
              </w:rPr>
              <w:t>(</w:t>
            </w:r>
            <w:r w:rsidR="009664C4">
              <w:rPr>
                <w:b/>
                <w:sz w:val="18"/>
                <w:szCs w:val="20"/>
              </w:rPr>
              <w:t>combine 5</w:t>
            </w:r>
            <w:r w:rsidR="009664C4" w:rsidRPr="009E6F74">
              <w:rPr>
                <w:b/>
                <w:sz w:val="18"/>
                <w:szCs w:val="20"/>
              </w:rPr>
              <w:t xml:space="preserve"> </w:t>
            </w:r>
            <w:r w:rsidR="009664C4">
              <w:rPr>
                <w:b/>
                <w:color w:val="FF0000"/>
                <w:sz w:val="18"/>
                <w:szCs w:val="20"/>
              </w:rPr>
              <w:t>insertions</w:t>
            </w:r>
            <w:r w:rsidR="009664C4">
              <w:rPr>
                <w:b/>
                <w:sz w:val="18"/>
                <w:szCs w:val="20"/>
              </w:rPr>
              <w:t xml:space="preserve"> in the last one </w:t>
            </w:r>
            <w:r w:rsidR="009664C4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9664C4">
              <w:rPr>
                <w:b/>
                <w:sz w:val="18"/>
                <w:szCs w:val="20"/>
              </w:rPr>
              <w:t xml:space="preserve">) 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+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4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x exercises</w:t>
            </w:r>
          </w:p>
          <w:p w:rsidR="00531609" w:rsidRPr="007E4FCE" w:rsidRDefault="00143222" w:rsidP="009664C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hyperlink r:id="rId119" w:tgtFrame="_top" w:history="1">
              <w:r w:rsidR="00531609" w:rsidRPr="00531609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</w:rPr>
                <w:t xml:space="preserve">HTML Input Form Attributes </w:t>
              </w:r>
            </w:hyperlink>
            <w:r w:rsidR="00531609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7</w:t>
            </w:r>
            <w:r w:rsidR="00531609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531609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9664C4" w:rsidP="009664C4">
            <w:pPr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7E4FCE">
              <w:rPr>
                <w:rStyle w:val="lefth2"/>
                <w:rFonts w:ascii="Times New Roman" w:hAnsi="Times New Roman" w:cs="Times New Roman"/>
                <w:sz w:val="18"/>
                <w:szCs w:val="18"/>
              </w:rPr>
              <w:t>HTML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Graphics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0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anvas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8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21424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214242" w:rsidRPr="009E6F74">
              <w:rPr>
                <w:b/>
                <w:sz w:val="18"/>
                <w:szCs w:val="20"/>
              </w:rPr>
              <w:t>(</w:t>
            </w:r>
            <w:r w:rsidR="00214242">
              <w:rPr>
                <w:b/>
                <w:sz w:val="18"/>
                <w:szCs w:val="20"/>
              </w:rPr>
              <w:t>combine 5</w:t>
            </w:r>
            <w:r w:rsidR="00214242" w:rsidRPr="009E6F74">
              <w:rPr>
                <w:b/>
                <w:sz w:val="18"/>
                <w:szCs w:val="20"/>
              </w:rPr>
              <w:t xml:space="preserve"> </w:t>
            </w:r>
            <w:r w:rsidR="00214242">
              <w:rPr>
                <w:b/>
                <w:color w:val="FF0000"/>
                <w:sz w:val="18"/>
                <w:szCs w:val="20"/>
              </w:rPr>
              <w:t>insertions</w:t>
            </w:r>
            <w:r w:rsidR="00214242">
              <w:rPr>
                <w:b/>
                <w:sz w:val="18"/>
                <w:szCs w:val="20"/>
              </w:rPr>
              <w:t xml:space="preserve"> in the last one </w:t>
            </w:r>
            <w:r w:rsidR="00214242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214242">
              <w:rPr>
                <w:b/>
                <w:sz w:val="18"/>
                <w:szCs w:val="20"/>
              </w:rPr>
              <w:t>)</w:t>
            </w:r>
            <w:r w:rsidR="00600677">
              <w:rPr>
                <w:b/>
                <w:sz w:val="18"/>
                <w:szCs w:val="20"/>
              </w:rPr>
              <w:t xml:space="preserve"> – you may change values as well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1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SVG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5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9664C4" w:rsidP="009664C4">
            <w:pPr>
              <w:pStyle w:val="Heading2"/>
              <w:spacing w:before="0" w:after="0"/>
              <w:ind w:left="720"/>
              <w:rPr>
                <w:rStyle w:val="lefth2"/>
                <w:rFonts w:ascii="Times New Roman" w:hAnsi="Times New Roman" w:cs="Times New Roman"/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7E4FCE">
              <w:rPr>
                <w:rStyle w:val="lefth2"/>
                <w:rFonts w:ascii="Times New Roman" w:hAnsi="Times New Roman" w:cs="Times New Roman"/>
                <w:sz w:val="18"/>
                <w:szCs w:val="18"/>
              </w:rPr>
              <w:t>HTML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Media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2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Media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3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Video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4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4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Audio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1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5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Plug-ins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8687B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4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6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YouTube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8687B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4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9664C4" w:rsidP="009664C4">
            <w:pPr>
              <w:pStyle w:val="Heading2"/>
              <w:spacing w:before="0" w:after="0"/>
              <w:ind w:left="720"/>
              <w:rPr>
                <w:rStyle w:val="lefth2"/>
                <w:rFonts w:ascii="Times New Roman" w:hAnsi="Times New Roman" w:cs="Times New Roman"/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7E4FCE">
              <w:rPr>
                <w:rStyle w:val="lefth2"/>
                <w:rFonts w:ascii="Times New Roman" w:hAnsi="Times New Roman" w:cs="Times New Roman"/>
                <w:sz w:val="18"/>
                <w:szCs w:val="18"/>
              </w:rPr>
              <w:t>HTML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API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try to understand only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7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Geolocation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3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28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Drag/Drop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2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+ More example: </w:t>
            </w:r>
            <w:hyperlink r:id="rId129" w:tgtFrame="_blank" w:history="1">
              <w:r w:rsidR="009664C4" w:rsidRPr="007E4FCE">
                <w:rPr>
                  <w:rStyle w:val="Hyperlink"/>
                  <w:rFonts w:ascii="Times New Roman" w:hAnsi="Times New Roman" w:cs="Times New Roman"/>
                  <w:color w:val="404040"/>
                  <w:sz w:val="18"/>
                  <w:szCs w:val="18"/>
                  <w:shd w:val="clear" w:color="auto" w:fill="FFFFFF"/>
                </w:rPr>
                <w:t>Drag image back and forth</w:t>
              </w:r>
            </w:hyperlink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30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 xml:space="preserve">HTML </w:t>
              </w:r>
              <w:r w:rsidR="009664C4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Web</w:t>
              </w:r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 xml:space="preserve"> Storage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3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143222" w:rsidP="009664C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31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Web Workers</w:t>
              </w:r>
            </w:hyperlink>
            <w:r w:rsidR="009664C4"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64C4"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2 </w:t>
            </w:r>
            <w:r w:rsidR="009664C4"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  <w:p w:rsidR="009664C4" w:rsidRPr="007E4FCE" w:rsidRDefault="009664C4" w:rsidP="00FD39C9">
            <w:pPr>
              <w:spacing w:after="0" w:line="240" w:lineRule="auto"/>
              <w:ind w:left="360"/>
              <w:rPr>
                <w:rFonts w:ascii="Times New Roman" w:hAnsi="Times New Roman" w:cs="Times New Roman"/>
                <w:sz w:val="18"/>
                <w:szCs w:val="18"/>
              </w:rPr>
            </w:pPr>
            <w:r w:rsidRPr="007E4FCE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3</w:t>
            </w:r>
            <w:r w:rsidR="00FD39C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.   </w:t>
            </w:r>
            <w:hyperlink r:id="rId132" w:tgtFrame="_top" w:history="1">
              <w:r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SSE</w:t>
              </w:r>
            </w:hyperlink>
            <w:r w:rsidRPr="007E4FC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E4FCE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1 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>x Try it yourself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4D582B" w:rsidRDefault="009664C4" w:rsidP="009664C4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lastRenderedPageBreak/>
              <w:t>1-11-2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4D582B" w:rsidRDefault="009664C4" w:rsidP="009664C4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20</w:t>
            </w:r>
          </w:p>
        </w:tc>
      </w:tr>
      <w:tr w:rsidR="009664C4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8216D3" w:rsidRDefault="009664C4" w:rsidP="0063027E">
            <w:pPr>
              <w:pStyle w:val="Normal1"/>
              <w:rPr>
                <w:sz w:val="18"/>
              </w:rPr>
            </w:pPr>
            <w:r w:rsidRPr="008216D3">
              <w:rPr>
                <w:sz w:val="18"/>
              </w:rPr>
              <w:t>Quiz 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7E4FCE" w:rsidRDefault="009664C4" w:rsidP="009664C4">
            <w:pPr>
              <w:pStyle w:val="Normal1"/>
              <w:rPr>
                <w:sz w:val="18"/>
                <w:szCs w:val="18"/>
              </w:rPr>
            </w:pPr>
            <w:r w:rsidRPr="007E4FCE">
              <w:rPr>
                <w:sz w:val="18"/>
                <w:szCs w:val="18"/>
              </w:rPr>
              <w:tab/>
            </w:r>
            <w:r w:rsidRPr="007E4FCE">
              <w:rPr>
                <w:b/>
                <w:sz w:val="18"/>
                <w:szCs w:val="18"/>
              </w:rPr>
              <w:t>HTML quizzes</w:t>
            </w:r>
          </w:p>
          <w:p w:rsidR="009664C4" w:rsidRDefault="00143222" w:rsidP="0063027E">
            <w:pPr>
              <w:pStyle w:val="Normal1"/>
              <w:rPr>
                <w:sz w:val="18"/>
                <w:szCs w:val="18"/>
              </w:rPr>
            </w:pPr>
            <w:hyperlink r:id="rId133">
              <w:r w:rsidR="009664C4" w:rsidRPr="007E4FCE">
                <w:rPr>
                  <w:color w:val="0000FF"/>
                  <w:sz w:val="18"/>
                  <w:szCs w:val="18"/>
                  <w:u w:val="single"/>
                </w:rPr>
                <w:t>http://www.academictutorials.com/quiz.asp?id=1</w:t>
              </w:r>
            </w:hyperlink>
            <w:r w:rsidR="009664C4" w:rsidRPr="007E4FCE">
              <w:rPr>
                <w:sz w:val="18"/>
                <w:szCs w:val="18"/>
              </w:rPr>
              <w:t xml:space="preserve"> – scroll down– max 20 points</w:t>
            </w:r>
          </w:p>
          <w:p w:rsidR="00BA3CBF" w:rsidRPr="007E4FCE" w:rsidRDefault="00BA3CBF" w:rsidP="0063027E">
            <w:pPr>
              <w:pStyle w:val="Normal1"/>
              <w:rPr>
                <w:sz w:val="18"/>
                <w:szCs w:val="18"/>
              </w:rPr>
            </w:pPr>
            <w:hyperlink r:id="rId134" w:history="1">
              <w:r w:rsidRPr="007E4FCE">
                <w:rPr>
                  <w:rStyle w:val="Hyperlink"/>
                  <w:sz w:val="18"/>
                  <w:szCs w:val="18"/>
                </w:rPr>
                <w:t>http://www.w3schools.com/quiztest/quiztest.asp?qtest=HTML5</w:t>
              </w:r>
            </w:hyperlink>
            <w:r>
              <w:rPr>
                <w:sz w:val="18"/>
                <w:szCs w:val="18"/>
              </w:rPr>
              <w:t xml:space="preserve">   </w:t>
            </w:r>
            <w:r w:rsidRPr="007E4FCE">
              <w:rPr>
                <w:sz w:val="18"/>
                <w:szCs w:val="18"/>
              </w:rPr>
              <w:t>– max 40 points</w:t>
            </w:r>
            <w:r>
              <w:rPr>
                <w:sz w:val="18"/>
                <w:szCs w:val="18"/>
              </w:rPr>
              <w:t xml:space="preserve"> (similar to the 1</w:t>
            </w:r>
            <w:r w:rsidRPr="00BA3CB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one, I didn’t give it, but next time better to give it one more time)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8216D3" w:rsidRDefault="009664C4" w:rsidP="009664C4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1-11-2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8216D3" w:rsidRDefault="009664C4" w:rsidP="009664C4">
            <w:pPr>
              <w:pStyle w:val="Normal1"/>
              <w:jc w:val="center"/>
              <w:rPr>
                <w:sz w:val="18"/>
              </w:rPr>
            </w:pPr>
          </w:p>
        </w:tc>
      </w:tr>
      <w:tr w:rsidR="009664C4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A65080" w:rsidRDefault="009664C4" w:rsidP="009664C4">
            <w:pPr>
              <w:pStyle w:val="Normal1"/>
              <w:rPr>
                <w:sz w:val="18"/>
                <w:szCs w:val="18"/>
              </w:rPr>
            </w:pPr>
            <w:r w:rsidRPr="00A65080">
              <w:rPr>
                <w:sz w:val="18"/>
                <w:szCs w:val="18"/>
              </w:rPr>
              <w:t>Ass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7E4FCE" w:rsidRDefault="009664C4" w:rsidP="009664C4">
            <w:pPr>
              <w:pStyle w:val="Normal1"/>
              <w:tabs>
                <w:tab w:val="left" w:pos="3179"/>
              </w:tabs>
              <w:rPr>
                <w:sz w:val="18"/>
                <w:szCs w:val="18"/>
              </w:rPr>
            </w:pPr>
            <w:r w:rsidRPr="007E4FCE">
              <w:rPr>
                <w:sz w:val="18"/>
                <w:szCs w:val="18"/>
              </w:rPr>
              <w:t xml:space="preserve">Be prepared for the </w:t>
            </w:r>
            <w:r w:rsidRPr="007E4FCE">
              <w:rPr>
                <w:b/>
                <w:sz w:val="18"/>
                <w:szCs w:val="18"/>
              </w:rPr>
              <w:t>1</w:t>
            </w:r>
            <w:r w:rsidRPr="007E4FCE">
              <w:rPr>
                <w:b/>
                <w:sz w:val="18"/>
                <w:szCs w:val="18"/>
                <w:vertAlign w:val="superscript"/>
              </w:rPr>
              <w:t>st</w:t>
            </w:r>
            <w:r w:rsidRPr="007E4FCE">
              <w:rPr>
                <w:b/>
                <w:sz w:val="18"/>
                <w:szCs w:val="18"/>
              </w:rPr>
              <w:t xml:space="preserve"> certification exam trial</w:t>
            </w:r>
            <w:r w:rsidRPr="007E4FCE">
              <w:rPr>
                <w:sz w:val="18"/>
                <w:szCs w:val="18"/>
              </w:rPr>
              <w:t>:</w:t>
            </w:r>
          </w:p>
          <w:p w:rsidR="009664C4" w:rsidRPr="007E4FCE" w:rsidRDefault="009664C4" w:rsidP="009664C4">
            <w:pPr>
              <w:pStyle w:val="Normal1"/>
              <w:tabs>
                <w:tab w:val="left" w:pos="3179"/>
              </w:tabs>
              <w:rPr>
                <w:sz w:val="18"/>
                <w:szCs w:val="18"/>
              </w:rPr>
            </w:pPr>
            <w:bookmarkStart w:id="10" w:name="h.4i7ojhp" w:colFirst="0" w:colLast="0"/>
            <w:bookmarkEnd w:id="10"/>
            <w:r w:rsidRPr="007E4FCE">
              <w:rPr>
                <w:b/>
                <w:sz w:val="18"/>
                <w:szCs w:val="18"/>
              </w:rPr>
              <w:t>1. Study Lecture Notes 11, 13 and 15</w:t>
            </w:r>
            <w:r w:rsidRPr="007E4FCE">
              <w:rPr>
                <w:sz w:val="18"/>
                <w:szCs w:val="18"/>
              </w:rPr>
              <w:t>.</w:t>
            </w:r>
          </w:p>
          <w:p w:rsidR="009664C4" w:rsidRPr="007E4FCE" w:rsidRDefault="009664C4" w:rsidP="009664C4">
            <w:pPr>
              <w:pStyle w:val="Normal1"/>
              <w:tabs>
                <w:tab w:val="left" w:pos="3179"/>
              </w:tabs>
              <w:ind w:left="406" w:hanging="360"/>
              <w:rPr>
                <w:sz w:val="18"/>
                <w:szCs w:val="18"/>
              </w:rPr>
            </w:pPr>
          </w:p>
          <w:p w:rsidR="009664C4" w:rsidRPr="007E4FCE" w:rsidRDefault="009664C4" w:rsidP="009664C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2. Study all examples 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>from the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HTML Examples 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>section at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hyperlink r:id="rId135">
              <w:r w:rsidRPr="007E4FCE">
                <w:rPr>
                  <w:rFonts w:ascii="Times New Roman" w:hAnsi="Times New Roman" w:cs="Times New Roman"/>
                  <w:color w:val="0000FF"/>
                  <w:sz w:val="18"/>
                  <w:szCs w:val="18"/>
                  <w:u w:val="single"/>
                </w:rPr>
                <w:t>http://www.w3schools.com/html/html_examples.asp</w:t>
              </w:r>
            </w:hyperlink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- </w:t>
            </w:r>
            <w:hyperlink r:id="rId136" w:tgtFrame="_top" w:history="1">
              <w:r w:rsidRPr="007E4FCE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Examples</w:t>
              </w:r>
            </w:hyperlink>
            <w:r w:rsidRPr="007E4FC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nd review </w:t>
            </w:r>
            <w:r w:rsidRPr="007E4FCE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r w:rsidRPr="007E4F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llowing HTML References:</w:t>
            </w:r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37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color w:val="000000"/>
                  <w:sz w:val="18"/>
                  <w:szCs w:val="18"/>
                  <w:shd w:val="clear" w:color="auto" w:fill="CCCCCC"/>
                </w:rPr>
                <w:t>HTML by Alphabet</w:t>
              </w:r>
            </w:hyperlink>
          </w:p>
          <w:p w:rsidR="009664C4" w:rsidRPr="00DC3079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</w:pPr>
            <w:hyperlink r:id="rId138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by Category</w:t>
              </w:r>
            </w:hyperlink>
          </w:p>
          <w:p w:rsidR="00DC3079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39" w:history="1">
              <w:r w:rsidR="00DC3079" w:rsidRPr="00DC307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Browser Support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0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Attribute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1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Global Attribute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2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Event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3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olor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4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anva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5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Audio/Video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6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haracter Set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7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 xml:space="preserve">HTML </w:t>
              </w:r>
              <w:proofErr w:type="spellStart"/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Doctypes</w:t>
              </w:r>
              <w:proofErr w:type="spellEnd"/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8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URL Encode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9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Language Code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0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ountry Code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1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TP Message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2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TP Methods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3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PX to EM Converter</w:t>
              </w:r>
            </w:hyperlink>
          </w:p>
          <w:p w:rsidR="009664C4" w:rsidRPr="007E4FCE" w:rsidRDefault="00143222" w:rsidP="009664C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4" w:tgtFrame="_top" w:history="1">
              <w:r w:rsidR="009664C4" w:rsidRPr="007E4FCE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Keyboard Shortcuts</w:t>
              </w:r>
            </w:hyperlink>
          </w:p>
          <w:p w:rsidR="009664C4" w:rsidRPr="007E4FCE" w:rsidRDefault="009664C4" w:rsidP="009664C4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Normal1"/>
              <w:numPr>
                <w:ilvl w:val="0"/>
                <w:numId w:val="8"/>
              </w:numPr>
              <w:tabs>
                <w:tab w:val="left" w:pos="3179"/>
              </w:tabs>
              <w:rPr>
                <w:sz w:val="18"/>
                <w:szCs w:val="18"/>
              </w:rPr>
            </w:pPr>
            <w:r w:rsidRPr="007E4FCE">
              <w:rPr>
                <w:b/>
                <w:sz w:val="18"/>
                <w:szCs w:val="18"/>
              </w:rPr>
              <w:t>Review quizzes</w:t>
            </w:r>
            <w:r w:rsidRPr="007E4FCE">
              <w:rPr>
                <w:sz w:val="18"/>
                <w:szCs w:val="18"/>
              </w:rPr>
              <w:t xml:space="preserve"> from CMPS 218.</w:t>
            </w:r>
          </w:p>
          <w:p w:rsidR="009664C4" w:rsidRPr="007E4FCE" w:rsidRDefault="009664C4" w:rsidP="009664C4">
            <w:pPr>
              <w:pStyle w:val="Normal1"/>
              <w:tabs>
                <w:tab w:val="left" w:pos="3179"/>
              </w:tabs>
              <w:ind w:left="360"/>
              <w:rPr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Normal1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You may </w:t>
            </w:r>
            <w:r w:rsidRPr="007E4FCE">
              <w:rPr>
                <w:sz w:val="18"/>
                <w:szCs w:val="18"/>
              </w:rPr>
              <w:t xml:space="preserve">take the following </w:t>
            </w:r>
            <w:r>
              <w:rPr>
                <w:sz w:val="18"/>
                <w:szCs w:val="18"/>
              </w:rPr>
              <w:t xml:space="preserve">paid </w:t>
            </w:r>
            <w:r w:rsidRPr="007E4FCE">
              <w:rPr>
                <w:sz w:val="18"/>
                <w:szCs w:val="18"/>
              </w:rPr>
              <w:t xml:space="preserve">test by next class meeting. Go </w:t>
            </w:r>
            <w:hyperlink r:id="rId155">
              <w:r w:rsidRPr="007E4FCE">
                <w:rPr>
                  <w:color w:val="0000FF"/>
                  <w:sz w:val="18"/>
                  <w:szCs w:val="18"/>
                  <w:u w:val="single"/>
                </w:rPr>
                <w:t>http://tests4geeks.com/</w:t>
              </w:r>
            </w:hyperlink>
            <w:r w:rsidRPr="007E4FCE">
              <w:rPr>
                <w:sz w:val="18"/>
                <w:szCs w:val="18"/>
              </w:rPr>
              <w:t xml:space="preserve"> =&gt; Select button “Check </w:t>
            </w:r>
            <w:proofErr w:type="gramStart"/>
            <w:r w:rsidRPr="007E4FCE">
              <w:rPr>
                <w:sz w:val="18"/>
                <w:szCs w:val="18"/>
              </w:rPr>
              <w:t>Out</w:t>
            </w:r>
            <w:proofErr w:type="gramEnd"/>
            <w:r w:rsidRPr="007E4FCE">
              <w:rPr>
                <w:sz w:val="18"/>
                <w:szCs w:val="18"/>
              </w:rPr>
              <w:t xml:space="preserve"> Programming Tests” =&gt; Select </w:t>
            </w:r>
            <w:r w:rsidRPr="004B6BBF">
              <w:rPr>
                <w:b/>
                <w:sz w:val="18"/>
                <w:szCs w:val="18"/>
              </w:rPr>
              <w:t>HTML &amp; CSS test</w:t>
            </w:r>
            <w:r w:rsidRPr="007E4FCE">
              <w:rPr>
                <w:sz w:val="18"/>
                <w:szCs w:val="18"/>
              </w:rPr>
              <w:t xml:space="preserve"> =&gt; click on “Test Single Candidate”=&gt;Fill Job Candidate=&gt; Create the Link. Follow exactly rules of the test, check the bottom page for each page test. </w:t>
            </w:r>
          </w:p>
          <w:p w:rsidR="009664C4" w:rsidRPr="007E4FCE" w:rsidRDefault="009664C4" w:rsidP="009664C4">
            <w:pPr>
              <w:pStyle w:val="Normal1"/>
              <w:ind w:left="360"/>
              <w:rPr>
                <w:sz w:val="18"/>
                <w:szCs w:val="18"/>
              </w:rPr>
            </w:pPr>
          </w:p>
          <w:p w:rsidR="009664C4" w:rsidRPr="007E4FCE" w:rsidRDefault="009664C4" w:rsidP="009664C4">
            <w:pPr>
              <w:pStyle w:val="Normal1"/>
              <w:ind w:left="316" w:hanging="316"/>
              <w:rPr>
                <w:sz w:val="18"/>
                <w:szCs w:val="18"/>
              </w:rPr>
            </w:pPr>
            <w:r w:rsidRPr="007E4FCE">
              <w:rPr>
                <w:sz w:val="18"/>
                <w:szCs w:val="18"/>
              </w:rPr>
              <w:t>5.    You may use my Lecture Notes and printouts of all review chapters from w3schools.com during your certification test.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Pr="00A65080" w:rsidRDefault="009664C4" w:rsidP="009664C4">
            <w:pPr>
              <w:pStyle w:val="Normal1"/>
              <w:jc w:val="center"/>
              <w:rPr>
                <w:sz w:val="18"/>
                <w:szCs w:val="18"/>
              </w:rPr>
            </w:pPr>
            <w:r>
              <w:rPr>
                <w:sz w:val="18"/>
              </w:rPr>
              <w:t>1-25-2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664C4" w:rsidRDefault="009664C4" w:rsidP="009664C4">
            <w:pPr>
              <w:pStyle w:val="Normal1"/>
              <w:jc w:val="center"/>
            </w:pPr>
          </w:p>
        </w:tc>
      </w:tr>
      <w:tr w:rsidR="008E3F64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A65080" w:rsidRDefault="008E3F64" w:rsidP="008E3F6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b3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Default="008E3F64" w:rsidP="008E3F64">
            <w:pPr>
              <w:pStyle w:val="Normal1"/>
              <w:rPr>
                <w:b/>
                <w:sz w:val="18"/>
                <w:szCs w:val="18"/>
              </w:rPr>
            </w:pPr>
            <w:r w:rsidRPr="007E4FCE">
              <w:rPr>
                <w:b/>
                <w:sz w:val="18"/>
                <w:szCs w:val="18"/>
              </w:rPr>
              <w:t>Change element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b/>
                <w:sz w:val="18"/>
                <w:szCs w:val="18"/>
              </w:rPr>
              <w:t>/attribute</w:t>
            </w:r>
            <w:r>
              <w:rPr>
                <w:b/>
                <w:sz w:val="18"/>
                <w:szCs w:val="18"/>
              </w:rPr>
              <w:t>s</w:t>
            </w:r>
            <w:r w:rsidRPr="007E4FCE">
              <w:rPr>
                <w:sz w:val="18"/>
                <w:szCs w:val="18"/>
              </w:rPr>
              <w:t xml:space="preserve"> in the HTML body </w:t>
            </w:r>
            <w:r>
              <w:rPr>
                <w:sz w:val="18"/>
                <w:szCs w:val="18"/>
              </w:rPr>
              <w:t>of each</w:t>
            </w:r>
            <w:r w:rsidRPr="007E4FCE">
              <w:rPr>
                <w:sz w:val="18"/>
                <w:szCs w:val="18"/>
              </w:rPr>
              <w:t xml:space="preserve"> “</w:t>
            </w:r>
            <w:r w:rsidRPr="00D3471D">
              <w:rPr>
                <w:b/>
                <w:sz w:val="18"/>
                <w:szCs w:val="18"/>
                <w:highlight w:val="yellow"/>
              </w:rPr>
              <w:t>Try it yourself</w:t>
            </w:r>
            <w:r w:rsidRPr="00D3471D">
              <w:rPr>
                <w:sz w:val="18"/>
                <w:szCs w:val="18"/>
                <w:highlight w:val="yellow"/>
              </w:rPr>
              <w:t>”</w:t>
            </w:r>
            <w:r w:rsidRPr="007E4FC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and then use those as</w:t>
            </w:r>
            <w:r>
              <w:rPr>
                <w:b/>
                <w:sz w:val="18"/>
                <w:szCs w:val="20"/>
              </w:rPr>
              <w:t xml:space="preserve"> </w:t>
            </w:r>
            <w:r w:rsidRPr="00B3489F">
              <w:rPr>
                <w:b/>
                <w:color w:val="FF0000"/>
                <w:sz w:val="18"/>
                <w:szCs w:val="20"/>
              </w:rPr>
              <w:t>insertions</w:t>
            </w:r>
            <w:r w:rsidRPr="00B3489F">
              <w:rPr>
                <w:b/>
                <w:sz w:val="18"/>
                <w:szCs w:val="20"/>
              </w:rPr>
              <w:t xml:space="preserve"> </w:t>
            </w:r>
            <w:r>
              <w:rPr>
                <w:b/>
                <w:sz w:val="18"/>
                <w:szCs w:val="20"/>
              </w:rPr>
              <w:t xml:space="preserve">of “Try it Yourself” into the </w:t>
            </w:r>
            <w:r w:rsidRPr="00E75D9B">
              <w:rPr>
                <w:b/>
                <w:sz w:val="18"/>
                <w:szCs w:val="20"/>
                <w:highlight w:val="yellow"/>
              </w:rPr>
              <w:t>last</w:t>
            </w:r>
            <w:r>
              <w:rPr>
                <w:b/>
                <w:sz w:val="18"/>
                <w:szCs w:val="20"/>
              </w:rPr>
              <w:t xml:space="preserve"> “Try it Yourself”</w:t>
            </w:r>
            <w:r w:rsidRPr="00B3489F">
              <w:rPr>
                <w:b/>
                <w:sz w:val="18"/>
                <w:szCs w:val="20"/>
              </w:rPr>
              <w:t xml:space="preserve"> </w:t>
            </w:r>
            <w:r>
              <w:rPr>
                <w:b/>
                <w:color w:val="FF0000"/>
                <w:sz w:val="18"/>
                <w:szCs w:val="20"/>
              </w:rPr>
              <w:t xml:space="preserve">for each topic, </w:t>
            </w:r>
            <w:r w:rsidRPr="00B3489F">
              <w:rPr>
                <w:b/>
                <w:color w:val="auto"/>
                <w:sz w:val="18"/>
                <w:szCs w:val="20"/>
              </w:rPr>
              <w:t>except topics</w:t>
            </w:r>
            <w:r>
              <w:rPr>
                <w:b/>
                <w:color w:val="FF0000"/>
                <w:sz w:val="18"/>
                <w:szCs w:val="20"/>
              </w:rPr>
              <w:t xml:space="preserve"> </w:t>
            </w:r>
            <w:r w:rsidRPr="007E4FCE">
              <w:rPr>
                <w:b/>
                <w:sz w:val="18"/>
                <w:szCs w:val="18"/>
              </w:rPr>
              <w:t xml:space="preserve">nothing </w:t>
            </w:r>
            <w:r>
              <w:rPr>
                <w:b/>
                <w:sz w:val="18"/>
                <w:szCs w:val="18"/>
              </w:rPr>
              <w:t xml:space="preserve">or 1 </w:t>
            </w:r>
            <w:r w:rsidRPr="007E4FCE">
              <w:rPr>
                <w:b/>
                <w:sz w:val="18"/>
                <w:szCs w:val="18"/>
              </w:rPr>
              <w:t>to show</w:t>
            </w:r>
            <w:r>
              <w:rPr>
                <w:b/>
                <w:sz w:val="18"/>
                <w:szCs w:val="18"/>
              </w:rPr>
              <w:t>.</w:t>
            </w:r>
          </w:p>
          <w:p w:rsidR="008E3F64" w:rsidRPr="007E4FCE" w:rsidRDefault="008E3F64" w:rsidP="008E3F6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ep doing all topics and</w:t>
            </w:r>
            <w:r w:rsidRPr="007E4FCE">
              <w:rPr>
                <w:sz w:val="18"/>
                <w:szCs w:val="18"/>
              </w:rPr>
              <w:t xml:space="preserve"> </w:t>
            </w:r>
            <w:r w:rsidRPr="007E4FCE">
              <w:rPr>
                <w:b/>
                <w:sz w:val="18"/>
                <w:szCs w:val="18"/>
              </w:rPr>
              <w:t>save</w:t>
            </w:r>
            <w:r w:rsidRPr="007E4FCE">
              <w:rPr>
                <w:sz w:val="18"/>
                <w:szCs w:val="18"/>
              </w:rPr>
              <w:t xml:space="preserve"> it as </w:t>
            </w:r>
            <w:r w:rsidRPr="007E4FCE">
              <w:rPr>
                <w:b/>
                <w:sz w:val="18"/>
                <w:szCs w:val="18"/>
              </w:rPr>
              <w:t xml:space="preserve">a </w:t>
            </w:r>
            <w:r w:rsidRPr="007E4FCE">
              <w:rPr>
                <w:sz w:val="18"/>
                <w:szCs w:val="18"/>
              </w:rPr>
              <w:t>c</w:t>
            </w:r>
            <w:r w:rsidRPr="007E4FCE">
              <w:rPr>
                <w:b/>
                <w:sz w:val="18"/>
                <w:szCs w:val="18"/>
              </w:rPr>
              <w:t>onsecutive tab in a few instances of Chrome or Firefox</w:t>
            </w:r>
            <w:r w:rsidRPr="007E4FCE">
              <w:rPr>
                <w:sz w:val="18"/>
                <w:szCs w:val="18"/>
              </w:rPr>
              <w:t xml:space="preserve"> in order to show it to the instructor. </w:t>
            </w:r>
          </w:p>
          <w:p w:rsidR="008E3F64" w:rsidRDefault="008E3F64" w:rsidP="008E3F64">
            <w:pPr>
              <w:pStyle w:val="Normal1"/>
              <w:rPr>
                <w:b/>
                <w:sz w:val="18"/>
                <w:szCs w:val="20"/>
              </w:rPr>
            </w:pPr>
          </w:p>
          <w:p w:rsidR="008E3F64" w:rsidRDefault="008E3F64" w:rsidP="008E3F64">
            <w:pPr>
              <w:pStyle w:val="Normal1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Change </w:t>
            </w:r>
            <w:r>
              <w:rPr>
                <w:b/>
                <w:sz w:val="18"/>
                <w:szCs w:val="20"/>
              </w:rPr>
              <w:t>the 1</w:t>
            </w:r>
            <w:r w:rsidRPr="00F30EFC">
              <w:rPr>
                <w:b/>
                <w:sz w:val="18"/>
                <w:szCs w:val="20"/>
                <w:vertAlign w:val="superscript"/>
              </w:rPr>
              <w:t>st</w:t>
            </w:r>
            <w:r>
              <w:rPr>
                <w:b/>
                <w:sz w:val="18"/>
                <w:szCs w:val="20"/>
              </w:rPr>
              <w:t xml:space="preserve"> one or the last one element/</w:t>
            </w:r>
            <w:r w:rsidRPr="00DF2605">
              <w:rPr>
                <w:b/>
                <w:sz w:val="18"/>
                <w:szCs w:val="20"/>
              </w:rPr>
              <w:t>attribute</w:t>
            </w:r>
            <w:r>
              <w:rPr>
                <w:sz w:val="18"/>
                <w:szCs w:val="20"/>
              </w:rPr>
              <w:t xml:space="preserve"> in the HTML body </w:t>
            </w:r>
            <w:r w:rsidRPr="009E6F74">
              <w:rPr>
                <w:sz w:val="18"/>
                <w:szCs w:val="20"/>
              </w:rPr>
              <w:t xml:space="preserve">in </w:t>
            </w:r>
            <w:r w:rsidRPr="00F30EFC">
              <w:rPr>
                <w:b/>
                <w:sz w:val="18"/>
                <w:szCs w:val="20"/>
              </w:rPr>
              <w:t>one</w:t>
            </w:r>
            <w:r w:rsidRPr="009E6F74">
              <w:rPr>
                <w:sz w:val="18"/>
                <w:szCs w:val="20"/>
              </w:rPr>
              <w:t xml:space="preserve"> “</w:t>
            </w:r>
            <w:r w:rsidRPr="009E6F74">
              <w:rPr>
                <w:b/>
                <w:sz w:val="18"/>
                <w:szCs w:val="20"/>
              </w:rPr>
              <w:t>Try it yourself</w:t>
            </w:r>
            <w:r>
              <w:rPr>
                <w:sz w:val="18"/>
                <w:szCs w:val="20"/>
              </w:rPr>
              <w:t xml:space="preserve">” per a topic in section </w:t>
            </w:r>
            <w:r w:rsidRPr="00E75D9B">
              <w:rPr>
                <w:b/>
                <w:sz w:val="18"/>
                <w:szCs w:val="20"/>
                <w:highlight w:val="yellow"/>
              </w:rPr>
              <w:t>W3.CSS</w:t>
            </w:r>
            <w:r w:rsidRPr="00F30EFC">
              <w:rPr>
                <w:b/>
                <w:sz w:val="18"/>
                <w:szCs w:val="20"/>
              </w:rPr>
              <w:t>.</w:t>
            </w:r>
          </w:p>
          <w:p w:rsidR="008E3F64" w:rsidRPr="00A9382A" w:rsidRDefault="008E3F64" w:rsidP="008E3F6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HTML Graphics</w:t>
            </w:r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20"/>
              <w:contextualSpacing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hyperlink r:id="rId156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Graphics HOME</w:t>
              </w:r>
            </w:hyperlink>
          </w:p>
          <w:p w:rsidR="008E3F64" w:rsidRPr="00A9382A" w:rsidRDefault="008E3F64" w:rsidP="008E3F64">
            <w:pPr>
              <w:pStyle w:val="ListParagraph"/>
              <w:spacing w:after="0" w:line="240" w:lineRule="auto"/>
              <w:ind w:left="719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</w:r>
            <w:r w:rsidRPr="00A9382A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Google Maps</w:t>
            </w:r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57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Intro</w:t>
              </w:r>
            </w:hyperlink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58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Basic</w:t>
              </w:r>
            </w:hyperlink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59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Overlays</w:t>
              </w:r>
            </w:hyperlink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0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Events</w:t>
              </w:r>
            </w:hyperlink>
          </w:p>
          <w:p w:rsidR="008E3F64" w:rsidRPr="00A9382A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1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Controls</w:t>
              </w:r>
            </w:hyperlink>
          </w:p>
          <w:p w:rsidR="008E3F64" w:rsidRPr="00A060F4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Style w:val="Hyperlink"/>
                <w:rFonts w:ascii="Times New Roman" w:hAnsi="Times New Roman" w:cs="Times New Roman"/>
                <w:color w:val="auto"/>
                <w:sz w:val="16"/>
                <w:szCs w:val="16"/>
                <w:u w:val="none"/>
              </w:rPr>
            </w:pPr>
            <w:hyperlink r:id="rId162" w:tgtFrame="_top" w:history="1">
              <w:r w:rsidRPr="00A9382A">
                <w:rPr>
                  <w:rStyle w:val="Hyperlink"/>
                  <w:rFonts w:ascii="Times New Roman" w:hAnsi="Times New Roman" w:cs="Times New Roman"/>
                  <w:color w:val="000000"/>
                  <w:sz w:val="16"/>
                  <w:szCs w:val="16"/>
                  <w:shd w:val="clear" w:color="auto" w:fill="CCCCCC"/>
                </w:rPr>
                <w:t>Maps Types</w:t>
              </w:r>
            </w:hyperlink>
          </w:p>
          <w:p w:rsidR="008E3F64" w:rsidRPr="008E3F64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ind w:left="719"/>
              <w:contextualSpacing w:val="0"/>
              <w:outlineLvl w:val="1"/>
              <w:rPr>
                <w:rStyle w:val="Hyperlink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</w:pPr>
            <w:hyperlink r:id="rId163" w:tgtFrame="_top" w:history="1">
              <w:r w:rsidRPr="00A060F4">
                <w:rPr>
                  <w:rStyle w:val="Hyperlink"/>
                  <w:rFonts w:ascii="Times New Roman" w:hAnsi="Times New Roman" w:cs="Times New Roman"/>
                  <w:color w:val="000000"/>
                  <w:sz w:val="18"/>
                  <w:szCs w:val="18"/>
                  <w:shd w:val="clear" w:color="auto" w:fill="CCCCCC"/>
                </w:rPr>
                <w:t>Maps Reference</w:t>
              </w:r>
            </w:hyperlink>
          </w:p>
          <w:p w:rsidR="008E3F64" w:rsidRPr="00A060F4" w:rsidRDefault="008E3F64" w:rsidP="008E3F64">
            <w:pPr>
              <w:pStyle w:val="ListParagraph"/>
              <w:widowControl w:val="0"/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E3F64" w:rsidRPr="00A9382A" w:rsidRDefault="008E3F64" w:rsidP="008E3F64">
            <w:pPr>
              <w:pStyle w:val="ListParagraph"/>
              <w:spacing w:after="0" w:line="240" w:lineRule="auto"/>
              <w:ind w:left="719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E3F64" w:rsidRPr="00A9382A" w:rsidRDefault="008E3F64" w:rsidP="008E3F6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Style w:val="lefth2"/>
                <w:rFonts w:ascii="Times New Roman" w:hAnsi="Times New Roman" w:cs="Times New Roman"/>
                <w:bCs/>
                <w:sz w:val="16"/>
                <w:szCs w:val="16"/>
              </w:rPr>
              <w:t>CSS</w:t>
            </w: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 Tutorial</w:t>
            </w:r>
          </w:p>
          <w:p w:rsidR="008E3F64" w:rsidRPr="001A0988" w:rsidRDefault="008E3F64" w:rsidP="008E3F64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hyperlink r:id="rId164" w:tgtFrame="_top" w:history="1">
              <w:r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Box Sizing</w:t>
              </w:r>
            </w:hyperlink>
            <w:r w:rsidRPr="001A098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1A0988">
              <w:rPr>
                <w:rFonts w:ascii="Times New Roman" w:hAnsi="Times New Roman" w:cs="Times New Roman"/>
                <w:b/>
                <w:sz w:val="16"/>
                <w:szCs w:val="16"/>
              </w:rPr>
              <w:softHyphen/>
              <w:t xml:space="preserve"> </w:t>
            </w:r>
            <w:r w:rsidRPr="001A0988">
              <w:rPr>
                <w:b/>
                <w:sz w:val="18"/>
                <w:szCs w:val="18"/>
              </w:rPr>
              <w:t xml:space="preserve">- </w:t>
            </w:r>
            <w:r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3 </w:t>
            </w:r>
            <w:r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8E3F64" w:rsidRPr="001A0988" w:rsidRDefault="008E3F64" w:rsidP="003F4544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719" w:hanging="403"/>
              <w:outlineLvl w:val="1"/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</w:pPr>
            <w:hyperlink r:id="rId165" w:tgtFrame="_top" w:history="1">
              <w:r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Media Queries</w:t>
              </w:r>
            </w:hyperlink>
            <w:r w:rsidRPr="001A0988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A0988">
              <w:rPr>
                <w:b/>
                <w:sz w:val="18"/>
                <w:szCs w:val="18"/>
              </w:rPr>
              <w:t xml:space="preserve">- </w:t>
            </w:r>
            <w:r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2 </w:t>
            </w:r>
            <w:r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3F4544" w:rsidRPr="00466D25" w:rsidRDefault="008E3F64" w:rsidP="003F4544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719" w:hanging="403"/>
              <w:outlineLvl w:val="1"/>
              <w:rPr>
                <w:rFonts w:ascii="Times New Roman" w:hAnsi="Times New Roman" w:cs="Times New Roman"/>
                <w:color w:val="0000FF"/>
                <w:sz w:val="16"/>
                <w:szCs w:val="16"/>
                <w:u w:val="single"/>
              </w:rPr>
            </w:pPr>
            <w:hyperlink r:id="rId166" w:tgtFrame="_top" w:history="1">
              <w:r w:rsidRPr="00466D25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MQ Examples</w:t>
              </w:r>
            </w:hyperlink>
            <w:r w:rsidRPr="00466D25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- </w:t>
            </w:r>
            <w:r w:rsidRPr="00466D25">
              <w:rPr>
                <w:b/>
                <w:sz w:val="18"/>
                <w:szCs w:val="18"/>
              </w:rPr>
              <w:t xml:space="preserve">- </w:t>
            </w:r>
            <w:r w:rsidRPr="00466D25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11 </w:t>
            </w:r>
            <w:r w:rsidRPr="00466D25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  <w:r w:rsidR="00466D2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66D25" w:rsidRPr="003F4544" w:rsidRDefault="00466D25" w:rsidP="00466D25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16" w:firstLine="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7" w:tgtFrame="_top" w:history="1">
              <w:r w:rsidRPr="00466D25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3 F</w:t>
              </w:r>
              <w:r w:rsidRPr="00466D25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l</w:t>
              </w:r>
              <w:r w:rsidRPr="00466D25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exbox</w:t>
              </w:r>
            </w:hyperlink>
            <w:r w:rsidRPr="00466D2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66D25">
              <w:rPr>
                <w:b/>
                <w:sz w:val="18"/>
                <w:szCs w:val="18"/>
              </w:rPr>
              <w:t xml:space="preserve">- </w:t>
            </w:r>
            <w:r w:rsidR="003F454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466D25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466D25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3F4544" w:rsidRPr="003F4544" w:rsidRDefault="003F4544" w:rsidP="00466D25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16" w:firstLine="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8" w:tgtFrame="_top" w:history="1">
              <w:r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3 Flex</w:t>
              </w:r>
              <w:r w:rsidRPr="003F4544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 xml:space="preserve"> Container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66D25">
              <w:rPr>
                <w:b/>
                <w:sz w:val="18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6</w:t>
            </w:r>
            <w:r w:rsidRPr="00466D25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466D25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3F4544" w:rsidRPr="003F4544" w:rsidRDefault="003F4544" w:rsidP="00466D25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16" w:firstLine="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9" w:tgtFrame="_top" w:history="1">
              <w:r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3 Flex</w:t>
              </w:r>
              <w:r w:rsidRPr="003F4544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 xml:space="preserve"> Items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66D25">
              <w:rPr>
                <w:b/>
                <w:sz w:val="18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  <w:r w:rsidRPr="00466D25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466D25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3F4544" w:rsidRPr="003F4544" w:rsidRDefault="003F4544" w:rsidP="00466D25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16" w:firstLine="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0" w:tgtFrame="_top" w:history="1">
              <w:r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3 Flex</w:t>
              </w:r>
              <w:r w:rsidRPr="003F4544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 xml:space="preserve"> Responsive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66D25">
              <w:rPr>
                <w:b/>
                <w:sz w:val="18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Pr="00466D25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466D25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8E3F64" w:rsidRPr="00A9382A" w:rsidRDefault="008E3F64" w:rsidP="008E3F64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719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E3F64" w:rsidRPr="00A9382A" w:rsidRDefault="008E3F64" w:rsidP="008E3F64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W3.CSS</w:t>
            </w:r>
          </w:p>
          <w:p w:rsidR="008E3F64" w:rsidRPr="001A0988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hyperlink r:id="rId171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HOME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2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2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Intro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4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3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olor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4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  <w:bookmarkStart w:id="11" w:name="_GoBack"/>
            <w:bookmarkEnd w:id="11"/>
          </w:p>
          <w:p w:rsidR="008E3F64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4" w:history="1">
              <w:r w:rsidRPr="00C47049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ontainer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1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5" w:history="1">
              <w:r w:rsidRPr="00C47049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Panel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8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6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Border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7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D04E1E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7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ard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8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04E1E" w:rsidRPr="00D04E1E" w:rsidRDefault="00D04E1E" w:rsidP="00D04E1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8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 xml:space="preserve">W3.CSS </w:t>
              </w:r>
              <w:r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Default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4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D04E1E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9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Font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="00D04E1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8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04E1E" w:rsidRPr="00A9382A" w:rsidRDefault="00D04E1E" w:rsidP="00D04E1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0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 xml:space="preserve">W3.CSS </w:t>
              </w:r>
              <w:r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Google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7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1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Text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="00D04E1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6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2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Round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="00D04E1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5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3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Padding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2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4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Margin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6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5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Display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0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6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Button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7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Note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7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8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Quote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="00D04E1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0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9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Alerts</w:t>
              </w:r>
            </w:hyperlink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9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0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Table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="00D04E1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3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1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List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0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A9382A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20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2" w:tgtFrame="_top" w:history="1">
              <w:r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Images</w:t>
              </w:r>
            </w:hyperlink>
            <w: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0465D">
              <w:rPr>
                <w:b/>
                <w:sz w:val="16"/>
                <w:szCs w:val="18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4</w:t>
            </w:r>
            <w:r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Pr="00D12CE7" w:rsidRDefault="008E3F64" w:rsidP="00466D25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20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3" w:tgtFrame="_top" w:history="1">
              <w:r w:rsidRPr="00D12CE7">
                <w:rPr>
                  <w:rStyle w:val="Hyperlink"/>
                  <w:rFonts w:ascii="Times New Roman" w:hAnsi="Times New Roman" w:cs="Times New Roman"/>
                  <w:color w:val="000000"/>
                  <w:sz w:val="16"/>
                  <w:szCs w:val="16"/>
                  <w:shd w:val="clear" w:color="auto" w:fill="CCCCCC"/>
                </w:rPr>
                <w:t>W3.CSS Inputs</w:t>
              </w:r>
            </w:hyperlink>
            <w:r>
              <w:rPr>
                <w:rStyle w:val="Hyperlink"/>
                <w:rFonts w:ascii="Times New Roman" w:hAnsi="Times New Roman" w:cs="Times New Roman"/>
                <w:color w:val="000000"/>
                <w:sz w:val="16"/>
                <w:szCs w:val="16"/>
                <w:shd w:val="clear" w:color="auto" w:fill="CCCCCC"/>
              </w:rPr>
              <w:t xml:space="preserve"> </w:t>
            </w:r>
            <w:r>
              <w:rPr>
                <w:b/>
                <w:sz w:val="16"/>
                <w:szCs w:val="18"/>
              </w:rPr>
              <w:t>–</w:t>
            </w:r>
            <w:r w:rsidRPr="00E0465D">
              <w:rPr>
                <w:b/>
                <w:sz w:val="16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16 </w:t>
            </w:r>
            <w:r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8E3F64" w:rsidRDefault="008E3F64" w:rsidP="008E3F64">
            <w:pPr>
              <w:spacing w:after="0" w:line="240" w:lineRule="auto"/>
              <w:ind w:left="720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8E3F64" w:rsidRPr="00A9382A" w:rsidRDefault="008E3F64" w:rsidP="008E3F64">
            <w:pPr>
              <w:spacing w:after="0" w:line="240" w:lineRule="auto"/>
              <w:ind w:left="720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9382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TML Examples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4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Example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5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Quiz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6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ertificate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7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Summary</w:t>
              </w:r>
            </w:hyperlink>
          </w:p>
          <w:p w:rsidR="008E3F64" w:rsidRPr="00D12CE7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outlineLvl w:val="1"/>
              <w:rPr>
                <w:rStyle w:val="Hyperlink"/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16"/>
                <w:u w:val="none"/>
              </w:rPr>
            </w:pPr>
            <w:hyperlink r:id="rId198" w:history="1">
              <w:r w:rsidRPr="00D12CE7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HTML Accessibility</w:t>
              </w:r>
            </w:hyperlink>
          </w:p>
          <w:p w:rsidR="008E3F64" w:rsidRPr="00D12CE7" w:rsidRDefault="008E3F64" w:rsidP="008E3F64">
            <w:pPr>
              <w:pStyle w:val="ListParagraph"/>
              <w:spacing w:after="0" w:line="240" w:lineRule="auto"/>
              <w:ind w:left="719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8E3F64" w:rsidRPr="00A9382A" w:rsidRDefault="008E3F64" w:rsidP="008E3F64">
            <w:pPr>
              <w:pStyle w:val="ListParagraph"/>
              <w:ind w:left="719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9382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TML References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9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Tag List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0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Attribute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1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Event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2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olor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3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anva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4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Audio/Video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5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 xml:space="preserve">HTML </w:t>
              </w:r>
              <w:proofErr w:type="spellStart"/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Doctypes</w:t>
              </w:r>
              <w:proofErr w:type="spellEnd"/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6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Character Set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7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URL Encode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8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Lang Code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9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TP Message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10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TP Methods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A9382A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11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PX to EM Converter</w:t>
              </w:r>
            </w:hyperlink>
            <w:r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E3F64" w:rsidRPr="00934F09" w:rsidRDefault="008E3F64" w:rsidP="00466D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719"/>
              <w:rPr>
                <w:rFonts w:ascii="Times New Roman" w:hAnsi="Times New Roman" w:cs="Times New Roman"/>
                <w:sz w:val="18"/>
                <w:szCs w:val="18"/>
              </w:rPr>
            </w:pPr>
            <w:hyperlink r:id="rId212" w:tgtFrame="_top" w:history="1">
              <w:r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Keyboard Shortcuts</w:t>
              </w:r>
            </w:hyperlink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A65080" w:rsidRDefault="008E3F64" w:rsidP="008E3F64">
            <w:pPr>
              <w:pStyle w:val="Normal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Jan 25, 202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Default="008E3F64" w:rsidP="008E3F64">
            <w:pPr>
              <w:pStyle w:val="Normal1"/>
              <w:jc w:val="center"/>
            </w:pPr>
          </w:p>
        </w:tc>
      </w:tr>
      <w:tr w:rsidR="008E3F64" w:rsidTr="00FD39C9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323D3F" w:rsidRDefault="008E3F64" w:rsidP="008E3F64">
            <w:pPr>
              <w:pStyle w:val="Normal1"/>
              <w:rPr>
                <w:color w:val="auto"/>
                <w:sz w:val="18"/>
                <w:szCs w:val="18"/>
              </w:rPr>
            </w:pPr>
            <w:r w:rsidRPr="00323D3F">
              <w:rPr>
                <w:color w:val="auto"/>
                <w:sz w:val="18"/>
                <w:szCs w:val="18"/>
              </w:rPr>
              <w:t>HTML exam – trial 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323D3F" w:rsidRDefault="008E3F64" w:rsidP="008E3F64">
            <w:pPr>
              <w:pStyle w:val="Normal1"/>
              <w:rPr>
                <w:color w:val="auto"/>
                <w:sz w:val="18"/>
                <w:szCs w:val="18"/>
              </w:rPr>
            </w:pPr>
            <w:hyperlink r:id="rId213">
              <w:r w:rsidRPr="00323D3F">
                <w:rPr>
                  <w:color w:val="auto"/>
                  <w:sz w:val="18"/>
                  <w:szCs w:val="18"/>
                  <w:u w:val="single"/>
                </w:rPr>
                <w:t>http://www.w3schools.com/html/default.asp</w:t>
              </w:r>
            </w:hyperlink>
            <w:r>
              <w:rPr>
                <w:color w:val="auto"/>
                <w:sz w:val="18"/>
                <w:szCs w:val="18"/>
                <w:u w:val="single"/>
              </w:rPr>
              <w:t xml:space="preserve"> - scroll down</w:t>
            </w:r>
            <w:hyperlink r:id="rId214"/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323D3F" w:rsidRDefault="008E3F64" w:rsidP="008E3F64">
            <w:pPr>
              <w:pStyle w:val="Normal1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/25/21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8216D3" w:rsidRDefault="008E3F64" w:rsidP="008E3F64">
            <w:pPr>
              <w:pStyle w:val="Normal1"/>
              <w:jc w:val="center"/>
              <w:rPr>
                <w:sz w:val="18"/>
              </w:rPr>
            </w:pPr>
          </w:p>
        </w:tc>
      </w:tr>
      <w:tr w:rsidR="008E3F64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A65080" w:rsidRDefault="008E3F64" w:rsidP="008E3F64">
            <w:pPr>
              <w:pStyle w:val="Normal1"/>
              <w:rPr>
                <w:sz w:val="18"/>
                <w:szCs w:val="18"/>
              </w:rPr>
            </w:pP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Pr="007E4FCE" w:rsidRDefault="008E3F64" w:rsidP="008E3F64">
            <w:pPr>
              <w:pStyle w:val="Normal1"/>
              <w:tabs>
                <w:tab w:val="left" w:pos="3179"/>
              </w:tabs>
              <w:rPr>
                <w:sz w:val="18"/>
                <w:szCs w:val="18"/>
              </w:rPr>
            </w:pP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Default="008E3F64" w:rsidP="008E3F64">
            <w:pPr>
              <w:pStyle w:val="Normal1"/>
              <w:jc w:val="center"/>
              <w:rPr>
                <w:sz w:val="18"/>
              </w:rPr>
            </w:pP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E3F64" w:rsidRDefault="008E3F64" w:rsidP="008E3F64">
            <w:pPr>
              <w:pStyle w:val="Normal1"/>
              <w:jc w:val="center"/>
            </w:pPr>
          </w:p>
        </w:tc>
      </w:tr>
    </w:tbl>
    <w:p w:rsidR="00625E21" w:rsidRDefault="00625E21">
      <w:pPr>
        <w:pStyle w:val="Normal1"/>
        <w:rPr>
          <w:sz w:val="22"/>
        </w:rPr>
      </w:pPr>
      <w:r w:rsidRPr="004F1047">
        <w:rPr>
          <w:sz w:val="22"/>
        </w:rPr>
        <w:lastRenderedPageBreak/>
        <w:t xml:space="preserve"> </w:t>
      </w:r>
    </w:p>
    <w:p w:rsidR="00F54DC6" w:rsidRPr="009727EA" w:rsidRDefault="00E1168A">
      <w:pPr>
        <w:pStyle w:val="Normal1"/>
        <w:rPr>
          <w:sz w:val="20"/>
          <w:szCs w:val="20"/>
        </w:rPr>
      </w:pPr>
      <w:r w:rsidRPr="009727EA">
        <w:rPr>
          <w:sz w:val="20"/>
          <w:szCs w:val="20"/>
        </w:rPr>
        <w:t xml:space="preserve">[1] </w:t>
      </w:r>
      <w:hyperlink r:id="rId215">
        <w:r w:rsidRPr="009727EA">
          <w:rPr>
            <w:color w:val="0000FF"/>
            <w:sz w:val="20"/>
            <w:szCs w:val="20"/>
            <w:u w:val="single"/>
          </w:rPr>
          <w:t>http://www.w3schools.com/html/default.asp</w:t>
        </w:r>
      </w:hyperlink>
      <w:hyperlink r:id="rId216"/>
    </w:p>
    <w:p w:rsidR="00F54DC6" w:rsidRPr="009727EA" w:rsidRDefault="00E1168A" w:rsidP="004F1047">
      <w:pPr>
        <w:pStyle w:val="Normal1"/>
        <w:ind w:left="270" w:hanging="270"/>
        <w:rPr>
          <w:sz w:val="20"/>
          <w:szCs w:val="20"/>
        </w:rPr>
      </w:pPr>
      <w:r w:rsidRPr="009727EA">
        <w:rPr>
          <w:sz w:val="20"/>
          <w:szCs w:val="20"/>
        </w:rPr>
        <w:t xml:space="preserve">[2] </w:t>
      </w:r>
      <w:hyperlink r:id="rId217" w:history="1">
        <w:r w:rsidR="009727EA" w:rsidRPr="009727EA">
          <w:rPr>
            <w:rStyle w:val="Hyperlink"/>
            <w:sz w:val="20"/>
            <w:szCs w:val="20"/>
          </w:rPr>
          <w:t>http://classes.jgspectrum.com/classes/218_F20/LectureNotes/</w:t>
        </w:r>
      </w:hyperlink>
      <w:r w:rsidR="009727EA" w:rsidRPr="009727EA">
        <w:rPr>
          <w:sz w:val="20"/>
          <w:szCs w:val="20"/>
        </w:rPr>
        <w:t xml:space="preserve"> </w:t>
      </w:r>
      <w:r w:rsidRPr="009727EA">
        <w:rPr>
          <w:sz w:val="20"/>
          <w:szCs w:val="20"/>
        </w:rPr>
        <w:t xml:space="preserve">- Lecture Notes of CMPS </w:t>
      </w:r>
      <w:r w:rsidR="004F1047" w:rsidRPr="009727EA">
        <w:rPr>
          <w:sz w:val="20"/>
          <w:szCs w:val="20"/>
        </w:rPr>
        <w:t xml:space="preserve">  </w:t>
      </w:r>
      <w:r w:rsidR="0095352B" w:rsidRPr="009727EA">
        <w:rPr>
          <w:sz w:val="20"/>
          <w:szCs w:val="20"/>
        </w:rPr>
        <w:t>2</w:t>
      </w:r>
      <w:r w:rsidRPr="009727EA">
        <w:rPr>
          <w:sz w:val="20"/>
          <w:szCs w:val="20"/>
        </w:rPr>
        <w:t>18 Publishing on the Web I.</w:t>
      </w:r>
    </w:p>
    <w:p w:rsidR="00DD6EF0" w:rsidRDefault="00DD6EF0" w:rsidP="00C60A13">
      <w:pPr>
        <w:pStyle w:val="Normal1"/>
        <w:tabs>
          <w:tab w:val="left" w:pos="1410"/>
        </w:tabs>
        <w:rPr>
          <w:b/>
          <w:szCs w:val="24"/>
        </w:rPr>
      </w:pPr>
    </w:p>
    <w:p w:rsidR="0091078D" w:rsidRPr="0091078D" w:rsidRDefault="0091078D" w:rsidP="0091078D">
      <w:pPr>
        <w:pStyle w:val="Heading2"/>
        <w:shd w:val="clear" w:color="auto" w:fill="FFFFFF"/>
        <w:spacing w:before="150" w:after="150"/>
        <w:rPr>
          <w:rFonts w:ascii="Times New Roman" w:hAnsi="Times New Roman" w:cs="Times New Roman"/>
          <w:sz w:val="24"/>
          <w:szCs w:val="48"/>
        </w:rPr>
      </w:pPr>
      <w:r w:rsidRPr="0091078D">
        <w:rPr>
          <w:rFonts w:ascii="Times New Roman" w:hAnsi="Times New Roman" w:cs="Times New Roman"/>
          <w:bCs/>
          <w:sz w:val="24"/>
          <w:szCs w:val="48"/>
        </w:rPr>
        <w:t>Use Lower Case Element Names</w:t>
      </w:r>
      <w:r>
        <w:rPr>
          <w:rFonts w:ascii="Times New Roman" w:hAnsi="Times New Roman" w:cs="Times New Roman"/>
          <w:bCs/>
          <w:sz w:val="24"/>
          <w:szCs w:val="48"/>
        </w:rPr>
        <w:t xml:space="preserve"> in HTML5</w:t>
      </w:r>
    </w:p>
    <w:p w:rsidR="0091078D" w:rsidRDefault="0091078D" w:rsidP="0091078D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  <w:r w:rsidRPr="0091078D">
        <w:rPr>
          <w:color w:val="000000"/>
          <w:sz w:val="23"/>
          <w:szCs w:val="23"/>
        </w:rPr>
        <w:t>HTML5 allows mixing uppercase and lowercase letters in element names.</w:t>
      </w:r>
    </w:p>
    <w:p w:rsidR="0091078D" w:rsidRPr="0091078D" w:rsidRDefault="0091078D" w:rsidP="0091078D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</w:p>
    <w:p w:rsidR="0091078D" w:rsidRPr="0091078D" w:rsidRDefault="0091078D" w:rsidP="0091078D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  <w:r w:rsidRPr="0091078D">
        <w:rPr>
          <w:b/>
          <w:color w:val="000000"/>
          <w:sz w:val="23"/>
          <w:szCs w:val="23"/>
        </w:rPr>
        <w:t>We recommend</w:t>
      </w:r>
      <w:r w:rsidRPr="0091078D">
        <w:rPr>
          <w:color w:val="000000"/>
          <w:sz w:val="23"/>
          <w:szCs w:val="23"/>
        </w:rPr>
        <w:t xml:space="preserve"> using lowercase element names because: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91078D">
        <w:rPr>
          <w:rFonts w:ascii="Times New Roman" w:hAnsi="Times New Roman" w:cs="Times New Roman"/>
          <w:color w:val="000000"/>
          <w:sz w:val="23"/>
          <w:szCs w:val="23"/>
        </w:rPr>
        <w:t>Mixing uppercase and lowercase names is bad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91078D">
        <w:rPr>
          <w:rFonts w:ascii="Times New Roman" w:hAnsi="Times New Roman" w:cs="Times New Roman"/>
          <w:color w:val="000000"/>
          <w:sz w:val="23"/>
          <w:szCs w:val="23"/>
        </w:rPr>
        <w:t>Developers normally use lowercase names (as in XHTML)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91078D">
        <w:rPr>
          <w:rFonts w:ascii="Times New Roman" w:hAnsi="Times New Roman" w:cs="Times New Roman"/>
          <w:color w:val="000000"/>
          <w:sz w:val="23"/>
          <w:szCs w:val="23"/>
        </w:rPr>
        <w:t>Lowercase look cleaner</w:t>
      </w:r>
    </w:p>
    <w:p w:rsid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91078D">
        <w:rPr>
          <w:rFonts w:ascii="Times New Roman" w:hAnsi="Times New Roman" w:cs="Times New Roman"/>
          <w:color w:val="000000"/>
          <w:sz w:val="23"/>
          <w:szCs w:val="23"/>
        </w:rPr>
        <w:t>Lowercase are easier to write</w:t>
      </w:r>
    </w:p>
    <w:p w:rsidR="0091078D" w:rsidRPr="0091078D" w:rsidRDefault="0091078D" w:rsidP="0091078D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color w:val="000000"/>
          <w:sz w:val="24"/>
          <w:szCs w:val="23"/>
        </w:rPr>
      </w:pPr>
      <w:r w:rsidRPr="0091078D">
        <w:rPr>
          <w:rFonts w:ascii="Times New Roman" w:hAnsi="Times New Roman" w:cs="Times New Roman"/>
          <w:b/>
          <w:color w:val="000000"/>
          <w:sz w:val="24"/>
          <w:szCs w:val="23"/>
          <w:shd w:val="clear" w:color="auto" w:fill="FFFFFF"/>
        </w:rPr>
        <w:t>We recommend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3"/>
        </w:rPr>
      </w:pPr>
      <w:r w:rsidRPr="0091078D">
        <w:rPr>
          <w:rFonts w:ascii="Times New Roman" w:hAnsi="Times New Roman" w:cs="Times New Roman"/>
          <w:color w:val="000000"/>
          <w:sz w:val="24"/>
          <w:szCs w:val="23"/>
          <w:shd w:val="clear" w:color="auto" w:fill="FFFFFF"/>
        </w:rPr>
        <w:t>close all elements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Style w:val="tagcolor"/>
          <w:rFonts w:ascii="Times New Roman" w:hAnsi="Times New Roman" w:cs="Times New Roman"/>
          <w:color w:val="000000"/>
          <w:sz w:val="24"/>
          <w:szCs w:val="23"/>
        </w:rPr>
      </w:pPr>
      <w:r w:rsidRPr="0091078D">
        <w:rPr>
          <w:rFonts w:ascii="Times New Roman" w:hAnsi="Times New Roman" w:cs="Times New Roman"/>
          <w:color w:val="000000"/>
          <w:sz w:val="24"/>
          <w:szCs w:val="23"/>
          <w:shd w:val="clear" w:color="auto" w:fill="FFFFFF"/>
        </w:rPr>
        <w:t xml:space="preserve">close empty elements: </w:t>
      </w:r>
      <w:r w:rsidRPr="0091078D">
        <w:rPr>
          <w:rStyle w:val="tagcolor"/>
          <w:rFonts w:ascii="Times New Roman" w:hAnsi="Times New Roman" w:cs="Times New Roman"/>
          <w:color w:val="0000CD"/>
          <w:sz w:val="24"/>
          <w:szCs w:val="23"/>
          <w:shd w:val="clear" w:color="auto" w:fill="FFFFFF"/>
        </w:rPr>
        <w:t>&lt;</w:t>
      </w:r>
      <w:r w:rsidRPr="0091078D">
        <w:rPr>
          <w:rFonts w:ascii="Times New Roman" w:hAnsi="Times New Roman" w:cs="Times New Roman"/>
          <w:color w:val="A52A2A"/>
          <w:sz w:val="24"/>
          <w:szCs w:val="23"/>
          <w:shd w:val="clear" w:color="auto" w:fill="FFFFFF"/>
        </w:rPr>
        <w:t>meta</w:t>
      </w:r>
      <w:r w:rsidRPr="0091078D">
        <w:rPr>
          <w:rStyle w:val="attributecolor"/>
          <w:rFonts w:ascii="Times New Roman" w:hAnsi="Times New Roman" w:cs="Times New Roman"/>
          <w:color w:val="FF0000"/>
          <w:sz w:val="24"/>
          <w:szCs w:val="23"/>
          <w:shd w:val="clear" w:color="auto" w:fill="FFFFFF"/>
        </w:rPr>
        <w:t> charset</w:t>
      </w:r>
      <w:r w:rsidRPr="0091078D">
        <w:rPr>
          <w:rStyle w:val="attributevaluecolor"/>
          <w:rFonts w:ascii="Times New Roman" w:hAnsi="Times New Roman" w:cs="Times New Roman"/>
          <w:color w:val="0000CD"/>
          <w:sz w:val="24"/>
          <w:szCs w:val="23"/>
          <w:shd w:val="clear" w:color="auto" w:fill="FFFFFF"/>
        </w:rPr>
        <w:t>="utf-8"</w:t>
      </w:r>
      <w:r w:rsidRPr="0091078D">
        <w:rPr>
          <w:rStyle w:val="tagcolor"/>
          <w:rFonts w:ascii="Times New Roman" w:hAnsi="Times New Roman" w:cs="Times New Roman"/>
          <w:color w:val="0000CD"/>
          <w:sz w:val="24"/>
          <w:szCs w:val="23"/>
          <w:shd w:val="clear" w:color="auto" w:fill="FFFFFF"/>
        </w:rPr>
        <w:t>&gt; or &lt;</w:t>
      </w:r>
      <w:r w:rsidRPr="0091078D">
        <w:rPr>
          <w:rFonts w:ascii="Times New Roman" w:hAnsi="Times New Roman" w:cs="Times New Roman"/>
          <w:color w:val="A52A2A"/>
          <w:sz w:val="24"/>
          <w:szCs w:val="23"/>
          <w:shd w:val="clear" w:color="auto" w:fill="FFFFFF"/>
        </w:rPr>
        <w:t>meta</w:t>
      </w:r>
      <w:r w:rsidRPr="0091078D">
        <w:rPr>
          <w:rStyle w:val="attributecolor"/>
          <w:rFonts w:ascii="Times New Roman" w:hAnsi="Times New Roman" w:cs="Times New Roman"/>
          <w:color w:val="FF0000"/>
          <w:sz w:val="24"/>
          <w:szCs w:val="23"/>
          <w:shd w:val="clear" w:color="auto" w:fill="FFFFFF"/>
        </w:rPr>
        <w:t> charset</w:t>
      </w:r>
      <w:r w:rsidRPr="0091078D">
        <w:rPr>
          <w:rStyle w:val="attributevaluecolor"/>
          <w:rFonts w:ascii="Times New Roman" w:hAnsi="Times New Roman" w:cs="Times New Roman"/>
          <w:color w:val="0000CD"/>
          <w:sz w:val="24"/>
          <w:szCs w:val="23"/>
          <w:shd w:val="clear" w:color="auto" w:fill="FFFFFF"/>
        </w:rPr>
        <w:t>="utf-8"</w:t>
      </w:r>
      <w:r w:rsidRPr="0091078D">
        <w:rPr>
          <w:rStyle w:val="attributecolor"/>
          <w:rFonts w:ascii="Times New Roman" w:hAnsi="Times New Roman" w:cs="Times New Roman"/>
          <w:color w:val="FF0000"/>
          <w:sz w:val="24"/>
          <w:szCs w:val="23"/>
          <w:shd w:val="clear" w:color="auto" w:fill="FFFFFF"/>
        </w:rPr>
        <w:t> /</w:t>
      </w:r>
      <w:r w:rsidRPr="0091078D">
        <w:rPr>
          <w:rStyle w:val="tagcolor"/>
          <w:rFonts w:ascii="Times New Roman" w:hAnsi="Times New Roman" w:cs="Times New Roman"/>
          <w:color w:val="0000CD"/>
          <w:sz w:val="24"/>
          <w:szCs w:val="23"/>
          <w:shd w:val="clear" w:color="auto" w:fill="FFFFFF"/>
        </w:rPr>
        <w:t>&gt;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3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3"/>
        </w:rPr>
        <w:t>Developers normally quote attribute values (as in XHTML)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3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3"/>
        </w:rPr>
        <w:t>Quoted values are easier to read</w:t>
      </w:r>
    </w:p>
    <w:p w:rsidR="0091078D" w:rsidRDefault="0091078D" w:rsidP="00525A77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You MUST use quotes if the value contains spaces</w:t>
      </w:r>
    </w:p>
    <w:p w:rsidR="0091078D" w:rsidRPr="0091078D" w:rsidRDefault="0091078D" w:rsidP="0091078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TML5 allows spaces around equal signs. But space-less is easier to read and groups entities better together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For readability, add blank lines to separate large or logical code blocks</w:t>
      </w:r>
    </w:p>
    <w:p w:rsidR="0091078D" w:rsidRPr="0091078D" w:rsidRDefault="0091078D" w:rsidP="00525A77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For readability, add two spaces of indentation. Do not use the tab key.</w:t>
      </w:r>
    </w:p>
    <w:p w:rsidR="0091078D" w:rsidRPr="0091078D" w:rsidRDefault="0091078D" w:rsidP="00525A77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Do not use unnecessary blank lines and indentation. It is not necessary to indent every element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91078D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Don’t omit </w:t>
      </w:r>
      <w:r w:rsidRPr="0091078D">
        <w:rPr>
          <w:rStyle w:val="HTMLCode"/>
          <w:rFonts w:ascii="Times New Roman" w:eastAsiaTheme="minorEastAsia" w:hAnsi="Times New Roman" w:cs="Times New Roman"/>
          <w:color w:val="DC143C"/>
          <w:sz w:val="24"/>
          <w:szCs w:val="24"/>
          <w:shd w:val="clear" w:color="auto" w:fill="F1F1F1"/>
        </w:rPr>
        <w:t>&lt;html&gt;</w:t>
      </w:r>
      <w:r w:rsidRPr="0091078D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 or </w:t>
      </w:r>
      <w:r w:rsidRPr="0091078D">
        <w:rPr>
          <w:rStyle w:val="HTMLCode"/>
          <w:rFonts w:ascii="Times New Roman" w:eastAsiaTheme="minorEastAsia" w:hAnsi="Times New Roman" w:cs="Times New Roman"/>
          <w:color w:val="DC143C"/>
          <w:sz w:val="24"/>
          <w:szCs w:val="24"/>
          <w:shd w:val="clear" w:color="auto" w:fill="F1F1F1"/>
        </w:rPr>
        <w:t xml:space="preserve">&lt;body&gt;. </w:t>
      </w:r>
      <w:r w:rsidRPr="0091078D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Omitting </w:t>
      </w:r>
      <w:r w:rsidRPr="0091078D">
        <w:rPr>
          <w:rStyle w:val="HTMLCode"/>
          <w:rFonts w:ascii="Times New Roman" w:eastAsiaTheme="minorEastAsia" w:hAnsi="Times New Roman" w:cs="Times New Roman"/>
          <w:color w:val="DC143C"/>
          <w:sz w:val="24"/>
          <w:szCs w:val="24"/>
          <w:shd w:val="clear" w:color="auto" w:fill="F1F1F1"/>
        </w:rPr>
        <w:t>&lt;html&gt;</w:t>
      </w:r>
      <w:r w:rsidRPr="0091078D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 or </w:t>
      </w:r>
      <w:r w:rsidRPr="0091078D">
        <w:rPr>
          <w:rStyle w:val="HTMLCode"/>
          <w:rFonts w:ascii="Times New Roman" w:eastAsiaTheme="minorEastAsia" w:hAnsi="Times New Roman" w:cs="Times New Roman"/>
          <w:color w:val="DC143C"/>
          <w:sz w:val="24"/>
          <w:szCs w:val="24"/>
          <w:shd w:val="clear" w:color="auto" w:fill="F1F1F1"/>
        </w:rPr>
        <w:t>&lt;body&gt;</w:t>
      </w:r>
      <w:r w:rsidRPr="0091078D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 can crash DOM and XML software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91078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we do not recommend omitting the </w:t>
      </w:r>
      <w:r w:rsidRPr="0091078D">
        <w:rPr>
          <w:rStyle w:val="HTMLCode"/>
          <w:rFonts w:ascii="Times New Roman" w:eastAsiaTheme="minorEastAsia" w:hAnsi="Times New Roman" w:cs="Times New Roman"/>
          <w:bCs/>
          <w:color w:val="DC143C"/>
          <w:sz w:val="24"/>
          <w:szCs w:val="24"/>
          <w:shd w:val="clear" w:color="auto" w:fill="F1F1F1"/>
        </w:rPr>
        <w:t>&lt;head&gt;</w:t>
      </w:r>
      <w:r w:rsidRPr="0091078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 tag</w:t>
      </w:r>
    </w:p>
    <w:p w:rsidR="0091078D" w:rsidRPr="0091078D" w:rsidRDefault="0091078D" w:rsidP="00525A77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91078D">
        <w:rPr>
          <w:rFonts w:ascii="Times New Roman" w:hAnsi="Times New Roman" w:cs="Times New Roman"/>
          <w:color w:val="A52A2A"/>
          <w:sz w:val="24"/>
          <w:szCs w:val="24"/>
          <w:shd w:val="clear" w:color="auto" w:fill="FFFFFF"/>
        </w:rPr>
        <w:t>body 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{</w:t>
      </w:r>
      <w:r w:rsidRPr="0091078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br/>
      </w:r>
      <w:r w:rsidRPr="0091078D">
        <w:rPr>
          <w:rStyle w:val="csspropertycolor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 background-color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Pr="0091078D">
        <w:rPr>
          <w:rStyle w:val="csspropertyvaluecolor"/>
          <w:rFonts w:ascii="Times New Roman" w:hAnsi="Times New Roman" w:cs="Times New Roman"/>
          <w:color w:val="0000CD"/>
          <w:sz w:val="24"/>
          <w:szCs w:val="24"/>
          <w:shd w:val="clear" w:color="auto" w:fill="FFFFFF"/>
        </w:rPr>
        <w:t> </w:t>
      </w:r>
      <w:proofErr w:type="spellStart"/>
      <w:r w:rsidRPr="0091078D">
        <w:rPr>
          <w:rStyle w:val="csspropertyvaluecolor"/>
          <w:rFonts w:ascii="Times New Roman" w:hAnsi="Times New Roman" w:cs="Times New Roman"/>
          <w:color w:val="0000CD"/>
          <w:sz w:val="24"/>
          <w:szCs w:val="24"/>
          <w:shd w:val="clear" w:color="auto" w:fill="FFFFFF"/>
        </w:rPr>
        <w:t>lightgrey</w:t>
      </w:r>
      <w:proofErr w:type="spellEnd"/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91078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br/>
      </w:r>
      <w:r w:rsidRPr="0091078D">
        <w:rPr>
          <w:rStyle w:val="csspropertycolor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 font-family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Pr="0091078D">
        <w:rPr>
          <w:rStyle w:val="csspropertyvaluecolor"/>
          <w:rFonts w:ascii="Times New Roman" w:hAnsi="Times New Roman" w:cs="Times New Roman"/>
          <w:color w:val="0000CD"/>
          <w:sz w:val="24"/>
          <w:szCs w:val="24"/>
          <w:shd w:val="clear" w:color="auto" w:fill="FFFFFF"/>
        </w:rPr>
        <w:t> "Arial Black", Helvetica, sans-serif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91078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br/>
      </w:r>
      <w:r w:rsidRPr="0091078D">
        <w:rPr>
          <w:rStyle w:val="csspropertycolor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 font-size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Pr="0091078D">
        <w:rPr>
          <w:rStyle w:val="csspropertyvaluecolor"/>
          <w:rFonts w:ascii="Times New Roman" w:hAnsi="Times New Roman" w:cs="Times New Roman"/>
          <w:color w:val="0000CD"/>
          <w:sz w:val="24"/>
          <w:szCs w:val="24"/>
          <w:shd w:val="clear" w:color="auto" w:fill="FFFFFF"/>
        </w:rPr>
        <w:t> 16em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91078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br/>
      </w:r>
      <w:r w:rsidRPr="0091078D">
        <w:rPr>
          <w:rStyle w:val="csspropertycolor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 color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Pr="0091078D">
        <w:rPr>
          <w:rStyle w:val="csspropertyvaluecolor"/>
          <w:rFonts w:ascii="Times New Roman" w:hAnsi="Times New Roman" w:cs="Times New Roman"/>
          <w:color w:val="0000CD"/>
          <w:sz w:val="24"/>
          <w:szCs w:val="24"/>
          <w:shd w:val="clear" w:color="auto" w:fill="FFFFFF"/>
        </w:rPr>
        <w:t> black</w:t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91078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br/>
      </w:r>
      <w:r w:rsidRPr="0091078D">
        <w:rPr>
          <w:rStyle w:val="cssdelimitercol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Place the opening bracket on the same line as the selector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Use one space before the opening bracket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Use two spaces of indentation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Use semicolon after each property-value pair, including the last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Only use quotes around values if the value contains spaces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Place the closing bracket on a new line, without leading spaces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50" w:beforeAutospacing="1" w:after="15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eastAsia="Times New Roman" w:hAnsi="Times New Roman" w:cs="Times New Roman"/>
          <w:color w:val="000000"/>
          <w:sz w:val="24"/>
          <w:szCs w:val="24"/>
        </w:rPr>
        <w:t>Avoid lines over 80 characters</w:t>
      </w:r>
    </w:p>
    <w:p w:rsidR="0091078D" w:rsidRPr="0091078D" w:rsidRDefault="0091078D" w:rsidP="00525A77">
      <w:pPr>
        <w:numPr>
          <w:ilvl w:val="0"/>
          <w:numId w:val="22"/>
        </w:numPr>
        <w:shd w:val="clear" w:color="auto" w:fill="FFFFFF"/>
        <w:spacing w:before="150" w:beforeAutospacing="1" w:after="15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1078D">
        <w:rPr>
          <w:rFonts w:ascii="Times New Roman" w:hAnsi="Times New Roman" w:cs="Times New Roman"/>
          <w:bCs/>
          <w:color w:val="000000"/>
          <w:sz w:val="24"/>
          <w:szCs w:val="24"/>
        </w:rPr>
        <w:t>Use Lower Case File Names</w:t>
      </w:r>
    </w:p>
    <w:p w:rsidR="00F54DC6" w:rsidRPr="00C60A13" w:rsidRDefault="00DD6EF0" w:rsidP="00C60A13">
      <w:pPr>
        <w:pStyle w:val="Normal1"/>
        <w:tabs>
          <w:tab w:val="left" w:pos="1410"/>
        </w:tabs>
        <w:rPr>
          <w:szCs w:val="24"/>
        </w:rPr>
      </w:pPr>
      <w:r w:rsidRPr="00C60A13">
        <w:rPr>
          <w:b/>
          <w:szCs w:val="24"/>
        </w:rPr>
        <w:lastRenderedPageBreak/>
        <w:t>Attributes: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All HTML elements can have </w:t>
      </w:r>
      <w:r w:rsidRPr="00C60A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ttributes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itle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provides additional "tool-tip" information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proofErr w:type="spellStart"/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href</w:t>
      </w:r>
      <w:proofErr w:type="spellEnd"/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provides address information for links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width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nd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height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s provide size information for images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alt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provides text for screen readers</w:t>
      </w:r>
    </w:p>
    <w:p w:rsidR="00DD6EF0" w:rsidRP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At W3Schools we always use </w:t>
      </w:r>
      <w:r w:rsidRPr="00C60A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wercase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names</w:t>
      </w:r>
    </w:p>
    <w:p w:rsidR="00DD6EF0" w:rsidRDefault="00DD6EF0" w:rsidP="00525A77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At W3Schools we always </w:t>
      </w:r>
      <w:r w:rsidRPr="00C60A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ote</w:t>
      </w:r>
      <w:r w:rsidRPr="00DD6EF0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values</w:t>
      </w:r>
    </w:p>
    <w:p w:rsidR="00C60A13" w:rsidRPr="00DD6EF0" w:rsidRDefault="00C60A13" w:rsidP="00C60A13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D6EF0" w:rsidRPr="00C60A13" w:rsidRDefault="00D373C5" w:rsidP="00C60A13">
      <w:pPr>
        <w:pStyle w:val="Normal1"/>
        <w:tabs>
          <w:tab w:val="left" w:pos="1410"/>
        </w:tabs>
        <w:rPr>
          <w:b/>
          <w:szCs w:val="24"/>
        </w:rPr>
      </w:pPr>
      <w:r w:rsidRPr="00C60A13">
        <w:rPr>
          <w:b/>
          <w:szCs w:val="24"/>
        </w:rPr>
        <w:t>Styles:</w:t>
      </w:r>
    </w:p>
    <w:p w:rsidR="00D373C5" w:rsidRP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 th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style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for styling HTML elements</w:t>
      </w:r>
    </w:p>
    <w:p w:rsidR="00D373C5" w:rsidRP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background-color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for background color</w:t>
      </w:r>
    </w:p>
    <w:p w:rsidR="00D373C5" w:rsidRP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color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for text colors</w:t>
      </w:r>
    </w:p>
    <w:p w:rsidR="00D373C5" w:rsidRP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ont-family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for text fonts</w:t>
      </w:r>
    </w:p>
    <w:p w:rsidR="00D373C5" w:rsidRP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ont-size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for text sizes</w:t>
      </w:r>
    </w:p>
    <w:p w:rsidR="00D373C5" w:rsidRDefault="00D373C5" w:rsidP="00525A77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Use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ext-align</w:t>
      </w:r>
      <w:r w:rsidRPr="00D373C5">
        <w:rPr>
          <w:rFonts w:ascii="Times New Roman" w:eastAsia="Times New Roman" w:hAnsi="Times New Roman" w:cs="Times New Roman"/>
          <w:color w:val="000000"/>
          <w:sz w:val="24"/>
          <w:szCs w:val="24"/>
        </w:rPr>
        <w:t> for text alignment</w:t>
      </w:r>
    </w:p>
    <w:p w:rsidR="00C60A13" w:rsidRPr="00D373C5" w:rsidRDefault="00C60A13" w:rsidP="00C60A13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37D18" w:rsidRPr="00F37D18" w:rsidRDefault="00F37D18" w:rsidP="00C60A1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37D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rmatting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lements were designed to display special types of text: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b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Bold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strong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Important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i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Italic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em</w:t>
      </w:r>
      <w:proofErr w:type="spellEnd"/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Emphasized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mark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Marked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small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Small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del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Deleted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ins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Inserted text</w:t>
      </w:r>
    </w:p>
    <w:p w:rsidR="00F37D18" w:rsidRP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sub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Subscript text</w:t>
      </w:r>
    </w:p>
    <w:p w:rsidR="00F37D18" w:rsidRDefault="00F37D18" w:rsidP="00525A77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sup&gt;</w:t>
      </w:r>
      <w:r w:rsidRPr="00F37D18">
        <w:rPr>
          <w:rFonts w:ascii="Times New Roman" w:eastAsia="Times New Roman" w:hAnsi="Times New Roman" w:cs="Times New Roman"/>
          <w:color w:val="000000"/>
          <w:sz w:val="24"/>
          <w:szCs w:val="24"/>
        </w:rPr>
        <w:t> - Superscript text</w:t>
      </w:r>
    </w:p>
    <w:p w:rsidR="00C60A13" w:rsidRPr="00F37D18" w:rsidRDefault="00C60A13" w:rsidP="00C60A13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37D18" w:rsidRPr="00C60A13" w:rsidRDefault="00C60A13" w:rsidP="00C60A13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Cs/>
          <w:i w:val="0"/>
          <w:sz w:val="24"/>
          <w:szCs w:val="24"/>
        </w:rPr>
      </w:pPr>
      <w:r w:rsidRPr="00C60A13">
        <w:rPr>
          <w:rFonts w:ascii="Times New Roman" w:hAnsi="Times New Roman" w:cs="Times New Roman"/>
          <w:bCs/>
          <w:i w:val="0"/>
          <w:sz w:val="24"/>
          <w:szCs w:val="24"/>
        </w:rPr>
        <w:t>CSS Styles: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style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for inline styling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style&gt;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element to define internal CS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link&gt;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element to refer to an external CSS file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head&gt;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element to store &lt;style&gt; and &lt;link&gt; element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color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text color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ont-family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text font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ont-size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text size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border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borders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padding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space inside the border</w:t>
      </w:r>
    </w:p>
    <w:p w:rsidR="00C60A13" w:rsidRPr="00C60A13" w:rsidRDefault="00C60A13" w:rsidP="00525A7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A1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margin</w:t>
      </w:r>
      <w:r w:rsidRPr="00C60A13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for space outside the border</w:t>
      </w:r>
    </w:p>
    <w:p w:rsidR="00C60A13" w:rsidRPr="00C60A13" w:rsidRDefault="00C60A13" w:rsidP="00C60A13">
      <w:pPr>
        <w:pStyle w:val="Normal1"/>
      </w:pPr>
    </w:p>
    <w:p w:rsidR="000C5F98" w:rsidRPr="000C5F98" w:rsidRDefault="000C5F98" w:rsidP="000C5F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TML Links:</w:t>
      </w:r>
    </w:p>
    <w:p w:rsidR="000C5F98" w:rsidRPr="000C5F98" w:rsidRDefault="000C5F98" w:rsidP="000C5F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r w:rsidRPr="000C5F98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arget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can have one of the following values:</w:t>
      </w:r>
    </w:p>
    <w:p w:rsidR="000C5F98" w:rsidRPr="000C5F98" w:rsidRDefault="000C5F98" w:rsidP="00525A77">
      <w:pPr>
        <w:numPr>
          <w:ilvl w:val="0"/>
          <w:numId w:val="1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_blank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- Opens the linked document in a </w:t>
      </w: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ew window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</w:t>
      </w: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ab</w:t>
      </w:r>
    </w:p>
    <w:p w:rsidR="000C5F98" w:rsidRPr="000C5F98" w:rsidRDefault="000C5F98" w:rsidP="00525A77">
      <w:pPr>
        <w:numPr>
          <w:ilvl w:val="0"/>
          <w:numId w:val="1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_self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- Opens the linked document in the </w:t>
      </w: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ame window/tab as it was clicked 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>(this is default)</w:t>
      </w:r>
    </w:p>
    <w:p w:rsidR="000C5F98" w:rsidRPr="000C5F98" w:rsidRDefault="000C5F98" w:rsidP="00525A77">
      <w:pPr>
        <w:numPr>
          <w:ilvl w:val="0"/>
          <w:numId w:val="1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lastRenderedPageBreak/>
        <w:t>_parent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- Opens the linked document in the </w:t>
      </w: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rent frame</w:t>
      </w:r>
    </w:p>
    <w:p w:rsidR="000C5F98" w:rsidRPr="000C5F98" w:rsidRDefault="000C5F98" w:rsidP="00525A77">
      <w:pPr>
        <w:numPr>
          <w:ilvl w:val="0"/>
          <w:numId w:val="1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C5F98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_top</w:t>
      </w:r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> - Opens the linked document i</w:t>
      </w:r>
      <w:r w:rsidRPr="000C5F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 the full body of the window</w:t>
      </w:r>
    </w:p>
    <w:p w:rsidR="000C5F98" w:rsidRPr="000C5F98" w:rsidRDefault="000C5F98" w:rsidP="00525A77">
      <w:pPr>
        <w:numPr>
          <w:ilvl w:val="0"/>
          <w:numId w:val="1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0C5F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ramename</w:t>
      </w:r>
      <w:proofErr w:type="spellEnd"/>
      <w:r w:rsidRPr="000C5F98">
        <w:rPr>
          <w:rFonts w:ascii="Times New Roman" w:eastAsia="Times New Roman" w:hAnsi="Times New Roman" w:cs="Times New Roman"/>
          <w:color w:val="000000"/>
          <w:sz w:val="24"/>
          <w:szCs w:val="24"/>
        </w:rPr>
        <w:t> - Opens the linked document in a named frame</w:t>
      </w:r>
    </w:p>
    <w:p w:rsidR="00F37D18" w:rsidRDefault="00F37D18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="005E6604" w:rsidRPr="005E6604" w:rsidRDefault="005E6604" w:rsidP="005E6604">
      <w:pPr>
        <w:pStyle w:val="Normal1"/>
      </w:pPr>
      <w:r w:rsidRPr="000C5F98">
        <w:rPr>
          <w:b/>
          <w:szCs w:val="24"/>
        </w:rPr>
        <w:t>HTML</w:t>
      </w:r>
      <w:r>
        <w:rPr>
          <w:b/>
          <w:szCs w:val="24"/>
        </w:rPr>
        <w:t xml:space="preserve"> Images:</w:t>
      </w:r>
    </w:p>
    <w:p w:rsidR="005E6604" w:rsidRPr="005E6604" w:rsidRDefault="005E6604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img</w:t>
      </w:r>
      <w:proofErr w:type="spellEnd"/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element to define an image</w:t>
      </w:r>
    </w:p>
    <w:p w:rsidR="005E6604" w:rsidRPr="005E6604" w:rsidRDefault="005E6604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proofErr w:type="spellStart"/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src</w:t>
      </w:r>
      <w:proofErr w:type="spellEnd"/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to define the URL of the image</w:t>
      </w:r>
    </w:p>
    <w:p w:rsidR="005E6604" w:rsidRPr="005E6604" w:rsidRDefault="005E6604" w:rsidP="00525A77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alt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 to define an alternate text for an image, if it cannot be displayed</w:t>
      </w:r>
    </w:p>
    <w:p w:rsidR="005E6604" w:rsidRPr="005E6604" w:rsidRDefault="005E6604" w:rsidP="00525A77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width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and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height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attributes to define the size of the image</w:t>
      </w:r>
    </w:p>
    <w:p w:rsidR="005E6604" w:rsidRPr="005E6604" w:rsidRDefault="005E6604" w:rsidP="00525A77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se 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5E660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CSS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width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and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height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ies to define the size of the image (</w:t>
      </w:r>
      <w:r w:rsidRPr="005E660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ternatively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5E6604" w:rsidRDefault="005E6604" w:rsidP="00525A77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5E6604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loat</w:t>
      </w:r>
      <w:r w:rsidRPr="005E6604">
        <w:rPr>
          <w:rFonts w:ascii="Times New Roman" w:eastAsia="Times New Roman" w:hAnsi="Times New Roman" w:cs="Times New Roman"/>
          <w:color w:val="000000"/>
          <w:sz w:val="24"/>
          <w:szCs w:val="24"/>
        </w:rPr>
        <w:t> property to let the image float</w:t>
      </w:r>
    </w:p>
    <w:p w:rsidR="00200A1E" w:rsidRPr="005E6604" w:rsidRDefault="00200A1E" w:rsidP="00200A1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00A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TML Table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HTML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table&gt;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element to define a table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HTML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r</w:t>
      </w:r>
      <w:proofErr w:type="spellEnd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element to define a table row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HTML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td&gt;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element to define a table data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HTML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h</w:t>
      </w:r>
      <w:proofErr w:type="spellEnd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element to define a table heading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HTML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caption&gt;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element to define a table caption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CSS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border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property to define a border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CSS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border-collapse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property to collapse cell borders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CSS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padding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property to add padding to cells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CSS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ext-align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property to align cell text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 CSS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border-spacing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property to set the spacing between cells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 </w:t>
      </w:r>
      <w:proofErr w:type="spellStart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colspan</w:t>
      </w:r>
      <w:proofErr w:type="spellEnd"/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attribute to make a cell span many columns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 </w:t>
      </w:r>
      <w:proofErr w:type="spellStart"/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rowspan</w:t>
      </w:r>
      <w:proofErr w:type="spellEnd"/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attribute to make a cell span many rows</w:t>
      </w:r>
    </w:p>
    <w:p w:rsidR="00200A1E" w:rsidRPr="00200A1E" w:rsidRDefault="00200A1E" w:rsidP="00525A77">
      <w:pPr>
        <w:numPr>
          <w:ilvl w:val="0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Use the </w:t>
      </w:r>
      <w:r w:rsidRPr="00200A1E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id</w:t>
      </w:r>
      <w:r w:rsidRPr="00200A1E">
        <w:rPr>
          <w:rFonts w:ascii="Times New Roman" w:eastAsia="Times New Roman" w:hAnsi="Times New Roman" w:cs="Times New Roman"/>
          <w:color w:val="000000"/>
          <w:sz w:val="23"/>
          <w:szCs w:val="23"/>
        </w:rPr>
        <w:t> attribute to uniquely define one table</w:t>
      </w:r>
    </w:p>
    <w:p w:rsidR="005E6604" w:rsidRDefault="005E6604" w:rsidP="005E6604">
      <w:pPr>
        <w:pStyle w:val="Normal1"/>
      </w:pPr>
    </w:p>
    <w:p w:rsidR="00C60423" w:rsidRPr="00C60423" w:rsidRDefault="00C60423" w:rsidP="00C60423">
      <w:pPr>
        <w:pStyle w:val="Normal1"/>
        <w:rPr>
          <w:b/>
          <w:szCs w:val="24"/>
        </w:rPr>
      </w:pPr>
      <w:r w:rsidRPr="00C60423">
        <w:rPr>
          <w:b/>
          <w:szCs w:val="24"/>
        </w:rPr>
        <w:t>HTML Lists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ul</w:t>
      </w:r>
      <w:proofErr w:type="spellEnd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fine an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ordered list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list-style-type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property to define the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st item marker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ol</w:t>
      </w:r>
      <w:proofErr w:type="spellEnd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fine an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rdered list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type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attribute to define the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umbering type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li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fine a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st item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dl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fine a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scription list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dt</w:t>
      </w:r>
      <w:proofErr w:type="spellEnd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fine the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scription term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HTML </w:t>
      </w:r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lt;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dd</w:t>
      </w:r>
      <w:proofErr w:type="spellEnd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&gt;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element to describe the term in a </w:t>
      </w:r>
      <w:r w:rsidRPr="00C604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scription</w:t>
      </w: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st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Lists can be nested inside lists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List items can contain other HTML elements</w:t>
      </w:r>
    </w:p>
    <w:p w:rsidR="00C60423" w:rsidRPr="00C60423" w:rsidRDefault="00C60423" w:rsidP="00525A77">
      <w:pPr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Use the CSS property 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float:left</w:t>
      </w:r>
      <w:proofErr w:type="spellEnd"/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 or </w:t>
      </w:r>
      <w:proofErr w:type="spellStart"/>
      <w:r w:rsidRPr="00C60423">
        <w:rPr>
          <w:rFonts w:ascii="Times New Roman" w:eastAsia="Times New Roman" w:hAnsi="Times New Roman" w:cs="Times New Roman"/>
          <w:color w:val="DC143C"/>
          <w:sz w:val="24"/>
          <w:szCs w:val="24"/>
          <w:shd w:val="clear" w:color="auto" w:fill="F1F1F1"/>
        </w:rPr>
        <w:t>display:inline</w:t>
      </w:r>
      <w:proofErr w:type="spellEnd"/>
      <w:r w:rsidRPr="00C60423">
        <w:rPr>
          <w:rFonts w:ascii="Times New Roman" w:eastAsia="Times New Roman" w:hAnsi="Times New Roman" w:cs="Times New Roman"/>
          <w:color w:val="000000"/>
          <w:sz w:val="24"/>
          <w:szCs w:val="24"/>
        </w:rPr>
        <w:t> to display a list horizontally</w:t>
      </w:r>
    </w:p>
    <w:p w:rsidR="00C60423" w:rsidRPr="005E6604" w:rsidRDefault="00C60423" w:rsidP="005E6604">
      <w:pPr>
        <w:pStyle w:val="Normal1"/>
      </w:pPr>
    </w:p>
    <w:p w:rsidR="00981BA1" w:rsidRPr="00981BA1" w:rsidRDefault="00981BA1" w:rsidP="00981BA1">
      <w:pPr>
        <w:pStyle w:val="Heading2"/>
        <w:spacing w:before="0" w:after="0"/>
        <w:rPr>
          <w:rFonts w:ascii="Times New Roman" w:hAnsi="Times New Roman" w:cs="Times New Roman"/>
          <w:b w:val="0"/>
          <w:bCs/>
          <w:i w:val="0"/>
          <w:sz w:val="24"/>
          <w:szCs w:val="24"/>
        </w:rPr>
      </w:pPr>
      <w:r w:rsidRPr="00981BA1">
        <w:rPr>
          <w:rFonts w:ascii="Times New Roman" w:hAnsi="Times New Roman" w:cs="Times New Roman"/>
          <w:bCs/>
          <w:i w:val="0"/>
          <w:sz w:val="24"/>
          <w:szCs w:val="24"/>
        </w:rPr>
        <w:t>HTML head</w:t>
      </w:r>
      <w:r w:rsidRPr="00981BA1">
        <w:rPr>
          <w:rFonts w:ascii="Times New Roman" w:hAnsi="Times New Roman" w:cs="Times New Roman"/>
          <w:b w:val="0"/>
          <w:bCs/>
          <w:i w:val="0"/>
          <w:sz w:val="24"/>
          <w:szCs w:val="24"/>
        </w:rPr>
        <w:t xml:space="preserve"> Elements</w:t>
      </w:r>
    </w:p>
    <w:tbl>
      <w:tblPr>
        <w:tblW w:w="948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4"/>
        <w:gridCol w:w="7595"/>
      </w:tblGrid>
      <w:tr w:rsidR="00981BA1" w:rsidRPr="00981BA1" w:rsidTr="00981BA1">
        <w:tc>
          <w:tcPr>
            <w:tcW w:w="189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Tag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scription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18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head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information about the document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19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title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the title of a document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20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base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a default address or a default target for all links on a page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21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link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the relationship between a document and an external resource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22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meta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metadata about an HTML document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23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script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a client-side script</w:t>
            </w:r>
          </w:p>
        </w:tc>
      </w:tr>
      <w:tr w:rsidR="00981BA1" w:rsidRPr="00981BA1" w:rsidTr="00981BA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981BA1" w:rsidRPr="00981BA1" w:rsidRDefault="00143222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hyperlink r:id="rId224" w:history="1"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lt;</w:t>
              </w:r>
              <w:proofErr w:type="gramStart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style</w:t>
              </w:r>
              <w:proofErr w:type="gramEnd"/>
              <w:r w:rsidR="00981BA1" w:rsidRPr="00981BA1">
                <w:rPr>
                  <w:rStyle w:val="Hyperlink"/>
                  <w:rFonts w:ascii="Times New Roman" w:hAnsi="Times New Roman" w:cs="Times New Roman"/>
                  <w:b w:val="0"/>
                  <w:bCs/>
                  <w:i w:val="0"/>
                  <w:sz w:val="24"/>
                  <w:szCs w:val="24"/>
                </w:rPr>
                <w:t>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81BA1" w:rsidRPr="00981BA1" w:rsidRDefault="00981BA1" w:rsidP="00981BA1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981BA1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fines style information for a document</w:t>
            </w:r>
          </w:p>
        </w:tc>
      </w:tr>
    </w:tbl>
    <w:p w:rsidR="00391EC9" w:rsidRPr="00391EC9" w:rsidRDefault="00391EC9" w:rsidP="00391EC9">
      <w:pPr>
        <w:pStyle w:val="Heading2"/>
        <w:spacing w:before="0" w:after="0"/>
        <w:rPr>
          <w:rFonts w:ascii="Times New Roman" w:hAnsi="Times New Roman" w:cs="Times New Roman"/>
          <w:b w:val="0"/>
          <w:bCs/>
          <w:i w:val="0"/>
          <w:sz w:val="24"/>
          <w:szCs w:val="24"/>
        </w:rPr>
      </w:pPr>
      <w:r w:rsidRPr="00391EC9">
        <w:rPr>
          <w:rFonts w:ascii="Times New Roman" w:hAnsi="Times New Roman" w:cs="Times New Roman"/>
          <w:b w:val="0"/>
          <w:bCs/>
          <w:i w:val="0"/>
          <w:sz w:val="24"/>
          <w:szCs w:val="24"/>
        </w:rPr>
        <w:t xml:space="preserve">Some Other Useful </w:t>
      </w:r>
      <w:r w:rsidRPr="00391EC9">
        <w:rPr>
          <w:rFonts w:ascii="Times New Roman" w:hAnsi="Times New Roman" w:cs="Times New Roman"/>
          <w:bCs/>
          <w:i w:val="0"/>
          <w:sz w:val="24"/>
          <w:szCs w:val="24"/>
        </w:rPr>
        <w:t>HTML Character Entities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8"/>
        <w:gridCol w:w="4283"/>
        <w:gridCol w:w="1734"/>
        <w:gridCol w:w="1988"/>
      </w:tblGrid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Resul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Entity Nam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Entity Number</w:t>
            </w:r>
          </w:p>
        </w:tc>
      </w:tr>
      <w:tr w:rsidR="00391EC9" w:rsidRPr="00391EC9" w:rsidTr="00391EC9">
        <w:trPr>
          <w:trHeight w:val="435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non-breaking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spac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nbsp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60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l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less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th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lt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60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greater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th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gt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62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ampersand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amp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38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double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quotation mark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quot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34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'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single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quotation mark (apostrophe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apos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39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¢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cent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cen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62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£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pound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pound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63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¥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yen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yen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65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€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euro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euro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8364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©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copyright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copy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69;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®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proofErr w:type="gram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registered</w:t>
            </w:r>
            <w:proofErr w:type="gram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 xml:space="preserve"> trademark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</w:t>
            </w:r>
            <w:proofErr w:type="spellStart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reg</w:t>
            </w:r>
            <w:proofErr w:type="spellEnd"/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</w:pPr>
            <w:r w:rsidRPr="00391EC9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</w:rPr>
              <w:t>&amp;#174;</w:t>
            </w:r>
          </w:p>
        </w:tc>
      </w:tr>
    </w:tbl>
    <w:p w:rsidR="00981BA1" w:rsidRPr="00981BA1" w:rsidRDefault="00981BA1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bCs/>
          <w:i w:val="0"/>
          <w:sz w:val="24"/>
          <w:szCs w:val="24"/>
        </w:rPr>
      </w:pPr>
    </w:p>
    <w:p w:rsidR="00391EC9" w:rsidRPr="00391EC9" w:rsidRDefault="00391EC9" w:rsidP="00391EC9">
      <w:pPr>
        <w:pStyle w:val="Normal1"/>
      </w:pPr>
      <w:r w:rsidRPr="00391EC9">
        <w:t xml:space="preserve">Combining </w:t>
      </w:r>
      <w:r w:rsidRPr="00391EC9">
        <w:rPr>
          <w:b/>
        </w:rPr>
        <w:t>Diacritical Marks</w:t>
      </w:r>
    </w:p>
    <w:p w:rsidR="00391EC9" w:rsidRPr="00391EC9" w:rsidRDefault="00391EC9" w:rsidP="00391EC9">
      <w:pPr>
        <w:pStyle w:val="Normal1"/>
      </w:pPr>
      <w:r w:rsidRPr="00391EC9">
        <w:t>A diacritical mark is a "glyph" added to a letter.</w:t>
      </w:r>
    </w:p>
    <w:p w:rsidR="00391EC9" w:rsidRPr="00391EC9" w:rsidRDefault="00391EC9" w:rsidP="00391EC9">
      <w:pPr>
        <w:pStyle w:val="Normal1"/>
      </w:pPr>
      <w:r w:rsidRPr="00391EC9">
        <w:t xml:space="preserve">Some diacritical marks, like grave </w:t>
      </w:r>
      <w:proofErr w:type="gramStart"/>
      <w:r w:rsidRPr="00391EC9">
        <w:t>(  ̀</w:t>
      </w:r>
      <w:proofErr w:type="gramEnd"/>
      <w:r w:rsidRPr="00391EC9">
        <w:t>) and acute (  ́) are called accents.</w:t>
      </w:r>
    </w:p>
    <w:p w:rsidR="00391EC9" w:rsidRPr="00391EC9" w:rsidRDefault="00391EC9" w:rsidP="00391EC9">
      <w:pPr>
        <w:pStyle w:val="Normal1"/>
      </w:pPr>
      <w:r w:rsidRPr="00391EC9">
        <w:t>Here are some examples: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2"/>
        <w:gridCol w:w="2692"/>
        <w:gridCol w:w="2638"/>
        <w:gridCol w:w="1861"/>
      </w:tblGrid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Mark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Construc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Result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 ̀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&amp;#768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̀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lastRenderedPageBreak/>
              <w:t> ́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&amp;#769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́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̂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&amp;#770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̂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 ̃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&amp;#771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ã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 ̀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&amp;#768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̀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 ́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&amp;#769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́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̂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&amp;#770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̂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 ̃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&amp;#771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Õ</w:t>
            </w:r>
          </w:p>
        </w:tc>
      </w:tr>
    </w:tbl>
    <w:p w:rsidR="00391EC9" w:rsidRPr="00391EC9" w:rsidRDefault="00391EC9" w:rsidP="00391EC9">
      <w:pPr>
        <w:pStyle w:val="Normal1"/>
      </w:pPr>
      <w:r w:rsidRPr="00391EC9">
        <w:t xml:space="preserve">Some </w:t>
      </w:r>
      <w:r w:rsidRPr="00391EC9">
        <w:rPr>
          <w:b/>
        </w:rPr>
        <w:t xml:space="preserve">Mathematical Symbols </w:t>
      </w:r>
      <w:r w:rsidRPr="00391EC9">
        <w:t>Supported by HTML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"/>
        <w:gridCol w:w="1269"/>
        <w:gridCol w:w="1371"/>
        <w:gridCol w:w="5563"/>
      </w:tblGrid>
      <w:tr w:rsidR="00391EC9" w:rsidRPr="00391EC9" w:rsidTr="00391EC9">
        <w:tc>
          <w:tcPr>
            <w:tcW w:w="96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Char</w:t>
            </w:r>
          </w:p>
        </w:tc>
        <w:tc>
          <w:tcPr>
            <w:tcW w:w="1269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Number</w:t>
            </w:r>
          </w:p>
        </w:tc>
        <w:tc>
          <w:tcPr>
            <w:tcW w:w="137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Ent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Descriptio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∀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04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forall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FOR ALL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∂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06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par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PARTIAL DIFFERENTIAL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∃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07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exis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THERE EXISTS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∅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09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empty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EMPTY SETS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∇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11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nabla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NABLA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∈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12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isin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ELEMENT OF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∉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13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notin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NOT AN ELEMENT OF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rPr>
                <w:rFonts w:ascii="Cambria Math" w:hAnsi="Cambria Math" w:cs="Cambria Math"/>
              </w:rPr>
              <w:t>∋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15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ni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CONTAINS AS MEMBER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∏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19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prod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N-ARY PRODUCT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∑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721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sum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N-ARY SUMMATION</w:t>
            </w:r>
          </w:p>
        </w:tc>
      </w:tr>
    </w:tbl>
    <w:p w:rsidR="00981BA1" w:rsidRDefault="00981BA1" w:rsidP="00981BA1">
      <w:pPr>
        <w:pStyle w:val="Normal1"/>
      </w:pPr>
    </w:p>
    <w:p w:rsidR="00391EC9" w:rsidRPr="00391EC9" w:rsidRDefault="00391EC9" w:rsidP="00391EC9">
      <w:pPr>
        <w:pStyle w:val="Normal1"/>
      </w:pPr>
      <w:r w:rsidRPr="00391EC9">
        <w:t xml:space="preserve">Some </w:t>
      </w:r>
      <w:r w:rsidRPr="00391EC9">
        <w:rPr>
          <w:b/>
        </w:rPr>
        <w:t>Greek Letters Supported by HTML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"/>
        <w:gridCol w:w="1251"/>
        <w:gridCol w:w="1389"/>
        <w:gridCol w:w="5563"/>
      </w:tblGrid>
      <w:tr w:rsidR="00391EC9" w:rsidRPr="00391EC9" w:rsidTr="00391EC9">
        <w:tc>
          <w:tcPr>
            <w:tcW w:w="96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Char</w:t>
            </w:r>
          </w:p>
        </w:tc>
        <w:tc>
          <w:tcPr>
            <w:tcW w:w="125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Number</w:t>
            </w:r>
          </w:p>
        </w:tc>
        <w:tc>
          <w:tcPr>
            <w:tcW w:w="1389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Ent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Descriptio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Α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3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Alpha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ALPHA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Β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4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Beta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BETA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Γ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5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Gamma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GAMMA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Δ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6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Delta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DELTA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lastRenderedPageBreak/>
              <w:t>Ε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7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Epsilon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EPSILO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Ζ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18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Zeta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GREEK CAPITAL LETTER ZETA</w:t>
            </w:r>
          </w:p>
        </w:tc>
      </w:tr>
    </w:tbl>
    <w:p w:rsidR="00391EC9" w:rsidRPr="00391EC9" w:rsidRDefault="00143222" w:rsidP="00391EC9">
      <w:pPr>
        <w:pStyle w:val="Normal1"/>
      </w:pPr>
      <w:hyperlink r:id="rId225" w:history="1">
        <w:r w:rsidR="00391EC9" w:rsidRPr="00391EC9">
          <w:rPr>
            <w:rStyle w:val="Hyperlink"/>
          </w:rPr>
          <w:t>Full Greek Reference</w:t>
        </w:r>
      </w:hyperlink>
    </w:p>
    <w:p w:rsidR="00391EC9" w:rsidRPr="00391EC9" w:rsidRDefault="00143222" w:rsidP="00391EC9">
      <w:pPr>
        <w:pStyle w:val="Normal1"/>
      </w:pPr>
      <w:r>
        <w:pict>
          <v:rect id="_x0000_i1025" style="width:0;height:0" o:hralign="center" o:hrstd="t" o:hrnoshade="t" o:hr="t" fillcolor="black" stroked="f"/>
        </w:pict>
      </w:r>
    </w:p>
    <w:p w:rsidR="00391EC9" w:rsidRPr="00391EC9" w:rsidRDefault="00391EC9" w:rsidP="00391EC9">
      <w:pPr>
        <w:pStyle w:val="Normal1"/>
      </w:pPr>
      <w:r w:rsidRPr="00391EC9">
        <w:t xml:space="preserve">Some </w:t>
      </w:r>
      <w:r w:rsidRPr="00391EC9">
        <w:rPr>
          <w:b/>
        </w:rPr>
        <w:t>Other Entities Supported by HTML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"/>
        <w:gridCol w:w="1269"/>
        <w:gridCol w:w="1371"/>
        <w:gridCol w:w="5563"/>
      </w:tblGrid>
      <w:tr w:rsidR="00391EC9" w:rsidRPr="00391EC9" w:rsidTr="00391EC9">
        <w:tc>
          <w:tcPr>
            <w:tcW w:w="96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Char</w:t>
            </w:r>
          </w:p>
        </w:tc>
        <w:tc>
          <w:tcPr>
            <w:tcW w:w="1269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Number</w:t>
            </w:r>
          </w:p>
        </w:tc>
        <w:tc>
          <w:tcPr>
            <w:tcW w:w="137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Ent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  <w:rPr>
                <w:b/>
                <w:bCs/>
              </w:rPr>
            </w:pPr>
            <w:r w:rsidRPr="00391EC9">
              <w:rPr>
                <w:b/>
                <w:bCs/>
              </w:rPr>
              <w:t>Descriptio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©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169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copy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COPYRIGHT SIG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®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174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reg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REGISTERED SIG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€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364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euro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EURO SIGN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™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482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trade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TRADEMARK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←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592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larr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LEFTWARDS ARROW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↑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593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uarr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UPWARDS ARROW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→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594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rarr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RIGHTWARDS ARROW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↓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8595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darr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DOWNWARDS ARROW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824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spades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BLACK SPADE SUIT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♣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827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clubs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BLACK CLUB SUIT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♥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829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hearts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BLACK HEART SUIT</w:t>
            </w:r>
          </w:p>
        </w:tc>
      </w:tr>
      <w:tr w:rsidR="00391EC9" w:rsidRPr="00391EC9" w:rsidTr="00391EC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♦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#9830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&amp;</w:t>
            </w:r>
            <w:proofErr w:type="spellStart"/>
            <w:r w:rsidRPr="00391EC9">
              <w:t>diams</w:t>
            </w:r>
            <w:proofErr w:type="spellEnd"/>
            <w:r w:rsidRPr="00391EC9">
              <w:t>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91EC9" w:rsidRPr="00391EC9" w:rsidRDefault="00391EC9" w:rsidP="00391EC9">
            <w:pPr>
              <w:pStyle w:val="Normal1"/>
            </w:pPr>
            <w:r w:rsidRPr="00391EC9">
              <w:t>BLACK DIAMOND SUIT</w:t>
            </w:r>
          </w:p>
        </w:tc>
      </w:tr>
    </w:tbl>
    <w:p w:rsidR="00391EC9" w:rsidRPr="00981BA1" w:rsidRDefault="00391EC9" w:rsidP="00981BA1">
      <w:pPr>
        <w:pStyle w:val="Normal1"/>
      </w:pPr>
    </w:p>
    <w:p w:rsidR="00894073" w:rsidRPr="00894073" w:rsidRDefault="00894073" w:rsidP="00894073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  <w:r w:rsidRPr="00894073">
        <w:rPr>
          <w:color w:val="000000"/>
          <w:sz w:val="23"/>
          <w:szCs w:val="23"/>
        </w:rPr>
        <w:t>A web address like </w:t>
      </w:r>
      <w:hyperlink r:id="rId226" w:tgtFrame="_blank" w:history="1">
        <w:r w:rsidRPr="00894073">
          <w:rPr>
            <w:rStyle w:val="Hyperlink"/>
            <w:sz w:val="23"/>
            <w:szCs w:val="23"/>
          </w:rPr>
          <w:t>https://www.w3schools.com/html/default.asp</w:t>
        </w:r>
      </w:hyperlink>
      <w:r w:rsidRPr="00894073">
        <w:rPr>
          <w:color w:val="000000"/>
          <w:sz w:val="23"/>
          <w:szCs w:val="23"/>
        </w:rPr>
        <w:t> follows these syntax rules:</w:t>
      </w:r>
    </w:p>
    <w:p w:rsidR="00894073" w:rsidRPr="00894073" w:rsidRDefault="00894073" w:rsidP="00894073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color w:val="000000"/>
          <w:sz w:val="23"/>
          <w:szCs w:val="23"/>
        </w:rPr>
        <w:t>scheme://prefix.domain:port/path/filename</w:t>
      </w:r>
    </w:p>
    <w:p w:rsidR="00894073" w:rsidRPr="00894073" w:rsidRDefault="00894073" w:rsidP="00894073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  <w:r w:rsidRPr="00894073">
        <w:rPr>
          <w:color w:val="000000"/>
          <w:sz w:val="23"/>
          <w:szCs w:val="23"/>
        </w:rPr>
        <w:t>Explanation: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scheme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the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type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of Internet service (most common is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http or https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)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Style w:val="Strong"/>
          <w:rFonts w:ascii="Times New Roman" w:hAnsi="Times New Roman" w:cs="Times New Roman"/>
          <w:color w:val="000000"/>
          <w:sz w:val="23"/>
          <w:szCs w:val="23"/>
        </w:rPr>
        <w:t>prefix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a domain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prefix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(default for http is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www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)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domain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the Internet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domain name 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(like w3schools.com)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port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the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port number 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at the host (default for http is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80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)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path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a </w:t>
      </w: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path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at the server (If omitted: the root directory of the site)</w:t>
      </w:r>
    </w:p>
    <w:p w:rsidR="00894073" w:rsidRPr="00894073" w:rsidRDefault="00894073" w:rsidP="00525A77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894073">
        <w:rPr>
          <w:rFonts w:ascii="Times New Roman" w:hAnsi="Times New Roman" w:cs="Times New Roman"/>
          <w:b/>
          <w:bCs/>
          <w:color w:val="000000"/>
          <w:sz w:val="23"/>
          <w:szCs w:val="23"/>
        </w:rPr>
        <w:t>filename</w:t>
      </w:r>
      <w:r w:rsidRPr="00894073">
        <w:rPr>
          <w:rFonts w:ascii="Times New Roman" w:hAnsi="Times New Roman" w:cs="Times New Roman"/>
          <w:color w:val="000000"/>
          <w:sz w:val="23"/>
          <w:szCs w:val="23"/>
        </w:rPr>
        <w:t> - defines the name of a document or resource</w:t>
      </w:r>
    </w:p>
    <w:p w:rsidR="00894073" w:rsidRDefault="00894073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="00894073" w:rsidRPr="00894073" w:rsidRDefault="00894073" w:rsidP="00894073">
      <w:pPr>
        <w:pStyle w:val="Normal1"/>
        <w:rPr>
          <w:b/>
        </w:rPr>
      </w:pPr>
      <w:r w:rsidRPr="00894073">
        <w:rPr>
          <w:b/>
        </w:rPr>
        <w:t>ASCII Encoding Examples</w:t>
      </w:r>
    </w:p>
    <w:p w:rsidR="00894073" w:rsidRPr="00894073" w:rsidRDefault="00894073" w:rsidP="00894073">
      <w:pPr>
        <w:pStyle w:val="Normal1"/>
        <w:rPr>
          <w:b/>
        </w:rPr>
      </w:pPr>
      <w:r>
        <w:t xml:space="preserve">Your browser will </w:t>
      </w:r>
      <w:r w:rsidRPr="00894073">
        <w:rPr>
          <w:b/>
        </w:rPr>
        <w:t>encode input, according to the character-set used in your page.</w:t>
      </w:r>
    </w:p>
    <w:p w:rsidR="00894073" w:rsidRDefault="00894073" w:rsidP="00894073">
      <w:pPr>
        <w:pStyle w:val="Normal1"/>
      </w:pPr>
    </w:p>
    <w:p w:rsidR="00894073" w:rsidRDefault="00894073" w:rsidP="00894073">
      <w:pPr>
        <w:pStyle w:val="Normal1"/>
      </w:pPr>
      <w:r>
        <w:t xml:space="preserve">The </w:t>
      </w:r>
      <w:r w:rsidRPr="00894073">
        <w:rPr>
          <w:b/>
        </w:rPr>
        <w:t>default</w:t>
      </w:r>
      <w:r>
        <w:t xml:space="preserve"> character-set in HTML5 is </w:t>
      </w:r>
      <w:r w:rsidRPr="00894073">
        <w:rPr>
          <w:b/>
        </w:rPr>
        <w:t>UTF-8.</w:t>
      </w:r>
    </w:p>
    <w:p w:rsidR="00894073" w:rsidRDefault="00894073" w:rsidP="00894073">
      <w:pPr>
        <w:pStyle w:val="Normal1"/>
      </w:pPr>
    </w:p>
    <w:p w:rsidR="00894073" w:rsidRDefault="00894073" w:rsidP="00894073">
      <w:pPr>
        <w:pStyle w:val="Normal1"/>
      </w:pPr>
      <w:r>
        <w:lastRenderedPageBreak/>
        <w:t>Character</w:t>
      </w:r>
      <w:r>
        <w:tab/>
      </w:r>
      <w:proofErr w:type="gramStart"/>
      <w:r>
        <w:t>From</w:t>
      </w:r>
      <w:proofErr w:type="gramEnd"/>
      <w:r>
        <w:t xml:space="preserve"> Windows-1252</w:t>
      </w:r>
      <w:r>
        <w:tab/>
        <w:t>From UTF-8</w:t>
      </w:r>
    </w:p>
    <w:p w:rsidR="00894073" w:rsidRDefault="00894073" w:rsidP="00894073">
      <w:pPr>
        <w:pStyle w:val="Normal1"/>
      </w:pPr>
      <w:r>
        <w:t>€</w:t>
      </w:r>
      <w:r>
        <w:tab/>
      </w:r>
      <w:r>
        <w:tab/>
      </w:r>
      <w:r>
        <w:tab/>
      </w:r>
      <w:r>
        <w:tab/>
        <w:t>%80</w:t>
      </w:r>
      <w:r>
        <w:tab/>
        <w:t>%E2%82%AC</w:t>
      </w:r>
    </w:p>
    <w:p w:rsidR="00894073" w:rsidRDefault="00894073" w:rsidP="00894073">
      <w:pPr>
        <w:pStyle w:val="Normal1"/>
      </w:pPr>
      <w:r>
        <w:t>£</w:t>
      </w:r>
      <w:r>
        <w:tab/>
      </w:r>
      <w:r>
        <w:tab/>
      </w:r>
      <w:r>
        <w:tab/>
      </w:r>
      <w:r>
        <w:tab/>
        <w:t>%A3</w:t>
      </w:r>
      <w:r>
        <w:tab/>
        <w:t>%C2%A3</w:t>
      </w:r>
    </w:p>
    <w:p w:rsidR="00894073" w:rsidRDefault="00894073" w:rsidP="00894073">
      <w:pPr>
        <w:pStyle w:val="Normal1"/>
      </w:pPr>
      <w:r>
        <w:t>©</w:t>
      </w:r>
      <w:r>
        <w:tab/>
      </w:r>
      <w:r>
        <w:tab/>
      </w:r>
      <w:r>
        <w:tab/>
      </w:r>
      <w:r>
        <w:tab/>
        <w:t>%A9</w:t>
      </w:r>
      <w:r>
        <w:tab/>
        <w:t>%C2%A9</w:t>
      </w:r>
    </w:p>
    <w:p w:rsidR="00894073" w:rsidRDefault="00894073" w:rsidP="00894073">
      <w:pPr>
        <w:pStyle w:val="Normal1"/>
      </w:pPr>
      <w:r>
        <w:t>®</w:t>
      </w:r>
      <w:r>
        <w:tab/>
      </w:r>
      <w:r>
        <w:tab/>
      </w:r>
      <w:r>
        <w:tab/>
      </w:r>
      <w:r>
        <w:tab/>
        <w:t>%AE</w:t>
      </w:r>
      <w:r>
        <w:tab/>
        <w:t>%C2%AE</w:t>
      </w:r>
    </w:p>
    <w:p w:rsidR="00894073" w:rsidRDefault="00894073" w:rsidP="00894073">
      <w:pPr>
        <w:pStyle w:val="Normal1"/>
      </w:pPr>
      <w:r>
        <w:t>À</w:t>
      </w:r>
      <w:r>
        <w:tab/>
      </w:r>
      <w:r>
        <w:tab/>
      </w:r>
      <w:r>
        <w:tab/>
      </w:r>
      <w:r>
        <w:tab/>
        <w:t>%C0</w:t>
      </w:r>
      <w:r>
        <w:tab/>
        <w:t>%C3%80</w:t>
      </w:r>
    </w:p>
    <w:p w:rsidR="00894073" w:rsidRDefault="00894073" w:rsidP="00894073">
      <w:pPr>
        <w:pStyle w:val="Normal1"/>
      </w:pPr>
      <w:r>
        <w:t>Á</w:t>
      </w:r>
      <w:r>
        <w:tab/>
      </w:r>
      <w:r>
        <w:tab/>
      </w:r>
      <w:r>
        <w:tab/>
      </w:r>
      <w:r>
        <w:tab/>
        <w:t>%C1</w:t>
      </w:r>
      <w:r>
        <w:tab/>
        <w:t>%C3%81</w:t>
      </w:r>
    </w:p>
    <w:p w:rsidR="00894073" w:rsidRDefault="00894073" w:rsidP="00894073">
      <w:pPr>
        <w:pStyle w:val="Normal1"/>
      </w:pPr>
      <w:r>
        <w:t>Â</w:t>
      </w:r>
      <w:r>
        <w:tab/>
      </w:r>
      <w:r>
        <w:tab/>
      </w:r>
      <w:r>
        <w:tab/>
      </w:r>
      <w:r>
        <w:tab/>
        <w:t>%C2</w:t>
      </w:r>
      <w:r>
        <w:tab/>
        <w:t>%C3%82</w:t>
      </w:r>
    </w:p>
    <w:p w:rsidR="00894073" w:rsidRDefault="00894073" w:rsidP="00894073">
      <w:pPr>
        <w:pStyle w:val="Normal1"/>
      </w:pPr>
      <w:r>
        <w:t>Ã</w:t>
      </w:r>
      <w:r>
        <w:tab/>
      </w:r>
      <w:r>
        <w:tab/>
      </w:r>
      <w:r>
        <w:tab/>
      </w:r>
      <w:r>
        <w:tab/>
        <w:t>%C3</w:t>
      </w:r>
      <w:r>
        <w:tab/>
        <w:t>%C3%83</w:t>
      </w:r>
    </w:p>
    <w:p w:rsidR="00894073" w:rsidRDefault="00894073" w:rsidP="00894073">
      <w:pPr>
        <w:pStyle w:val="Normal1"/>
      </w:pPr>
      <w:r>
        <w:t>Ä</w:t>
      </w:r>
      <w:r>
        <w:tab/>
      </w:r>
      <w:r>
        <w:tab/>
      </w:r>
      <w:r>
        <w:tab/>
      </w:r>
      <w:r>
        <w:tab/>
        <w:t>%C4</w:t>
      </w:r>
      <w:r>
        <w:tab/>
        <w:t>%C3%84</w:t>
      </w:r>
    </w:p>
    <w:p w:rsidR="00894073" w:rsidRDefault="00894073" w:rsidP="00894073">
      <w:pPr>
        <w:pStyle w:val="Normal1"/>
      </w:pPr>
      <w:r>
        <w:t>Å</w:t>
      </w:r>
      <w:r>
        <w:tab/>
      </w:r>
      <w:r>
        <w:tab/>
      </w:r>
      <w:r>
        <w:tab/>
      </w:r>
      <w:r>
        <w:tab/>
        <w:t>%C5</w:t>
      </w:r>
      <w:r>
        <w:tab/>
        <w:t>%C3%85</w:t>
      </w:r>
    </w:p>
    <w:p w:rsidR="00894073" w:rsidRPr="00894073" w:rsidRDefault="00894073" w:rsidP="00894073">
      <w:pPr>
        <w:pStyle w:val="Normal1"/>
      </w:pPr>
    </w:p>
    <w:p w:rsidR="00AE6944" w:rsidRPr="0078484A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78484A">
        <w:rPr>
          <w:rFonts w:ascii="Times New Roman" w:hAnsi="Times New Roman" w:cs="Times New Roman"/>
          <w:bCs/>
          <w:sz w:val="24"/>
          <w:szCs w:val="24"/>
        </w:rPr>
        <w:t>New Elements in HTML5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6"/>
        <w:gridCol w:w="7797"/>
      </w:tblGrid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20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W3C Recommendation: HTML5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2016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W3C Candidate Recommendation: HTML 5.1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201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W3C Recommendation: HTML5.1 2nd Edition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2017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W3C Recommendation: HTML5.2</w:t>
            </w:r>
          </w:p>
        </w:tc>
      </w:tr>
    </w:tbl>
    <w:p w:rsidR="0078484A" w:rsidRDefault="0078484A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Below is a list of the new HTML5 elements, and a description of what they are used for.</w:t>
      </w:r>
    </w:p>
    <w:p w:rsidR="00AE6944" w:rsidRPr="00AE6944" w:rsidRDefault="00143222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6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Semantic/Structural Elements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20125B">
        <w:rPr>
          <w:b/>
          <w:color w:val="000000"/>
        </w:rPr>
        <w:t>HTML5 offers new elements</w:t>
      </w:r>
      <w:r w:rsidRPr="00AE6944">
        <w:rPr>
          <w:color w:val="000000"/>
        </w:rPr>
        <w:t xml:space="preserve"> for better document structure: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8"/>
        <w:gridCol w:w="7524"/>
      </w:tblGrid>
      <w:tr w:rsidR="00AE6944" w:rsidRPr="00AE6944" w:rsidTr="00AE6944"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articl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n article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asid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content aside from the page cont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i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part of text that might be formatted in a different direction from other tex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detail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dditional details that the user can view or hid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dialog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dialog box or window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caption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caption for a &lt;figure&gt; ele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figur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elf-contained content, like illustrations, diagrams, photos, code listings, etc.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foot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footer for the document or a sec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head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header for the document or a sec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&lt;main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main content of a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mark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marked or highlighted tex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uitem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command/menu item that the user can invoke from a popup menu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met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scalar measurement within a known range (a gauge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v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navigation links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progres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progress of a task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p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what to show in browsers that do not support ruby annotation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t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n explanation/pronunciation of characters (for East Asian typography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ruby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ruby annotation (for East Asian typography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ection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section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ummary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visible heading for a &lt;details&gt; ele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tim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date/tim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br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possible line-break</w:t>
            </w:r>
          </w:p>
        </w:tc>
      </w:tr>
    </w:tbl>
    <w:p w:rsidR="0078484A" w:rsidRPr="0078484A" w:rsidRDefault="00AE6944" w:rsidP="0078484A">
      <w:pPr>
        <w:pStyle w:val="NormalWeb"/>
        <w:spacing w:before="0" w:after="0"/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27" w:history="1">
        <w:r w:rsidRPr="00AE6944">
          <w:rPr>
            <w:rStyle w:val="Hyperlink"/>
          </w:rPr>
          <w:t>HTML5 Semantics</w:t>
        </w:r>
      </w:hyperlink>
      <w:r w:rsidRPr="00AE6944">
        <w:rPr>
          <w:color w:val="000000"/>
        </w:rPr>
        <w:t>.</w:t>
      </w:r>
      <w:r w:rsidR="0078484A" w:rsidRPr="0078484A">
        <w:rPr>
          <w:rFonts w:ascii="Segoe UI" w:hAnsi="Segoe UI" w:cs="Segoe UI"/>
          <w:b/>
          <w:i/>
          <w:sz w:val="48"/>
          <w:szCs w:val="48"/>
        </w:rPr>
        <w:t xml:space="preserve"> </w:t>
      </w:r>
      <w:r w:rsidR="0078484A" w:rsidRPr="0078484A">
        <w:t>Removed Elements in HTML5</w:t>
      </w:r>
    </w:p>
    <w:p w:rsidR="0078484A" w:rsidRPr="0078484A" w:rsidRDefault="0078484A" w:rsidP="0078484A">
      <w:pPr>
        <w:pStyle w:val="NormalWeb"/>
        <w:spacing w:before="0" w:after="0"/>
        <w:rPr>
          <w:color w:val="000000"/>
        </w:rPr>
      </w:pPr>
      <w:r w:rsidRPr="0078484A">
        <w:rPr>
          <w:color w:val="000000"/>
        </w:rPr>
        <w:t xml:space="preserve">The following </w:t>
      </w:r>
      <w:r w:rsidRPr="0078484A">
        <w:rPr>
          <w:b/>
          <w:color w:val="000000"/>
        </w:rPr>
        <w:t>HTML4 elements have been removed in HTML5: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28"/>
        <w:gridCol w:w="4435"/>
      </w:tblGrid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b/>
                <w:bCs/>
                <w:color w:val="000000"/>
              </w:rPr>
            </w:pPr>
            <w:r w:rsidRPr="0078484A">
              <w:rPr>
                <w:b/>
                <w:bCs/>
                <w:color w:val="000000"/>
              </w:rPr>
              <w:t>Removed Ele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b/>
                <w:bCs/>
                <w:color w:val="000000"/>
              </w:rPr>
            </w:pPr>
            <w:r w:rsidRPr="0078484A">
              <w:rPr>
                <w:b/>
                <w:bCs/>
                <w:color w:val="000000"/>
              </w:rPr>
              <w:t>Use Instead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acronym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abbr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applet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object&gt;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basefont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big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center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dir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ul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font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lastRenderedPageBreak/>
              <w:t>&lt;frame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 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frameset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 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noframes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 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strike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, &lt;s&gt;, or &lt;del&gt;</w:t>
            </w:r>
          </w:p>
        </w:tc>
      </w:tr>
      <w:tr w:rsidR="0078484A" w:rsidRPr="0078484A" w:rsidTr="0078484A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&lt;</w:t>
            </w:r>
            <w:proofErr w:type="spellStart"/>
            <w:r w:rsidRPr="0078484A">
              <w:rPr>
                <w:color w:val="000000"/>
              </w:rPr>
              <w:t>tt</w:t>
            </w:r>
            <w:proofErr w:type="spellEnd"/>
            <w:r w:rsidRPr="0078484A">
              <w:rPr>
                <w:color w:val="000000"/>
              </w:rPr>
              <w:t>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8484A" w:rsidRPr="0078484A" w:rsidRDefault="0078484A" w:rsidP="0078484A">
            <w:pPr>
              <w:pStyle w:val="NormalWeb"/>
              <w:shd w:val="clear" w:color="auto" w:fill="FFFFFF"/>
              <w:spacing w:before="0" w:after="0"/>
              <w:rPr>
                <w:color w:val="000000"/>
              </w:rPr>
            </w:pPr>
            <w:r w:rsidRPr="0078484A">
              <w:rPr>
                <w:color w:val="000000"/>
              </w:rPr>
              <w:t>CSS</w:t>
            </w:r>
          </w:p>
        </w:tc>
      </w:tr>
    </w:tbl>
    <w:p w:rsidR="0078484A" w:rsidRDefault="0078484A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AE6944" w:rsidRPr="00AE6944" w:rsidRDefault="00AE6944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Form Element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2"/>
        <w:gridCol w:w="7920"/>
      </w:tblGrid>
      <w:tr w:rsidR="00AE6944" w:rsidRPr="00AE6944" w:rsidTr="00AE6944"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alist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pre-defined options for input control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ygen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key-pair generator field (for forms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output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result of a calculation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all about old and new form elements in</w:t>
      </w:r>
      <w:r w:rsidRPr="00AE6944">
        <w:rPr>
          <w:rStyle w:val="apple-converted-space"/>
          <w:color w:val="000000"/>
        </w:rPr>
        <w:t> </w:t>
      </w:r>
      <w:hyperlink r:id="rId228" w:history="1">
        <w:r w:rsidRPr="00AE6944">
          <w:rPr>
            <w:rStyle w:val="Hyperlink"/>
          </w:rPr>
          <w:t>HTML Form Elements</w:t>
        </w:r>
      </w:hyperlink>
      <w:r w:rsidRPr="00AE6944">
        <w:rPr>
          <w:color w:val="000000"/>
        </w:rPr>
        <w:t>.</w:t>
      </w:r>
    </w:p>
    <w:p w:rsidR="00AE6944" w:rsidRPr="00AE6944" w:rsidRDefault="00143222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7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Input Type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1"/>
        <w:gridCol w:w="6311"/>
      </w:tblGrid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ew Input Typ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ew Input Attribute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or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time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time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local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ail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ber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ge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arch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</w:t>
            </w:r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l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complete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focus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action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enctype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method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novalidate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target</w:t>
            </w:r>
            <w:proofErr w:type="spellEnd"/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ight and width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 and max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ltiple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ttern (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exp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ceholder</w:t>
            </w:r>
          </w:p>
          <w:p w:rsidR="00AE6944" w:rsidRP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uired</w:t>
            </w:r>
          </w:p>
          <w:p w:rsidR="00AE6944" w:rsidRDefault="00AE6944" w:rsidP="00525A77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ep</w:t>
            </w:r>
          </w:p>
          <w:p w:rsidR="0020125B" w:rsidRDefault="0020125B" w:rsidP="0020125B">
            <w:pPr>
              <w:spacing w:after="0" w:line="240" w:lineRule="auto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20125B" w:rsidRPr="0020125B" w:rsidRDefault="0020125B" w:rsidP="0020125B">
            <w:pPr>
              <w:spacing w:after="0" w:line="240" w:lineRule="auto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01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 the following attributes for &lt;form&gt;:</w:t>
            </w:r>
          </w:p>
          <w:p w:rsidR="0020125B" w:rsidRPr="0020125B" w:rsidRDefault="0020125B" w:rsidP="0020125B">
            <w:pPr>
              <w:spacing w:after="0" w:line="240" w:lineRule="auto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20125B" w:rsidRPr="0020125B" w:rsidRDefault="0020125B" w:rsidP="00525A7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01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complete</w:t>
            </w:r>
          </w:p>
          <w:p w:rsidR="0020125B" w:rsidRPr="0020125B" w:rsidRDefault="0020125B" w:rsidP="00525A7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01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validate</w:t>
            </w:r>
            <w:proofErr w:type="spellEnd"/>
          </w:p>
        </w:tc>
      </w:tr>
    </w:tbl>
    <w:p w:rsidR="0020125B" w:rsidRDefault="0020125B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20125B" w:rsidRDefault="0020125B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Learn all about old and new input types in</w:t>
      </w:r>
      <w:r w:rsidRPr="00AE6944">
        <w:rPr>
          <w:rStyle w:val="apple-converted-space"/>
          <w:color w:val="000000"/>
        </w:rPr>
        <w:t> </w:t>
      </w:r>
      <w:hyperlink r:id="rId229" w:history="1">
        <w:r w:rsidRPr="00AE6944">
          <w:rPr>
            <w:rStyle w:val="Hyperlink"/>
          </w:rPr>
          <w:t>HTML Input Types</w:t>
        </w:r>
      </w:hyperlink>
      <w:r w:rsidRPr="00AE6944">
        <w:rPr>
          <w:color w:val="000000"/>
        </w:rPr>
        <w:t>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Learn all about input attributes in</w:t>
      </w:r>
      <w:r w:rsidRPr="00AE6944">
        <w:rPr>
          <w:rStyle w:val="apple-converted-space"/>
          <w:color w:val="000000"/>
        </w:rPr>
        <w:t> </w:t>
      </w:r>
      <w:hyperlink r:id="rId230" w:history="1">
        <w:r w:rsidRPr="00AE6944">
          <w:rPr>
            <w:rStyle w:val="Hyperlink"/>
          </w:rPr>
          <w:t>HTML Input Attributes</w:t>
        </w:r>
      </w:hyperlink>
      <w:r w:rsidRPr="00AE6944">
        <w:rPr>
          <w:color w:val="000000"/>
        </w:rPr>
        <w:t>.</w:t>
      </w:r>
    </w:p>
    <w:p w:rsidR="00AE6944" w:rsidRPr="00AE6944" w:rsidRDefault="00143222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8" style="width:0;height:0" o:hralign="center" o:hrstd="t" o:hrnoshade="t" o:hr="t" fillcolor="black" stroked="f"/>
        </w:pict>
      </w:r>
    </w:p>
    <w:p w:rsidR="007E739D" w:rsidRPr="007E739D" w:rsidRDefault="007E739D" w:rsidP="007E739D">
      <w:pPr>
        <w:pStyle w:val="Heading2"/>
        <w:spacing w:before="0" w:after="0"/>
        <w:rPr>
          <w:rFonts w:ascii="Times New Roman" w:hAnsi="Times New Roman" w:cs="Times New Roman"/>
          <w:b w:val="0"/>
          <w:bCs/>
          <w:i w:val="0"/>
          <w:sz w:val="24"/>
          <w:szCs w:val="24"/>
          <w:u w:val="single"/>
        </w:rPr>
      </w:pPr>
      <w:r w:rsidRPr="007E739D">
        <w:rPr>
          <w:rFonts w:ascii="Times New Roman" w:hAnsi="Times New Roman" w:cs="Times New Roman"/>
          <w:b w:val="0"/>
          <w:bCs/>
          <w:i w:val="0"/>
          <w:sz w:val="24"/>
          <w:szCs w:val="24"/>
          <w:u w:val="single"/>
        </w:rPr>
        <w:t>Input Restrictions</w:t>
      </w:r>
    </w:p>
    <w:p w:rsidR="007E739D" w:rsidRPr="007E739D" w:rsidRDefault="007E739D" w:rsidP="007E739D">
      <w:pPr>
        <w:pStyle w:val="Heading2"/>
        <w:spacing w:before="0" w:after="0"/>
        <w:rPr>
          <w:rFonts w:ascii="Times New Roman" w:hAnsi="Times New Roman" w:cs="Times New Roman"/>
          <w:b w:val="0"/>
          <w:bCs/>
          <w:i w:val="0"/>
          <w:sz w:val="24"/>
          <w:szCs w:val="24"/>
          <w:u w:val="single"/>
        </w:rPr>
      </w:pPr>
      <w:r w:rsidRPr="007E739D">
        <w:rPr>
          <w:rFonts w:ascii="Times New Roman" w:hAnsi="Times New Roman" w:cs="Times New Roman"/>
          <w:b w:val="0"/>
          <w:bCs/>
          <w:i w:val="0"/>
          <w:sz w:val="24"/>
          <w:szCs w:val="24"/>
          <w:u w:val="single"/>
        </w:rPr>
        <w:t>Here is a list of some common input restrictions:</w:t>
      </w:r>
    </w:p>
    <w:tbl>
      <w:tblPr>
        <w:tblW w:w="916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6"/>
        <w:gridCol w:w="7337"/>
      </w:tblGrid>
      <w:tr w:rsidR="007E739D" w:rsidRPr="007E739D" w:rsidTr="007E739D">
        <w:tc>
          <w:tcPr>
            <w:tcW w:w="1826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Attribut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Description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checked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at an input field should be pre-selected when the page loads (for type="checkbox" or type="radio")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disabled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at an input field should be disable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max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maximum value for an input fiel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spellStart"/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maxlength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maximum number of character for an input fiel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min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minimum value for an input fiel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pattern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a regular expression to check the input value against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spellStart"/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readonly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at an input field is read only (cannot be changed)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required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at an input field is required (must be filled out)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ize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width (in characters) of an input fiel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tep</w:t>
            </w:r>
            <w:proofErr w:type="gram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legal number intervals for an input field</w:t>
            </w:r>
          </w:p>
        </w:tc>
      </w:tr>
      <w:tr w:rsidR="007E739D" w:rsidRPr="007E739D" w:rsidTr="007E739D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proofErr w:type="gramStart"/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value</w:t>
            </w:r>
            <w:proofErr w:type="gramEnd"/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39D" w:rsidRPr="007E739D" w:rsidRDefault="007E739D" w:rsidP="007E739D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</w:pPr>
            <w:r w:rsidRPr="007E739D">
              <w:rPr>
                <w:rFonts w:ascii="Times New Roman" w:hAnsi="Times New Roman" w:cs="Times New Roman"/>
                <w:b w:val="0"/>
                <w:bCs/>
                <w:i w:val="0"/>
                <w:sz w:val="24"/>
                <w:szCs w:val="24"/>
                <w:u w:val="single"/>
              </w:rPr>
              <w:t>Specifies the default value for an input field</w:t>
            </w:r>
          </w:p>
        </w:tc>
      </w:tr>
    </w:tbl>
    <w:p w:rsidR="007E739D" w:rsidRDefault="007E739D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Cs/>
          <w:sz w:val="24"/>
          <w:szCs w:val="24"/>
        </w:rPr>
      </w:pP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HTML5 - New Attribute Syntax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HTML5 allows four different syntaxes for attributes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This example demonstrates the different syntaxes used in an &lt;input&gt; tag: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7692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xampl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p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 value="John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disabled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John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uble-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"John Doe"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ngle-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'John Doe'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In HTML5, all four syntaxes may be used, depending on what is needed for the attribute.</w:t>
      </w:r>
    </w:p>
    <w:p w:rsidR="00AE6944" w:rsidRPr="00AE6944" w:rsidRDefault="00143222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9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E6944">
        <w:rPr>
          <w:rFonts w:ascii="Times New Roman" w:hAnsi="Times New Roman" w:cs="Times New Roman"/>
          <w:b w:val="0"/>
          <w:bCs/>
          <w:sz w:val="24"/>
          <w:szCs w:val="24"/>
        </w:rPr>
        <w:t>HTML5 Graphic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4"/>
        <w:gridCol w:w="7968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canva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graphic drawing using JavaScrip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vg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graphic drawing using SVG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31" w:history="1">
        <w:r w:rsidRPr="00AE6944">
          <w:rPr>
            <w:rStyle w:val="Hyperlink"/>
          </w:rPr>
          <w:t>HTML5 Canvas</w:t>
        </w:r>
      </w:hyperlink>
      <w:r w:rsidRPr="00AE6944">
        <w:rPr>
          <w:color w:val="000000"/>
        </w:rPr>
        <w:t>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32" w:history="1">
        <w:r w:rsidRPr="00AE6944">
          <w:rPr>
            <w:rStyle w:val="Hyperlink"/>
          </w:rPr>
          <w:t>HTML5 SVG</w:t>
        </w:r>
      </w:hyperlink>
      <w:r w:rsidRPr="00AE6944">
        <w:rPr>
          <w:color w:val="000000"/>
        </w:rPr>
        <w:t>.</w:t>
      </w:r>
    </w:p>
    <w:p w:rsidR="00AE6944" w:rsidRPr="00AE6944" w:rsidRDefault="00143222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0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E6944">
        <w:rPr>
          <w:rFonts w:ascii="Times New Roman" w:hAnsi="Times New Roman" w:cs="Times New Roman"/>
          <w:b w:val="0"/>
          <w:bCs/>
          <w:sz w:val="24"/>
          <w:szCs w:val="24"/>
        </w:rPr>
        <w:t>New Media Element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4"/>
        <w:gridCol w:w="7968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audio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ound or music cont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embed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containers for external applications (like plug-ins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ourc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ources for &lt;video&gt; and &lt;audio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track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racks for &lt;video&gt; and &lt;audio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video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video or movie content</w:t>
            </w:r>
          </w:p>
        </w:tc>
      </w:tr>
    </w:tbl>
    <w:p w:rsidR="00F54DC6" w:rsidRDefault="00F54DC6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335650" w:rsidRDefault="00335650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335650" w:rsidRPr="00335650" w:rsidRDefault="00335650" w:rsidP="00335650">
      <w:pPr>
        <w:pStyle w:val="Normal1"/>
        <w:pBdr>
          <w:bottom w:val="double" w:sz="6" w:space="1" w:color="auto"/>
        </w:pBdr>
        <w:tabs>
          <w:tab w:val="left" w:pos="1410"/>
        </w:tabs>
        <w:rPr>
          <w:b/>
          <w:szCs w:val="24"/>
        </w:rPr>
      </w:pPr>
      <w:r w:rsidRPr="00335650">
        <w:rPr>
          <w:b/>
          <w:szCs w:val="24"/>
        </w:rPr>
        <w:t>CSS Flexbox Properties</w:t>
      </w:r>
    </w:p>
    <w:p w:rsidR="00335650" w:rsidRPr="00335650" w:rsidRDefault="00335650" w:rsidP="00335650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  <w:r w:rsidRPr="00335650">
        <w:rPr>
          <w:szCs w:val="24"/>
        </w:rPr>
        <w:t>The following table lists the CSS properties used with flexbox:</w:t>
      </w:r>
    </w:p>
    <w:tbl>
      <w:tblPr>
        <w:tblW w:w="14357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2"/>
        <w:gridCol w:w="12475"/>
      </w:tblGrid>
      <w:tr w:rsidR="00335650" w:rsidRPr="00335650" w:rsidTr="00335650">
        <w:tc>
          <w:tcPr>
            <w:tcW w:w="188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b/>
                <w:bCs/>
                <w:szCs w:val="24"/>
              </w:rPr>
            </w:pPr>
            <w:r w:rsidRPr="00335650">
              <w:rPr>
                <w:b/>
                <w:bCs/>
                <w:szCs w:val="24"/>
              </w:rPr>
              <w:t>Property</w:t>
            </w:r>
          </w:p>
        </w:tc>
        <w:tc>
          <w:tcPr>
            <w:tcW w:w="1247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b/>
                <w:bCs/>
                <w:szCs w:val="24"/>
              </w:rPr>
            </w:pPr>
            <w:r w:rsidRPr="00335650">
              <w:rPr>
                <w:b/>
                <w:bCs/>
                <w:szCs w:val="24"/>
              </w:rPr>
              <w:t>Description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3" w:history="1">
              <w:r w:rsidR="00335650" w:rsidRPr="00335650">
                <w:rPr>
                  <w:rStyle w:val="Hyperlink"/>
                  <w:szCs w:val="24"/>
                </w:rPr>
                <w:t>display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Specifies the type of box used for an HTML element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4" w:history="1">
              <w:r w:rsidR="00335650" w:rsidRPr="00335650">
                <w:rPr>
                  <w:rStyle w:val="Hyperlink"/>
                  <w:szCs w:val="24"/>
                </w:rPr>
                <w:t>flex-directio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Specifies the direction of the flexible items inside a flex container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5" w:history="1">
              <w:r w:rsidR="00335650" w:rsidRPr="00335650">
                <w:rPr>
                  <w:rStyle w:val="Hyperlink"/>
                  <w:szCs w:val="24"/>
                </w:rPr>
                <w:t>justify-content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 xml:space="preserve">Horizontally aligns the flex items when the items do not use all available space on </w:t>
            </w:r>
          </w:p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the main-axis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6" w:history="1">
              <w:r w:rsidR="00335650" w:rsidRPr="00335650">
                <w:rPr>
                  <w:rStyle w:val="Hyperlink"/>
                  <w:szCs w:val="24"/>
                </w:rPr>
                <w:t>align-items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Vertically aligns the flex items when the items do not use all available space on t</w:t>
            </w:r>
          </w:p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he cross-axis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7" w:history="1">
              <w:r w:rsidR="00335650" w:rsidRPr="00335650">
                <w:rPr>
                  <w:rStyle w:val="Hyperlink"/>
                  <w:szCs w:val="24"/>
                </w:rPr>
                <w:t>flex-wrap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 xml:space="preserve">Specifies whether the flex items should wrap or not, </w:t>
            </w:r>
          </w:p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if there is not enough room for them on one flex line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8" w:history="1">
              <w:r w:rsidR="00335650" w:rsidRPr="00335650">
                <w:rPr>
                  <w:rStyle w:val="Hyperlink"/>
                  <w:szCs w:val="24"/>
                </w:rPr>
                <w:t>align-content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 xml:space="preserve">Modifies the behavior of the flex-wrap property. It is similar to align-items, </w:t>
            </w:r>
          </w:p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but instead of aligning flex items, it aligns flex lines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39" w:history="1">
              <w:r w:rsidR="00335650" w:rsidRPr="00335650">
                <w:rPr>
                  <w:rStyle w:val="Hyperlink"/>
                  <w:szCs w:val="24"/>
                </w:rPr>
                <w:t>flex-flow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A shorthand property for flex-direction and flex-wrap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40" w:history="1">
              <w:r w:rsidR="00335650" w:rsidRPr="00335650">
                <w:rPr>
                  <w:rStyle w:val="Hyperlink"/>
                  <w:szCs w:val="24"/>
                </w:rPr>
                <w:t>order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Specifies the order of a flexible item relative to the rest of the flex items inside the same container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41" w:history="1">
              <w:r w:rsidR="00335650" w:rsidRPr="00335650">
                <w:rPr>
                  <w:rStyle w:val="Hyperlink"/>
                  <w:szCs w:val="24"/>
                </w:rPr>
                <w:t>align-self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Used on flex items. Overrides the container's align-items property</w:t>
            </w:r>
          </w:p>
        </w:tc>
      </w:tr>
      <w:tr w:rsidR="00335650" w:rsidRPr="00335650" w:rsidTr="00335650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335650" w:rsidRPr="00335650" w:rsidRDefault="00143222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hyperlink r:id="rId242" w:history="1">
              <w:r w:rsidR="00335650" w:rsidRPr="00335650">
                <w:rPr>
                  <w:rStyle w:val="Hyperlink"/>
                  <w:szCs w:val="24"/>
                </w:rPr>
                <w:t>fle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335650" w:rsidRPr="00335650" w:rsidRDefault="00335650" w:rsidP="00335650">
            <w:pPr>
              <w:pStyle w:val="Normal1"/>
              <w:pBdr>
                <w:bottom w:val="double" w:sz="6" w:space="1" w:color="auto"/>
              </w:pBdr>
              <w:tabs>
                <w:tab w:val="left" w:pos="1410"/>
              </w:tabs>
              <w:rPr>
                <w:szCs w:val="24"/>
              </w:rPr>
            </w:pPr>
            <w:r w:rsidRPr="00335650">
              <w:rPr>
                <w:szCs w:val="24"/>
              </w:rPr>
              <w:t>A shorthand property for the flex-grow, flex-shrink, and the flex-basis properties</w:t>
            </w:r>
          </w:p>
        </w:tc>
      </w:tr>
    </w:tbl>
    <w:p w:rsidR="00335650" w:rsidRDefault="00335650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335650" w:rsidRDefault="00335650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335650" w:rsidRPr="00AE6944" w:rsidRDefault="00335650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F36557" w:rsidRDefault="00F36557">
      <w:pPr>
        <w:pStyle w:val="Normal1"/>
        <w:tabs>
          <w:tab w:val="left" w:pos="1410"/>
        </w:tabs>
        <w:rPr>
          <w:sz w:val="20"/>
          <w:szCs w:val="20"/>
        </w:rPr>
      </w:pPr>
    </w:p>
    <w:tbl>
      <w:tblPr>
        <w:tblW w:w="7620" w:type="dxa"/>
        <w:tblLook w:val="04A0" w:firstRow="1" w:lastRow="0" w:firstColumn="1" w:lastColumn="0" w:noHBand="0" w:noVBand="1"/>
      </w:tblPr>
      <w:tblGrid>
        <w:gridCol w:w="3560"/>
        <w:gridCol w:w="1640"/>
        <w:gridCol w:w="2420"/>
      </w:tblGrid>
      <w:tr w:rsidR="002C674D" w:rsidRPr="002C674D" w:rsidTr="002C674D">
        <w:trPr>
          <w:trHeight w:val="652"/>
        </w:trPr>
        <w:tc>
          <w:tcPr>
            <w:tcW w:w="5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45"/>
                <w:szCs w:val="45"/>
              </w:rPr>
            </w:pPr>
            <w:r w:rsidRPr="00981BA1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45"/>
                <w:szCs w:val="45"/>
              </w:rPr>
              <w:t>Basic Shortcut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color w:val="000000"/>
                <w:sz w:val="45"/>
                <w:szCs w:val="45"/>
              </w:rPr>
            </w:pP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Window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Mac OS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 + 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F2 + F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le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 + F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F2 + E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 + V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F2 + V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ect all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A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A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py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C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C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nd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F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F</w:t>
            </w:r>
          </w:p>
        </w:tc>
      </w:tr>
      <w:tr w:rsidR="002C674D" w:rsidRPr="00981BA1" w:rsidTr="002C674D">
        <w:trPr>
          <w:trHeight w:val="703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nd and replace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F</w:t>
            </w:r>
          </w:p>
        </w:tc>
      </w:tr>
      <w:tr w:rsidR="002C674D" w:rsidRPr="00981BA1" w:rsidTr="002C674D">
        <w:trPr>
          <w:trHeight w:val="849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Documen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N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fil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O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O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nt option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P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P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 fil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S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te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V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V</w:t>
            </w:r>
          </w:p>
        </w:tc>
      </w:tr>
      <w:tr w:rsidR="002C674D" w:rsidRPr="00981BA1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t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X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X</w:t>
            </w:r>
          </w:p>
        </w:tc>
      </w:tr>
      <w:tr w:rsidR="002C674D" w:rsidRPr="00981BA1" w:rsidTr="002C674D">
        <w:trPr>
          <w:trHeight w:val="549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o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ift + </w:t>
            </w: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Z</w:t>
            </w:r>
          </w:p>
        </w:tc>
      </w:tr>
      <w:tr w:rsidR="002C674D" w:rsidRPr="00981BA1" w:rsidTr="002C674D">
        <w:trPr>
          <w:trHeight w:val="44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rl + Z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981BA1" w:rsidRDefault="002C674D" w:rsidP="002C67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d</w:t>
            </w:r>
            <w:proofErr w:type="spellEnd"/>
            <w:r w:rsidRPr="00981B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Z</w:t>
            </w:r>
          </w:p>
        </w:tc>
      </w:tr>
    </w:tbl>
    <w:p w:rsidR="00F36557" w:rsidRPr="00981BA1" w:rsidRDefault="00F36557" w:rsidP="00F36557">
      <w:pPr>
        <w:pStyle w:val="Normal1"/>
        <w:tabs>
          <w:tab w:val="left" w:pos="1410"/>
        </w:tabs>
        <w:ind w:right="-1350"/>
        <w:rPr>
          <w:szCs w:val="24"/>
        </w:rPr>
      </w:pPr>
    </w:p>
    <w:sectPr w:rsidR="00F36557" w:rsidRPr="00981BA1" w:rsidSect="00F54DC6">
      <w:footerReference w:type="default" r:id="rId243"/>
      <w:pgSz w:w="12240" w:h="15840"/>
      <w:pgMar w:top="1440" w:right="144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3222" w:rsidRDefault="00143222" w:rsidP="00F54DC6">
      <w:pPr>
        <w:spacing w:after="0" w:line="240" w:lineRule="auto"/>
      </w:pPr>
      <w:r>
        <w:separator/>
      </w:r>
    </w:p>
  </w:endnote>
  <w:endnote w:type="continuationSeparator" w:id="0">
    <w:p w:rsidR="00143222" w:rsidRDefault="00143222" w:rsidP="00F54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39C9" w:rsidRDefault="00FD39C9">
    <w:pPr>
      <w:pStyle w:val="Normal1"/>
      <w:tabs>
        <w:tab w:val="center" w:pos="4320"/>
        <w:tab w:val="right" w:pos="8640"/>
      </w:tabs>
    </w:pPr>
    <w:r>
      <w:t>J. Goetz, CMPS 370 – HTML Certificate</w:t>
    </w:r>
    <w:r>
      <w:tab/>
    </w:r>
    <w:r>
      <w:tab/>
    </w:r>
    <w:r>
      <w:fldChar w:fldCharType="begin"/>
    </w:r>
    <w:r>
      <w:instrText>PAGE</w:instrText>
    </w:r>
    <w:r>
      <w:fldChar w:fldCharType="separate"/>
    </w:r>
    <w:r w:rsidR="00D04E1E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3222" w:rsidRDefault="00143222" w:rsidP="00F54DC6">
      <w:pPr>
        <w:spacing w:after="0" w:line="240" w:lineRule="auto"/>
      </w:pPr>
      <w:r>
        <w:separator/>
      </w:r>
    </w:p>
  </w:footnote>
  <w:footnote w:type="continuationSeparator" w:id="0">
    <w:p w:rsidR="00143222" w:rsidRDefault="00143222" w:rsidP="00F54D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660DB"/>
    <w:multiLevelType w:val="hybridMultilevel"/>
    <w:tmpl w:val="F8F8FA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0815A5"/>
    <w:multiLevelType w:val="multilevel"/>
    <w:tmpl w:val="165C1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B5314"/>
    <w:multiLevelType w:val="multilevel"/>
    <w:tmpl w:val="F010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8D252D"/>
    <w:multiLevelType w:val="multilevel"/>
    <w:tmpl w:val="F392E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A745D"/>
    <w:multiLevelType w:val="hybridMultilevel"/>
    <w:tmpl w:val="04880F10"/>
    <w:lvl w:ilvl="0" w:tplc="4138962C">
      <w:start w:val="1"/>
      <w:numFmt w:val="decimal"/>
      <w:lvlText w:val="%1."/>
      <w:lvlJc w:val="left"/>
      <w:pPr>
        <w:ind w:left="107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" w15:restartNumberingAfterBreak="0">
    <w:nsid w:val="1339224C"/>
    <w:multiLevelType w:val="hybridMultilevel"/>
    <w:tmpl w:val="CDFA65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1D6824"/>
    <w:multiLevelType w:val="hybridMultilevel"/>
    <w:tmpl w:val="FACC2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A5578"/>
    <w:multiLevelType w:val="hybridMultilevel"/>
    <w:tmpl w:val="2D7C7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A71D9"/>
    <w:multiLevelType w:val="multilevel"/>
    <w:tmpl w:val="A1DE7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8D3E87"/>
    <w:multiLevelType w:val="multilevel"/>
    <w:tmpl w:val="1826E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984AC7"/>
    <w:multiLevelType w:val="hybridMultilevel"/>
    <w:tmpl w:val="F9B2B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D5F59"/>
    <w:multiLevelType w:val="hybridMultilevel"/>
    <w:tmpl w:val="04880F10"/>
    <w:lvl w:ilvl="0" w:tplc="4138962C">
      <w:start w:val="1"/>
      <w:numFmt w:val="decimal"/>
      <w:lvlText w:val="%1."/>
      <w:lvlJc w:val="left"/>
      <w:pPr>
        <w:ind w:left="107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12" w15:restartNumberingAfterBreak="0">
    <w:nsid w:val="35757DB9"/>
    <w:multiLevelType w:val="multilevel"/>
    <w:tmpl w:val="00E25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834CE2"/>
    <w:multiLevelType w:val="hybridMultilevel"/>
    <w:tmpl w:val="97702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110AA5"/>
    <w:multiLevelType w:val="hybridMultilevel"/>
    <w:tmpl w:val="58E263C2"/>
    <w:lvl w:ilvl="0" w:tplc="6C9634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3A2092"/>
    <w:multiLevelType w:val="multilevel"/>
    <w:tmpl w:val="65A25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7E0D32"/>
    <w:multiLevelType w:val="hybridMultilevel"/>
    <w:tmpl w:val="D5408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D3F2E"/>
    <w:multiLevelType w:val="hybridMultilevel"/>
    <w:tmpl w:val="1368E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E25EAC"/>
    <w:multiLevelType w:val="hybridMultilevel"/>
    <w:tmpl w:val="0AAE2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2B1A84"/>
    <w:multiLevelType w:val="multilevel"/>
    <w:tmpl w:val="C73E0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646B83"/>
    <w:multiLevelType w:val="multilevel"/>
    <w:tmpl w:val="0A6AEF4A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21" w15:restartNumberingAfterBreak="0">
    <w:nsid w:val="59403415"/>
    <w:multiLevelType w:val="multilevel"/>
    <w:tmpl w:val="72A81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F22567D"/>
    <w:multiLevelType w:val="multilevel"/>
    <w:tmpl w:val="65445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234F41"/>
    <w:multiLevelType w:val="multilevel"/>
    <w:tmpl w:val="5D423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815270"/>
    <w:multiLevelType w:val="multilevel"/>
    <w:tmpl w:val="C074D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A734BC"/>
    <w:multiLevelType w:val="hybridMultilevel"/>
    <w:tmpl w:val="2D7C7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650F9"/>
    <w:multiLevelType w:val="hybridMultilevel"/>
    <w:tmpl w:val="36E2EDA2"/>
    <w:lvl w:ilvl="0" w:tplc="6C9634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7555C"/>
    <w:multiLevelType w:val="hybridMultilevel"/>
    <w:tmpl w:val="E32EE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14"/>
  </w:num>
  <w:num w:numId="3">
    <w:abstractNumId w:val="12"/>
  </w:num>
  <w:num w:numId="4">
    <w:abstractNumId w:val="15"/>
  </w:num>
  <w:num w:numId="5">
    <w:abstractNumId w:val="16"/>
  </w:num>
  <w:num w:numId="6">
    <w:abstractNumId w:val="17"/>
  </w:num>
  <w:num w:numId="7">
    <w:abstractNumId w:val="13"/>
  </w:num>
  <w:num w:numId="8">
    <w:abstractNumId w:val="7"/>
  </w:num>
  <w:num w:numId="9">
    <w:abstractNumId w:val="10"/>
  </w:num>
  <w:num w:numId="10">
    <w:abstractNumId w:val="25"/>
  </w:num>
  <w:num w:numId="11">
    <w:abstractNumId w:val="18"/>
  </w:num>
  <w:num w:numId="12">
    <w:abstractNumId w:val="4"/>
  </w:num>
  <w:num w:numId="13">
    <w:abstractNumId w:val="21"/>
  </w:num>
  <w:num w:numId="14">
    <w:abstractNumId w:val="22"/>
  </w:num>
  <w:num w:numId="15">
    <w:abstractNumId w:val="1"/>
  </w:num>
  <w:num w:numId="16">
    <w:abstractNumId w:val="3"/>
  </w:num>
  <w:num w:numId="17">
    <w:abstractNumId w:val="9"/>
  </w:num>
  <w:num w:numId="18">
    <w:abstractNumId w:val="24"/>
  </w:num>
  <w:num w:numId="19">
    <w:abstractNumId w:val="23"/>
  </w:num>
  <w:num w:numId="20">
    <w:abstractNumId w:val="19"/>
  </w:num>
  <w:num w:numId="21">
    <w:abstractNumId w:val="6"/>
  </w:num>
  <w:num w:numId="22">
    <w:abstractNumId w:val="8"/>
  </w:num>
  <w:num w:numId="23">
    <w:abstractNumId w:val="2"/>
  </w:num>
  <w:num w:numId="24">
    <w:abstractNumId w:val="0"/>
  </w:num>
  <w:num w:numId="25">
    <w:abstractNumId w:val="26"/>
  </w:num>
  <w:num w:numId="26">
    <w:abstractNumId w:val="27"/>
  </w:num>
  <w:num w:numId="27">
    <w:abstractNumId w:val="5"/>
  </w:num>
  <w:num w:numId="28">
    <w:abstractNumId w:val="1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UqYWnt3hvQdaIk/vw/G0ucuFeHj9nhlM/z6dHQyThqacD3ZOKBvIlk4YSMOo/teJ64mhK2Jdd/QImqB8db5ASg==" w:salt="68vUVadiFBWwSbMJkX7YQQ=="/>
  <w:zoom w:percent="141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MyNDcwMzQ2N7dU0lEKTi0uzszPAykwMqkFAMKxptEtAAAA"/>
  </w:docVars>
  <w:rsids>
    <w:rsidRoot w:val="00F54DC6"/>
    <w:rsid w:val="00005075"/>
    <w:rsid w:val="0003039E"/>
    <w:rsid w:val="000366CA"/>
    <w:rsid w:val="00042DB0"/>
    <w:rsid w:val="000456D9"/>
    <w:rsid w:val="00051B16"/>
    <w:rsid w:val="00057201"/>
    <w:rsid w:val="00075429"/>
    <w:rsid w:val="00084CD1"/>
    <w:rsid w:val="00091E9A"/>
    <w:rsid w:val="000A0B2E"/>
    <w:rsid w:val="000B402D"/>
    <w:rsid w:val="000C5F98"/>
    <w:rsid w:val="000C7ADD"/>
    <w:rsid w:val="000E3ABC"/>
    <w:rsid w:val="000E4079"/>
    <w:rsid w:val="000E6EC9"/>
    <w:rsid w:val="000F7687"/>
    <w:rsid w:val="00105172"/>
    <w:rsid w:val="0011583A"/>
    <w:rsid w:val="00124AE3"/>
    <w:rsid w:val="001267E0"/>
    <w:rsid w:val="001426BD"/>
    <w:rsid w:val="00143222"/>
    <w:rsid w:val="00143499"/>
    <w:rsid w:val="00146D7D"/>
    <w:rsid w:val="00153F53"/>
    <w:rsid w:val="001709AE"/>
    <w:rsid w:val="00175A76"/>
    <w:rsid w:val="001A0988"/>
    <w:rsid w:val="001B48BB"/>
    <w:rsid w:val="001B4D94"/>
    <w:rsid w:val="001C2CEB"/>
    <w:rsid w:val="001D30AD"/>
    <w:rsid w:val="001E55F9"/>
    <w:rsid w:val="001E6B54"/>
    <w:rsid w:val="00200A1E"/>
    <w:rsid w:val="0020125B"/>
    <w:rsid w:val="0020485A"/>
    <w:rsid w:val="00207ADB"/>
    <w:rsid w:val="00214242"/>
    <w:rsid w:val="002159F6"/>
    <w:rsid w:val="00222FEB"/>
    <w:rsid w:val="00240996"/>
    <w:rsid w:val="00241FD2"/>
    <w:rsid w:val="002426CD"/>
    <w:rsid w:val="00245D80"/>
    <w:rsid w:val="00261366"/>
    <w:rsid w:val="002676F8"/>
    <w:rsid w:val="00274EDD"/>
    <w:rsid w:val="0027641E"/>
    <w:rsid w:val="00282599"/>
    <w:rsid w:val="00282CDD"/>
    <w:rsid w:val="002A66DF"/>
    <w:rsid w:val="002C674D"/>
    <w:rsid w:val="002E0F24"/>
    <w:rsid w:val="002E6071"/>
    <w:rsid w:val="002F16AA"/>
    <w:rsid w:val="002F39AB"/>
    <w:rsid w:val="00301F0A"/>
    <w:rsid w:val="00303CE6"/>
    <w:rsid w:val="0031674F"/>
    <w:rsid w:val="00323D3F"/>
    <w:rsid w:val="00325F59"/>
    <w:rsid w:val="00331726"/>
    <w:rsid w:val="00335650"/>
    <w:rsid w:val="0035388E"/>
    <w:rsid w:val="0037379C"/>
    <w:rsid w:val="00386B1F"/>
    <w:rsid w:val="00391EC9"/>
    <w:rsid w:val="003921B5"/>
    <w:rsid w:val="00393262"/>
    <w:rsid w:val="003A46D1"/>
    <w:rsid w:val="003B29C0"/>
    <w:rsid w:val="003B7DB5"/>
    <w:rsid w:val="003C5E7A"/>
    <w:rsid w:val="003C798A"/>
    <w:rsid w:val="003D0257"/>
    <w:rsid w:val="003D422A"/>
    <w:rsid w:val="003F2212"/>
    <w:rsid w:val="003F4544"/>
    <w:rsid w:val="00403F1A"/>
    <w:rsid w:val="0041186D"/>
    <w:rsid w:val="00420F78"/>
    <w:rsid w:val="00424573"/>
    <w:rsid w:val="00437C2D"/>
    <w:rsid w:val="00466D25"/>
    <w:rsid w:val="0048163D"/>
    <w:rsid w:val="00484E54"/>
    <w:rsid w:val="004851D2"/>
    <w:rsid w:val="00485BD3"/>
    <w:rsid w:val="00492ABF"/>
    <w:rsid w:val="004A4C64"/>
    <w:rsid w:val="004B2CC8"/>
    <w:rsid w:val="004B6BBF"/>
    <w:rsid w:val="004D582B"/>
    <w:rsid w:val="004D5F9E"/>
    <w:rsid w:val="004E3EED"/>
    <w:rsid w:val="004E5634"/>
    <w:rsid w:val="004F1047"/>
    <w:rsid w:val="004F2D3A"/>
    <w:rsid w:val="005009CA"/>
    <w:rsid w:val="00513B3E"/>
    <w:rsid w:val="00515F5F"/>
    <w:rsid w:val="00525A77"/>
    <w:rsid w:val="005310F7"/>
    <w:rsid w:val="00531609"/>
    <w:rsid w:val="0053726F"/>
    <w:rsid w:val="005522E6"/>
    <w:rsid w:val="00552818"/>
    <w:rsid w:val="00573DDB"/>
    <w:rsid w:val="005751F2"/>
    <w:rsid w:val="00586A6E"/>
    <w:rsid w:val="0058761E"/>
    <w:rsid w:val="005A039A"/>
    <w:rsid w:val="005A53CD"/>
    <w:rsid w:val="005A7C26"/>
    <w:rsid w:val="005B1340"/>
    <w:rsid w:val="005C0909"/>
    <w:rsid w:val="005C3D0D"/>
    <w:rsid w:val="005D0618"/>
    <w:rsid w:val="005D0AA0"/>
    <w:rsid w:val="005D4455"/>
    <w:rsid w:val="005D615A"/>
    <w:rsid w:val="005E6604"/>
    <w:rsid w:val="00600677"/>
    <w:rsid w:val="00602119"/>
    <w:rsid w:val="006131C5"/>
    <w:rsid w:val="00623943"/>
    <w:rsid w:val="00625E21"/>
    <w:rsid w:val="0063027E"/>
    <w:rsid w:val="0063170F"/>
    <w:rsid w:val="006330D0"/>
    <w:rsid w:val="0064059B"/>
    <w:rsid w:val="00642192"/>
    <w:rsid w:val="006464C1"/>
    <w:rsid w:val="00646B47"/>
    <w:rsid w:val="006571AC"/>
    <w:rsid w:val="006639B0"/>
    <w:rsid w:val="0066641C"/>
    <w:rsid w:val="0067055C"/>
    <w:rsid w:val="006750AA"/>
    <w:rsid w:val="0068077F"/>
    <w:rsid w:val="00686A45"/>
    <w:rsid w:val="00692A45"/>
    <w:rsid w:val="006B6945"/>
    <w:rsid w:val="006C4721"/>
    <w:rsid w:val="006C64BD"/>
    <w:rsid w:val="006C7797"/>
    <w:rsid w:val="0071506E"/>
    <w:rsid w:val="00715678"/>
    <w:rsid w:val="00721DBE"/>
    <w:rsid w:val="00744C6D"/>
    <w:rsid w:val="00751F8A"/>
    <w:rsid w:val="00752465"/>
    <w:rsid w:val="00754552"/>
    <w:rsid w:val="00755948"/>
    <w:rsid w:val="0076635A"/>
    <w:rsid w:val="00770E2A"/>
    <w:rsid w:val="00774E24"/>
    <w:rsid w:val="0078114D"/>
    <w:rsid w:val="007814EC"/>
    <w:rsid w:val="0078484A"/>
    <w:rsid w:val="0079255D"/>
    <w:rsid w:val="007A1A73"/>
    <w:rsid w:val="007A252E"/>
    <w:rsid w:val="007B5787"/>
    <w:rsid w:val="007B5CF0"/>
    <w:rsid w:val="007D2A6E"/>
    <w:rsid w:val="007D4B5F"/>
    <w:rsid w:val="007E4FCE"/>
    <w:rsid w:val="007E6E5F"/>
    <w:rsid w:val="007E739D"/>
    <w:rsid w:val="007F6E25"/>
    <w:rsid w:val="007F7360"/>
    <w:rsid w:val="00802D69"/>
    <w:rsid w:val="0081061C"/>
    <w:rsid w:val="008125B3"/>
    <w:rsid w:val="008216D3"/>
    <w:rsid w:val="008276A3"/>
    <w:rsid w:val="00835720"/>
    <w:rsid w:val="008505B2"/>
    <w:rsid w:val="008521F5"/>
    <w:rsid w:val="00855A9F"/>
    <w:rsid w:val="00865053"/>
    <w:rsid w:val="008662BB"/>
    <w:rsid w:val="00894073"/>
    <w:rsid w:val="008975A7"/>
    <w:rsid w:val="008A1CCA"/>
    <w:rsid w:val="008A2E59"/>
    <w:rsid w:val="008A4424"/>
    <w:rsid w:val="008B5BEA"/>
    <w:rsid w:val="008B6972"/>
    <w:rsid w:val="008C0A2D"/>
    <w:rsid w:val="008C28FD"/>
    <w:rsid w:val="008E0989"/>
    <w:rsid w:val="008E3F64"/>
    <w:rsid w:val="008F2985"/>
    <w:rsid w:val="008F53E3"/>
    <w:rsid w:val="0091078D"/>
    <w:rsid w:val="00915E85"/>
    <w:rsid w:val="00917099"/>
    <w:rsid w:val="009305DE"/>
    <w:rsid w:val="00934F09"/>
    <w:rsid w:val="00945FA3"/>
    <w:rsid w:val="0095056C"/>
    <w:rsid w:val="0095352B"/>
    <w:rsid w:val="00953B8F"/>
    <w:rsid w:val="009551BE"/>
    <w:rsid w:val="0095753D"/>
    <w:rsid w:val="009664C4"/>
    <w:rsid w:val="009727EA"/>
    <w:rsid w:val="00981BA1"/>
    <w:rsid w:val="009A4C0C"/>
    <w:rsid w:val="009C1174"/>
    <w:rsid w:val="009C20ED"/>
    <w:rsid w:val="009D1A8B"/>
    <w:rsid w:val="009D334A"/>
    <w:rsid w:val="009D63DE"/>
    <w:rsid w:val="009D6F89"/>
    <w:rsid w:val="009E688E"/>
    <w:rsid w:val="009E6F74"/>
    <w:rsid w:val="009F0445"/>
    <w:rsid w:val="009F5821"/>
    <w:rsid w:val="00A060F4"/>
    <w:rsid w:val="00A131C9"/>
    <w:rsid w:val="00A2773C"/>
    <w:rsid w:val="00A3294A"/>
    <w:rsid w:val="00A33193"/>
    <w:rsid w:val="00A37D71"/>
    <w:rsid w:val="00A403BD"/>
    <w:rsid w:val="00A65080"/>
    <w:rsid w:val="00A948B5"/>
    <w:rsid w:val="00A94F7C"/>
    <w:rsid w:val="00AA5DC4"/>
    <w:rsid w:val="00AA7B89"/>
    <w:rsid w:val="00AB559C"/>
    <w:rsid w:val="00AD1E82"/>
    <w:rsid w:val="00AD6D11"/>
    <w:rsid w:val="00AE6944"/>
    <w:rsid w:val="00AF69CE"/>
    <w:rsid w:val="00B03D2B"/>
    <w:rsid w:val="00B115DE"/>
    <w:rsid w:val="00B14B79"/>
    <w:rsid w:val="00B14D0E"/>
    <w:rsid w:val="00B15326"/>
    <w:rsid w:val="00B2135F"/>
    <w:rsid w:val="00B3489F"/>
    <w:rsid w:val="00B41BD1"/>
    <w:rsid w:val="00B44035"/>
    <w:rsid w:val="00B50472"/>
    <w:rsid w:val="00B508EC"/>
    <w:rsid w:val="00B746AF"/>
    <w:rsid w:val="00B941C8"/>
    <w:rsid w:val="00B9538C"/>
    <w:rsid w:val="00BA3CBF"/>
    <w:rsid w:val="00BA4FED"/>
    <w:rsid w:val="00BC3CBA"/>
    <w:rsid w:val="00BC570F"/>
    <w:rsid w:val="00BC75E1"/>
    <w:rsid w:val="00BE0165"/>
    <w:rsid w:val="00C0139C"/>
    <w:rsid w:val="00C05834"/>
    <w:rsid w:val="00C11516"/>
    <w:rsid w:val="00C12282"/>
    <w:rsid w:val="00C176A2"/>
    <w:rsid w:val="00C34BA6"/>
    <w:rsid w:val="00C426B8"/>
    <w:rsid w:val="00C520FE"/>
    <w:rsid w:val="00C53A8B"/>
    <w:rsid w:val="00C53B0F"/>
    <w:rsid w:val="00C60423"/>
    <w:rsid w:val="00C60A13"/>
    <w:rsid w:val="00C66593"/>
    <w:rsid w:val="00C7782C"/>
    <w:rsid w:val="00C800C2"/>
    <w:rsid w:val="00CA0BA7"/>
    <w:rsid w:val="00CA78CC"/>
    <w:rsid w:val="00CB25D0"/>
    <w:rsid w:val="00CB5CCD"/>
    <w:rsid w:val="00CC179F"/>
    <w:rsid w:val="00CC5B4A"/>
    <w:rsid w:val="00CC7282"/>
    <w:rsid w:val="00CD3EEF"/>
    <w:rsid w:val="00CD5549"/>
    <w:rsid w:val="00CE33ED"/>
    <w:rsid w:val="00CF1D21"/>
    <w:rsid w:val="00CF2BB9"/>
    <w:rsid w:val="00D0348B"/>
    <w:rsid w:val="00D04DF3"/>
    <w:rsid w:val="00D04E1E"/>
    <w:rsid w:val="00D12CE7"/>
    <w:rsid w:val="00D178A6"/>
    <w:rsid w:val="00D220DC"/>
    <w:rsid w:val="00D25A4C"/>
    <w:rsid w:val="00D30E4B"/>
    <w:rsid w:val="00D3471D"/>
    <w:rsid w:val="00D373C5"/>
    <w:rsid w:val="00D43CC4"/>
    <w:rsid w:val="00D47523"/>
    <w:rsid w:val="00D4771A"/>
    <w:rsid w:val="00D61D5B"/>
    <w:rsid w:val="00D751AB"/>
    <w:rsid w:val="00D80121"/>
    <w:rsid w:val="00D846C9"/>
    <w:rsid w:val="00D8623D"/>
    <w:rsid w:val="00D95BAF"/>
    <w:rsid w:val="00D976E2"/>
    <w:rsid w:val="00DB58E0"/>
    <w:rsid w:val="00DB5DDB"/>
    <w:rsid w:val="00DC2152"/>
    <w:rsid w:val="00DC3079"/>
    <w:rsid w:val="00DD12BF"/>
    <w:rsid w:val="00DD6EF0"/>
    <w:rsid w:val="00DE3A1F"/>
    <w:rsid w:val="00DF2605"/>
    <w:rsid w:val="00E0465D"/>
    <w:rsid w:val="00E0766C"/>
    <w:rsid w:val="00E1168A"/>
    <w:rsid w:val="00E14849"/>
    <w:rsid w:val="00E3679A"/>
    <w:rsid w:val="00E36BDA"/>
    <w:rsid w:val="00E3737D"/>
    <w:rsid w:val="00E40166"/>
    <w:rsid w:val="00E4183B"/>
    <w:rsid w:val="00E649BE"/>
    <w:rsid w:val="00E66B55"/>
    <w:rsid w:val="00E670A0"/>
    <w:rsid w:val="00E70A86"/>
    <w:rsid w:val="00E74252"/>
    <w:rsid w:val="00E75D9B"/>
    <w:rsid w:val="00E81664"/>
    <w:rsid w:val="00E82EAD"/>
    <w:rsid w:val="00E87C80"/>
    <w:rsid w:val="00E908B9"/>
    <w:rsid w:val="00E91C0F"/>
    <w:rsid w:val="00EA0514"/>
    <w:rsid w:val="00EA51FE"/>
    <w:rsid w:val="00EC4FCE"/>
    <w:rsid w:val="00EE6813"/>
    <w:rsid w:val="00EE6F29"/>
    <w:rsid w:val="00EF6302"/>
    <w:rsid w:val="00F01E87"/>
    <w:rsid w:val="00F11D15"/>
    <w:rsid w:val="00F23471"/>
    <w:rsid w:val="00F241B3"/>
    <w:rsid w:val="00F30EFC"/>
    <w:rsid w:val="00F33DDA"/>
    <w:rsid w:val="00F34654"/>
    <w:rsid w:val="00F36557"/>
    <w:rsid w:val="00F37D18"/>
    <w:rsid w:val="00F41385"/>
    <w:rsid w:val="00F4175C"/>
    <w:rsid w:val="00F42D76"/>
    <w:rsid w:val="00F5416A"/>
    <w:rsid w:val="00F54DC6"/>
    <w:rsid w:val="00F55555"/>
    <w:rsid w:val="00F6492C"/>
    <w:rsid w:val="00F85788"/>
    <w:rsid w:val="00F8687B"/>
    <w:rsid w:val="00F9530A"/>
    <w:rsid w:val="00FB19DD"/>
    <w:rsid w:val="00FB700F"/>
    <w:rsid w:val="00FD39C9"/>
    <w:rsid w:val="00FD6632"/>
    <w:rsid w:val="00FE1340"/>
    <w:rsid w:val="00FE1E1A"/>
    <w:rsid w:val="00FF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5453E9-985F-4C31-8CC9-6309CD0F9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948"/>
  </w:style>
  <w:style w:type="paragraph" w:styleId="Heading1">
    <w:name w:val="heading 1"/>
    <w:basedOn w:val="Normal1"/>
    <w:next w:val="Normal1"/>
    <w:rsid w:val="00F54DC6"/>
    <w:pPr>
      <w:contextualSpacing/>
      <w:outlineLvl w:val="0"/>
    </w:pPr>
    <w:rPr>
      <w:sz w:val="20"/>
    </w:rPr>
  </w:style>
  <w:style w:type="paragraph" w:styleId="Heading2">
    <w:name w:val="heading 2"/>
    <w:basedOn w:val="Normal1"/>
    <w:next w:val="Normal1"/>
    <w:link w:val="Heading2Char"/>
    <w:rsid w:val="00F54DC6"/>
    <w:pPr>
      <w:spacing w:before="240" w:after="60"/>
      <w:outlineLvl w:val="1"/>
    </w:pPr>
    <w:rPr>
      <w:rFonts w:ascii="Cambria" w:eastAsia="Cambria" w:hAnsi="Cambria" w:cs="Cambria"/>
      <w:b/>
      <w:i/>
      <w:sz w:val="28"/>
    </w:rPr>
  </w:style>
  <w:style w:type="paragraph" w:styleId="Heading3">
    <w:name w:val="heading 3"/>
    <w:basedOn w:val="Normal1"/>
    <w:next w:val="Normal1"/>
    <w:rsid w:val="00F54DC6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1"/>
    <w:next w:val="Normal1"/>
    <w:rsid w:val="00F54DC6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F54DC6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1"/>
    <w:next w:val="Normal1"/>
    <w:rsid w:val="00F54DC6"/>
    <w:pPr>
      <w:keepNext/>
      <w:keepLines/>
      <w:spacing w:before="200" w:after="40"/>
      <w:contextualSpacing/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8B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54DC6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Title">
    <w:name w:val="Title"/>
    <w:basedOn w:val="Normal1"/>
    <w:next w:val="Normal1"/>
    <w:rsid w:val="00F54DC6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1"/>
    <w:next w:val="Normal1"/>
    <w:rsid w:val="00F54DC6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character" w:customStyle="1" w:styleId="lefth2">
    <w:name w:val="left_h2"/>
    <w:basedOn w:val="DefaultParagraphFont"/>
    <w:rsid w:val="002F16AA"/>
  </w:style>
  <w:style w:type="character" w:styleId="Hyperlink">
    <w:name w:val="Hyperlink"/>
    <w:basedOn w:val="DefaultParagraphFont"/>
    <w:uiPriority w:val="99"/>
    <w:unhideWhenUsed/>
    <w:rsid w:val="002F16A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16AA"/>
    <w:pPr>
      <w:ind w:left="720"/>
      <w:contextualSpacing/>
    </w:pPr>
    <w:rPr>
      <w:rFonts w:eastAsiaTheme="minorHAnsi"/>
    </w:rPr>
  </w:style>
  <w:style w:type="character" w:customStyle="1" w:styleId="apple-converted-space">
    <w:name w:val="apple-converted-space"/>
    <w:basedOn w:val="DefaultParagraphFont"/>
    <w:rsid w:val="002F16AA"/>
  </w:style>
  <w:style w:type="character" w:customStyle="1" w:styleId="Heading2Char">
    <w:name w:val="Heading 2 Char"/>
    <w:basedOn w:val="DefaultParagraphFont"/>
    <w:link w:val="Heading2"/>
    <w:uiPriority w:val="9"/>
    <w:rsid w:val="00F85788"/>
    <w:rPr>
      <w:rFonts w:ascii="Cambria" w:eastAsia="Cambria" w:hAnsi="Cambria" w:cs="Cambria"/>
      <w:b/>
      <w:i/>
      <w:color w:val="000000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5D061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70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9AE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A948B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3B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DB5"/>
  </w:style>
  <w:style w:type="paragraph" w:styleId="Footer">
    <w:name w:val="footer"/>
    <w:basedOn w:val="Normal"/>
    <w:link w:val="FooterChar"/>
    <w:uiPriority w:val="99"/>
    <w:unhideWhenUsed/>
    <w:rsid w:val="003B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DB5"/>
  </w:style>
  <w:style w:type="character" w:styleId="Strong">
    <w:name w:val="Strong"/>
    <w:basedOn w:val="DefaultParagraphFont"/>
    <w:uiPriority w:val="22"/>
    <w:qFormat/>
    <w:rsid w:val="00AE6944"/>
    <w:rPr>
      <w:b/>
      <w:bCs/>
    </w:rPr>
  </w:style>
  <w:style w:type="character" w:styleId="Emphasis">
    <w:name w:val="Emphasis"/>
    <w:basedOn w:val="DefaultParagraphFont"/>
    <w:uiPriority w:val="20"/>
    <w:qFormat/>
    <w:rsid w:val="004851D2"/>
    <w:rPr>
      <w:i/>
      <w:iCs/>
    </w:rPr>
  </w:style>
  <w:style w:type="paragraph" w:styleId="NoSpacing">
    <w:name w:val="No Spacing"/>
    <w:uiPriority w:val="1"/>
    <w:qFormat/>
    <w:rsid w:val="00C520FE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DD6EF0"/>
    <w:rPr>
      <w:rFonts w:ascii="Courier New" w:eastAsia="Times New Roman" w:hAnsi="Courier New" w:cs="Courier New"/>
      <w:sz w:val="20"/>
      <w:szCs w:val="20"/>
    </w:rPr>
  </w:style>
  <w:style w:type="character" w:customStyle="1" w:styleId="tagcolor">
    <w:name w:val="tagcolor"/>
    <w:basedOn w:val="DefaultParagraphFont"/>
    <w:rsid w:val="0091078D"/>
  </w:style>
  <w:style w:type="character" w:customStyle="1" w:styleId="attributecolor">
    <w:name w:val="attributecolor"/>
    <w:basedOn w:val="DefaultParagraphFont"/>
    <w:rsid w:val="0091078D"/>
  </w:style>
  <w:style w:type="character" w:customStyle="1" w:styleId="attributevaluecolor">
    <w:name w:val="attributevaluecolor"/>
    <w:basedOn w:val="DefaultParagraphFont"/>
    <w:rsid w:val="0091078D"/>
  </w:style>
  <w:style w:type="character" w:customStyle="1" w:styleId="cssdelimitercolor">
    <w:name w:val="cssdelimitercolor"/>
    <w:basedOn w:val="DefaultParagraphFont"/>
    <w:rsid w:val="0091078D"/>
  </w:style>
  <w:style w:type="character" w:customStyle="1" w:styleId="csspropertycolor">
    <w:name w:val="csspropertycolor"/>
    <w:basedOn w:val="DefaultParagraphFont"/>
    <w:rsid w:val="0091078D"/>
  </w:style>
  <w:style w:type="character" w:customStyle="1" w:styleId="csspropertyvaluecolor">
    <w:name w:val="csspropertyvaluecolor"/>
    <w:basedOn w:val="DefaultParagraphFont"/>
    <w:rsid w:val="00910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612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0288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321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9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0937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w3schools.com/html/html_form_input_types.asp" TargetMode="External"/><Relationship Id="rId21" Type="http://schemas.openxmlformats.org/officeDocument/2006/relationships/hyperlink" Target="http://www.w3schools.com/tags/tag_hr.asp" TargetMode="External"/><Relationship Id="rId42" Type="http://schemas.openxmlformats.org/officeDocument/2006/relationships/hyperlink" Target="http://www.w3schools.com/tags/tag_sup.asp" TargetMode="External"/><Relationship Id="rId63" Type="http://schemas.openxmlformats.org/officeDocument/2006/relationships/hyperlink" Target="http://www.w3schools.com/tags/tag_dfn.asp" TargetMode="External"/><Relationship Id="rId84" Type="http://schemas.openxmlformats.org/officeDocument/2006/relationships/hyperlink" Target="http://www.w3schools.com/html/tryit.asp?filename=tryhtml_table_cellpadding" TargetMode="External"/><Relationship Id="rId138" Type="http://schemas.openxmlformats.org/officeDocument/2006/relationships/hyperlink" Target="https://www.w3schools.com/tags/ref_byfunc.asp" TargetMode="External"/><Relationship Id="rId159" Type="http://schemas.openxmlformats.org/officeDocument/2006/relationships/hyperlink" Target="https://www.w3schools.com/graphics/google_maps_overlays.asp" TargetMode="External"/><Relationship Id="rId170" Type="http://schemas.openxmlformats.org/officeDocument/2006/relationships/hyperlink" Target="https://www.w3schools.com/css/css3_flexbox_items.asp" TargetMode="External"/><Relationship Id="rId191" Type="http://schemas.openxmlformats.org/officeDocument/2006/relationships/hyperlink" Target="https://www.w3schools.com/w3css/w3css_lists.asp" TargetMode="External"/><Relationship Id="rId205" Type="http://schemas.openxmlformats.org/officeDocument/2006/relationships/hyperlink" Target="http://www.w3schools.com/tags/ref_html_dtd.asp" TargetMode="External"/><Relationship Id="rId226" Type="http://schemas.openxmlformats.org/officeDocument/2006/relationships/hyperlink" Target="https://www.w3schools.com/html/default.asp" TargetMode="External"/><Relationship Id="rId107" Type="http://schemas.openxmlformats.org/officeDocument/2006/relationships/hyperlink" Target="http://www.w3schools.com/html/html5_semantic_elements.asp" TargetMode="External"/><Relationship Id="rId11" Type="http://schemas.openxmlformats.org/officeDocument/2006/relationships/hyperlink" Target="http://www.w3schools.com/html/html_basic.asp" TargetMode="External"/><Relationship Id="rId32" Type="http://schemas.openxmlformats.org/officeDocument/2006/relationships/hyperlink" Target="http://www.w3schools.com/tags/tag_em.asp" TargetMode="External"/><Relationship Id="rId53" Type="http://schemas.openxmlformats.org/officeDocument/2006/relationships/hyperlink" Target="http://www.w3schools.com/tags/tag_address.asp" TargetMode="External"/><Relationship Id="rId74" Type="http://schemas.openxmlformats.org/officeDocument/2006/relationships/hyperlink" Target="http://www.w3schools.com/tags/tag_colgroup.asp" TargetMode="External"/><Relationship Id="rId128" Type="http://schemas.openxmlformats.org/officeDocument/2006/relationships/hyperlink" Target="http://www.w3schools.com/html/html5_draganddrop.asp" TargetMode="External"/><Relationship Id="rId149" Type="http://schemas.openxmlformats.org/officeDocument/2006/relationships/hyperlink" Target="https://www.w3schools.com/tags/ref_language_codes.asp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://www.w3schools.com/tags/tag_div.asp" TargetMode="External"/><Relationship Id="rId160" Type="http://schemas.openxmlformats.org/officeDocument/2006/relationships/hyperlink" Target="https://www.w3schools.com/graphics/google_maps_events.asp" TargetMode="External"/><Relationship Id="rId181" Type="http://schemas.openxmlformats.org/officeDocument/2006/relationships/hyperlink" Target="https://www.w3schools.com/w3css/w3css_text.asp" TargetMode="External"/><Relationship Id="rId216" Type="http://schemas.openxmlformats.org/officeDocument/2006/relationships/hyperlink" Target="http://www.w3schools.com/html/default.asp" TargetMode="External"/><Relationship Id="rId237" Type="http://schemas.openxmlformats.org/officeDocument/2006/relationships/hyperlink" Target="https://www.w3schools.com/cssref/css3_pr_flex-wrap.asp" TargetMode="External"/><Relationship Id="rId22" Type="http://schemas.openxmlformats.org/officeDocument/2006/relationships/hyperlink" Target="http://www.w3schools.com/tags/tag_hr.asp" TargetMode="External"/><Relationship Id="rId43" Type="http://schemas.openxmlformats.org/officeDocument/2006/relationships/hyperlink" Target="http://www.w3schools.com/tags/tag_ins.asp" TargetMode="External"/><Relationship Id="rId64" Type="http://schemas.openxmlformats.org/officeDocument/2006/relationships/hyperlink" Target="http://www.w3schools.com/html/html_comments.asp" TargetMode="External"/><Relationship Id="rId118" Type="http://schemas.openxmlformats.org/officeDocument/2006/relationships/hyperlink" Target="http://www.w3schools.com/html/html_form_attributes.asp" TargetMode="External"/><Relationship Id="rId139" Type="http://schemas.openxmlformats.org/officeDocument/2006/relationships/hyperlink" Target="https://www.w3schools.com/tags/ref_html_browsersupport.asp" TargetMode="External"/><Relationship Id="rId85" Type="http://schemas.openxmlformats.org/officeDocument/2006/relationships/hyperlink" Target="http://www.w3schools.com/html/tryit.asp?filename=tryhtml_table_cellspacing" TargetMode="External"/><Relationship Id="rId150" Type="http://schemas.openxmlformats.org/officeDocument/2006/relationships/hyperlink" Target="https://www.w3schools.com/tags/ref_country_codes.asp" TargetMode="External"/><Relationship Id="rId171" Type="http://schemas.openxmlformats.org/officeDocument/2006/relationships/hyperlink" Target="https://www.w3schools.com/w3css/default.asp" TargetMode="External"/><Relationship Id="rId192" Type="http://schemas.openxmlformats.org/officeDocument/2006/relationships/hyperlink" Target="https://www.w3schools.com/w3css/w3css_images.asp" TargetMode="External"/><Relationship Id="rId206" Type="http://schemas.openxmlformats.org/officeDocument/2006/relationships/hyperlink" Target="http://www.w3schools.com/tags/ref_charactersets.asp" TargetMode="External"/><Relationship Id="rId227" Type="http://schemas.openxmlformats.org/officeDocument/2006/relationships/hyperlink" Target="http://www.w3schools.com/html/html5_semantic_elements.asp" TargetMode="External"/><Relationship Id="rId201" Type="http://schemas.openxmlformats.org/officeDocument/2006/relationships/hyperlink" Target="http://www.w3schools.com/tags/ref_eventattributes.asp" TargetMode="External"/><Relationship Id="rId222" Type="http://schemas.openxmlformats.org/officeDocument/2006/relationships/hyperlink" Target="https://www.w3schools.com/tags/tag_meta.asp" TargetMode="External"/><Relationship Id="rId243" Type="http://schemas.openxmlformats.org/officeDocument/2006/relationships/footer" Target="footer1.xml"/><Relationship Id="rId12" Type="http://schemas.openxmlformats.org/officeDocument/2006/relationships/hyperlink" Target="http://www.w3schools.com/html/html_elements.asp" TargetMode="External"/><Relationship Id="rId17" Type="http://schemas.openxmlformats.org/officeDocument/2006/relationships/hyperlink" Target="http://www.w3schools.com/tags/tag_body.asp" TargetMode="External"/><Relationship Id="rId33" Type="http://schemas.openxmlformats.org/officeDocument/2006/relationships/hyperlink" Target="http://www.w3schools.com/tags/tag_i.asp" TargetMode="External"/><Relationship Id="rId38" Type="http://schemas.openxmlformats.org/officeDocument/2006/relationships/hyperlink" Target="http://www.w3schools.com/tags/tag_strong.asp" TargetMode="External"/><Relationship Id="rId59" Type="http://schemas.openxmlformats.org/officeDocument/2006/relationships/hyperlink" Target="http://www.w3schools.com/tags/tag_q.asp" TargetMode="External"/><Relationship Id="rId103" Type="http://schemas.openxmlformats.org/officeDocument/2006/relationships/hyperlink" Target="http://www.w3schools.com/html/html_head.asp" TargetMode="External"/><Relationship Id="rId108" Type="http://schemas.openxmlformats.org/officeDocument/2006/relationships/hyperlink" Target="http://www.w3schools.com/html/html5_syntax.asp" TargetMode="External"/><Relationship Id="rId124" Type="http://schemas.openxmlformats.org/officeDocument/2006/relationships/hyperlink" Target="http://www.w3schools.com/html/html5_audio.asp" TargetMode="External"/><Relationship Id="rId129" Type="http://schemas.openxmlformats.org/officeDocument/2006/relationships/hyperlink" Target="http://www.w3schools.com/html/tryit.asp?filename=tryhtml5_draganddrop2" TargetMode="External"/><Relationship Id="rId54" Type="http://schemas.openxmlformats.org/officeDocument/2006/relationships/hyperlink" Target="http://www.w3schools.com/tags/tag_bdo.asp" TargetMode="External"/><Relationship Id="rId70" Type="http://schemas.openxmlformats.org/officeDocument/2006/relationships/hyperlink" Target="http://www.w3schools.com/tags/tag_th.asp" TargetMode="External"/><Relationship Id="rId75" Type="http://schemas.openxmlformats.org/officeDocument/2006/relationships/hyperlink" Target="http://www.w3schools.com/tags/tag_col.asp" TargetMode="External"/><Relationship Id="rId91" Type="http://schemas.openxmlformats.org/officeDocument/2006/relationships/hyperlink" Target="http://www.w3schools.com/tags/tag_dd.asp" TargetMode="External"/><Relationship Id="rId96" Type="http://schemas.openxmlformats.org/officeDocument/2006/relationships/hyperlink" Target="http://www.w3schools.com/tags/tag_span.asp" TargetMode="External"/><Relationship Id="rId140" Type="http://schemas.openxmlformats.org/officeDocument/2006/relationships/hyperlink" Target="https://www.w3schools.com/tags/ref_attributes.asp" TargetMode="External"/><Relationship Id="rId145" Type="http://schemas.openxmlformats.org/officeDocument/2006/relationships/hyperlink" Target="https://www.w3schools.com/tags/ref_av_dom.asp" TargetMode="External"/><Relationship Id="rId161" Type="http://schemas.openxmlformats.org/officeDocument/2006/relationships/hyperlink" Target="https://www.w3schools.com/graphics/google_maps_controls.asp" TargetMode="External"/><Relationship Id="rId166" Type="http://schemas.openxmlformats.org/officeDocument/2006/relationships/hyperlink" Target="https://www.w3schools.com/css/css3_mediaqueries_ex.asp" TargetMode="External"/><Relationship Id="rId182" Type="http://schemas.openxmlformats.org/officeDocument/2006/relationships/hyperlink" Target="https://www.w3schools.com/w3css/w3css_round.asp" TargetMode="External"/><Relationship Id="rId187" Type="http://schemas.openxmlformats.org/officeDocument/2006/relationships/hyperlink" Target="https://www.w3schools.com/w3css/w3css_notes.asp" TargetMode="External"/><Relationship Id="rId217" Type="http://schemas.openxmlformats.org/officeDocument/2006/relationships/hyperlink" Target="http://classes.jgspectrum.com/classes/218_F20/LectureNote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12" Type="http://schemas.openxmlformats.org/officeDocument/2006/relationships/hyperlink" Target="http://www.w3schools.com/tags/ref_keyboardshortcuts.asp" TargetMode="External"/><Relationship Id="rId233" Type="http://schemas.openxmlformats.org/officeDocument/2006/relationships/hyperlink" Target="https://www.w3schools.com/cssref/pr_class_display.asp" TargetMode="External"/><Relationship Id="rId238" Type="http://schemas.openxmlformats.org/officeDocument/2006/relationships/hyperlink" Target="https://www.w3schools.com/cssref/css3_pr_align-content.asp" TargetMode="External"/><Relationship Id="rId23" Type="http://schemas.openxmlformats.org/officeDocument/2006/relationships/hyperlink" Target="http://www.w3schools.com/tags/tag_comment.asp" TargetMode="External"/><Relationship Id="rId28" Type="http://schemas.openxmlformats.org/officeDocument/2006/relationships/hyperlink" Target="http://www.w3schools.com/html/html_formatting.asp" TargetMode="External"/><Relationship Id="rId49" Type="http://schemas.openxmlformats.org/officeDocument/2006/relationships/hyperlink" Target="http://www.w3schools.com/html/html_quotation_elements.asp" TargetMode="External"/><Relationship Id="rId114" Type="http://schemas.openxmlformats.org/officeDocument/2006/relationships/hyperlink" Target="http://www.w3schools.com/html/html_xhtml.asp" TargetMode="External"/><Relationship Id="rId119" Type="http://schemas.openxmlformats.org/officeDocument/2006/relationships/hyperlink" Target="https://www.w3schools.com/html/html_form_attributes_form.asp" TargetMode="External"/><Relationship Id="rId44" Type="http://schemas.openxmlformats.org/officeDocument/2006/relationships/hyperlink" Target="http://www.w3schools.com/tags/tag_ins.asp" TargetMode="External"/><Relationship Id="rId60" Type="http://schemas.openxmlformats.org/officeDocument/2006/relationships/hyperlink" Target="http://www.w3schools.com/tags/tag_cite.asp" TargetMode="External"/><Relationship Id="rId65" Type="http://schemas.openxmlformats.org/officeDocument/2006/relationships/hyperlink" Target="http://www.w3schools.com/html/html_colors.asp" TargetMode="External"/><Relationship Id="rId81" Type="http://schemas.openxmlformats.org/officeDocument/2006/relationships/hyperlink" Target="http://www.w3schools.com/html/tryit.asp?filename=tryhtml_tables2" TargetMode="External"/><Relationship Id="rId86" Type="http://schemas.openxmlformats.org/officeDocument/2006/relationships/hyperlink" Target="http://www.w3schools.com/tags/tag_ul.asp" TargetMode="External"/><Relationship Id="rId130" Type="http://schemas.openxmlformats.org/officeDocument/2006/relationships/hyperlink" Target="http://www.w3schools.com/html/html5_webstorage.asp" TargetMode="External"/><Relationship Id="rId135" Type="http://schemas.openxmlformats.org/officeDocument/2006/relationships/hyperlink" Target="http://www.w3schools.com/html/html_examples.asp" TargetMode="External"/><Relationship Id="rId151" Type="http://schemas.openxmlformats.org/officeDocument/2006/relationships/hyperlink" Target="https://www.w3schools.com/tags/ref_httpmessages.asp" TargetMode="External"/><Relationship Id="rId156" Type="http://schemas.openxmlformats.org/officeDocument/2006/relationships/hyperlink" Target="https://www.w3schools.com/graphics/default.asp" TargetMode="External"/><Relationship Id="rId177" Type="http://schemas.openxmlformats.org/officeDocument/2006/relationships/hyperlink" Target="https://www.w3schools.com/w3css/w3css_cards.asp" TargetMode="External"/><Relationship Id="rId198" Type="http://schemas.openxmlformats.org/officeDocument/2006/relationships/hyperlink" Target="https://www.w3schools.com/html/html_accessibility.asp" TargetMode="External"/><Relationship Id="rId172" Type="http://schemas.openxmlformats.org/officeDocument/2006/relationships/hyperlink" Target="https://www.w3schools.com/w3css/w3css_intro.asp" TargetMode="External"/><Relationship Id="rId193" Type="http://schemas.openxmlformats.org/officeDocument/2006/relationships/hyperlink" Target="https://www.w3schools.com/w3css/w3css_input.asp" TargetMode="External"/><Relationship Id="rId202" Type="http://schemas.openxmlformats.org/officeDocument/2006/relationships/hyperlink" Target="http://www.w3schools.com/tags/ref_colornames.asp" TargetMode="External"/><Relationship Id="rId207" Type="http://schemas.openxmlformats.org/officeDocument/2006/relationships/hyperlink" Target="http://www.w3schools.com/tags/ref_urlencode.asp" TargetMode="External"/><Relationship Id="rId223" Type="http://schemas.openxmlformats.org/officeDocument/2006/relationships/hyperlink" Target="https://www.w3schools.com/tags/tag_script.asp" TargetMode="External"/><Relationship Id="rId228" Type="http://schemas.openxmlformats.org/officeDocument/2006/relationships/hyperlink" Target="http://www.w3schools.com/html/html_form_elements.asp" TargetMode="External"/><Relationship Id="rId244" Type="http://schemas.openxmlformats.org/officeDocument/2006/relationships/fontTable" Target="fontTable.xml"/><Relationship Id="rId13" Type="http://schemas.openxmlformats.org/officeDocument/2006/relationships/hyperlink" Target="http://www.w3schools.com/html/html_attributes.asp" TargetMode="External"/><Relationship Id="rId18" Type="http://schemas.openxmlformats.org/officeDocument/2006/relationships/hyperlink" Target="http://www.w3schools.com/tags/tag_body.asp" TargetMode="External"/><Relationship Id="rId39" Type="http://schemas.openxmlformats.org/officeDocument/2006/relationships/hyperlink" Target="http://www.w3schools.com/tags/tag_sub.asp" TargetMode="External"/><Relationship Id="rId109" Type="http://schemas.openxmlformats.org/officeDocument/2006/relationships/hyperlink" Target="http://www.w3schools.com/html/html_entities.asp" TargetMode="External"/><Relationship Id="rId34" Type="http://schemas.openxmlformats.org/officeDocument/2006/relationships/hyperlink" Target="http://www.w3schools.com/tags/tag_i.asp" TargetMode="External"/><Relationship Id="rId50" Type="http://schemas.openxmlformats.org/officeDocument/2006/relationships/hyperlink" Target="http://www.w3schools.com/tags/tag_abbr.asp" TargetMode="External"/><Relationship Id="rId55" Type="http://schemas.openxmlformats.org/officeDocument/2006/relationships/hyperlink" Target="http://www.w3schools.com/tags/tag_bdo.asp" TargetMode="External"/><Relationship Id="rId76" Type="http://schemas.openxmlformats.org/officeDocument/2006/relationships/hyperlink" Target="http://www.w3schools.com/tags/tag_thead.asp" TargetMode="External"/><Relationship Id="rId97" Type="http://schemas.openxmlformats.org/officeDocument/2006/relationships/hyperlink" Target="http://www.w3schools.com/tags/tag_span.asp" TargetMode="External"/><Relationship Id="rId104" Type="http://schemas.openxmlformats.org/officeDocument/2006/relationships/hyperlink" Target="http://www.w3schools.com/html/html_layout.asp" TargetMode="External"/><Relationship Id="rId120" Type="http://schemas.openxmlformats.org/officeDocument/2006/relationships/hyperlink" Target="http://www.w3schools.com/html/html5_canvas.asp" TargetMode="External"/><Relationship Id="rId125" Type="http://schemas.openxmlformats.org/officeDocument/2006/relationships/hyperlink" Target="http://www.w3schools.com/html/html_object.asp" TargetMode="External"/><Relationship Id="rId141" Type="http://schemas.openxmlformats.org/officeDocument/2006/relationships/hyperlink" Target="https://www.w3schools.com/tags/ref_standardattributes.asp" TargetMode="External"/><Relationship Id="rId146" Type="http://schemas.openxmlformats.org/officeDocument/2006/relationships/hyperlink" Target="https://www.w3schools.com/tags/ref_charactersets.asp" TargetMode="External"/><Relationship Id="rId167" Type="http://schemas.openxmlformats.org/officeDocument/2006/relationships/hyperlink" Target="http://www.w3schools.com/css/css3_flexbox.asp" TargetMode="External"/><Relationship Id="rId188" Type="http://schemas.openxmlformats.org/officeDocument/2006/relationships/hyperlink" Target="https://www.w3schools.com/w3css/w3css_quotes.asp" TargetMode="External"/><Relationship Id="rId7" Type="http://schemas.openxmlformats.org/officeDocument/2006/relationships/hyperlink" Target="http://www.w3schools.com/html/default.asp" TargetMode="External"/><Relationship Id="rId71" Type="http://schemas.openxmlformats.org/officeDocument/2006/relationships/hyperlink" Target="http://www.w3schools.com/tags/tag_tr.asp" TargetMode="External"/><Relationship Id="rId92" Type="http://schemas.openxmlformats.org/officeDocument/2006/relationships/hyperlink" Target="http://www.w3schools.com/html/html_lists.asp" TargetMode="External"/><Relationship Id="rId162" Type="http://schemas.openxmlformats.org/officeDocument/2006/relationships/hyperlink" Target="https://www.w3schools.com/graphics/google_maps_types.asp" TargetMode="External"/><Relationship Id="rId183" Type="http://schemas.openxmlformats.org/officeDocument/2006/relationships/hyperlink" Target="https://www.w3schools.com/w3css/w3css_padding.asp" TargetMode="External"/><Relationship Id="rId213" Type="http://schemas.openxmlformats.org/officeDocument/2006/relationships/hyperlink" Target="http://www.w3schools.com/html/default.asp" TargetMode="External"/><Relationship Id="rId218" Type="http://schemas.openxmlformats.org/officeDocument/2006/relationships/hyperlink" Target="https://www.w3schools.com/tags/tag_head.asp" TargetMode="External"/><Relationship Id="rId234" Type="http://schemas.openxmlformats.org/officeDocument/2006/relationships/hyperlink" Target="https://www.w3schools.com/cssref/css3_pr_flex-direction.asp" TargetMode="External"/><Relationship Id="rId239" Type="http://schemas.openxmlformats.org/officeDocument/2006/relationships/hyperlink" Target="https://www.w3schools.com/cssref/css3_pr_flex-flow.asp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w3schools.com/tags/tag_b.asp" TargetMode="External"/><Relationship Id="rId24" Type="http://schemas.openxmlformats.org/officeDocument/2006/relationships/hyperlink" Target="http://www.w3schools.com/tags/tag_comment.asp" TargetMode="External"/><Relationship Id="rId40" Type="http://schemas.openxmlformats.org/officeDocument/2006/relationships/hyperlink" Target="http://www.w3schools.com/tags/tag_sub.asp" TargetMode="External"/><Relationship Id="rId45" Type="http://schemas.openxmlformats.org/officeDocument/2006/relationships/hyperlink" Target="http://www.w3schools.com/tags/tag_del.asp" TargetMode="External"/><Relationship Id="rId66" Type="http://schemas.openxmlformats.org/officeDocument/2006/relationships/hyperlink" Target="http://www.w3schools.com/html/html_css.asp" TargetMode="External"/><Relationship Id="rId87" Type="http://schemas.openxmlformats.org/officeDocument/2006/relationships/hyperlink" Target="http://www.w3schools.com/tags/tag_ol.asp" TargetMode="External"/><Relationship Id="rId110" Type="http://schemas.openxmlformats.org/officeDocument/2006/relationships/hyperlink" Target="http://www.w3schools.com/html/html_symbols.asp" TargetMode="External"/><Relationship Id="rId115" Type="http://schemas.openxmlformats.org/officeDocument/2006/relationships/hyperlink" Target="http://www.w3schools.com/html/html_forms.asp" TargetMode="External"/><Relationship Id="rId131" Type="http://schemas.openxmlformats.org/officeDocument/2006/relationships/hyperlink" Target="http://www.w3schools.com/html/html5_webworkers.asp" TargetMode="External"/><Relationship Id="rId136" Type="http://schemas.openxmlformats.org/officeDocument/2006/relationships/hyperlink" Target="http://www.w3schools.com/html/html_examples.asp" TargetMode="External"/><Relationship Id="rId157" Type="http://schemas.openxmlformats.org/officeDocument/2006/relationships/hyperlink" Target="https://www.w3schools.com/graphics/google_maps_intro.asp" TargetMode="External"/><Relationship Id="rId178" Type="http://schemas.openxmlformats.org/officeDocument/2006/relationships/hyperlink" Target="https://www.w3schools.com/w3css/w3css_defaults.asp" TargetMode="External"/><Relationship Id="rId61" Type="http://schemas.openxmlformats.org/officeDocument/2006/relationships/hyperlink" Target="http://www.w3schools.com/tags/tag_cite.asp" TargetMode="External"/><Relationship Id="rId82" Type="http://schemas.openxmlformats.org/officeDocument/2006/relationships/hyperlink" Target="http://www.w3schools.com/html/tryit.asp?filename=tryhtml_table_span" TargetMode="External"/><Relationship Id="rId152" Type="http://schemas.openxmlformats.org/officeDocument/2006/relationships/hyperlink" Target="https://www.w3schools.com/tags/ref_httpmethods.asp" TargetMode="External"/><Relationship Id="rId173" Type="http://schemas.openxmlformats.org/officeDocument/2006/relationships/hyperlink" Target="https://www.w3schools.com/w3css/w3css_colors.asp" TargetMode="External"/><Relationship Id="rId194" Type="http://schemas.openxmlformats.org/officeDocument/2006/relationships/hyperlink" Target="http://www.w3schools.com/html/html_examples.asp" TargetMode="External"/><Relationship Id="rId199" Type="http://schemas.openxmlformats.org/officeDocument/2006/relationships/hyperlink" Target="http://www.w3schools.com/tags/default.asp" TargetMode="External"/><Relationship Id="rId203" Type="http://schemas.openxmlformats.org/officeDocument/2006/relationships/hyperlink" Target="http://www.w3schools.com/tags/ref_canvas.asp" TargetMode="External"/><Relationship Id="rId208" Type="http://schemas.openxmlformats.org/officeDocument/2006/relationships/hyperlink" Target="http://www.w3schools.com/tags/ref_language_codes.asp" TargetMode="External"/><Relationship Id="rId229" Type="http://schemas.openxmlformats.org/officeDocument/2006/relationships/hyperlink" Target="http://www.w3schools.com/html/html_form_input_types.asp" TargetMode="External"/><Relationship Id="rId19" Type="http://schemas.openxmlformats.org/officeDocument/2006/relationships/hyperlink" Target="http://www.w3schools.com/tags/tag_hn.asp" TargetMode="External"/><Relationship Id="rId224" Type="http://schemas.openxmlformats.org/officeDocument/2006/relationships/hyperlink" Target="https://www.w3schools.com/tags/tag_style.asp" TargetMode="External"/><Relationship Id="rId240" Type="http://schemas.openxmlformats.org/officeDocument/2006/relationships/hyperlink" Target="https://www.w3schools.com/cssref/css3_pr_order.asp" TargetMode="External"/><Relationship Id="rId245" Type="http://schemas.openxmlformats.org/officeDocument/2006/relationships/theme" Target="theme/theme1.xml"/><Relationship Id="rId14" Type="http://schemas.openxmlformats.org/officeDocument/2006/relationships/hyperlink" Target="http://www.w3schools.com/html/html_headings.asp" TargetMode="External"/><Relationship Id="rId30" Type="http://schemas.openxmlformats.org/officeDocument/2006/relationships/hyperlink" Target="http://www.w3schools.com/tags/tag_b.asp" TargetMode="External"/><Relationship Id="rId35" Type="http://schemas.openxmlformats.org/officeDocument/2006/relationships/hyperlink" Target="http://www.w3schools.com/tags/tag_small.asp" TargetMode="External"/><Relationship Id="rId56" Type="http://schemas.openxmlformats.org/officeDocument/2006/relationships/hyperlink" Target="http://www.w3schools.com/tags/tag_blockquote.asp" TargetMode="External"/><Relationship Id="rId77" Type="http://schemas.openxmlformats.org/officeDocument/2006/relationships/hyperlink" Target="http://www.w3schools.com/tags/tag_tbody.asp" TargetMode="External"/><Relationship Id="rId100" Type="http://schemas.openxmlformats.org/officeDocument/2006/relationships/hyperlink" Target="http://classes.jgspectrum.com/classes/218_F20/LectureNotes/" TargetMode="External"/><Relationship Id="rId105" Type="http://schemas.openxmlformats.org/officeDocument/2006/relationships/hyperlink" Target="http://www.w3schools.com/html/html_responsive.asp" TargetMode="External"/><Relationship Id="rId126" Type="http://schemas.openxmlformats.org/officeDocument/2006/relationships/hyperlink" Target="http://www.w3schools.com/html/html_youtube.asp" TargetMode="External"/><Relationship Id="rId147" Type="http://schemas.openxmlformats.org/officeDocument/2006/relationships/hyperlink" Target="https://www.w3schools.com/tags/ref_html_dtd.asp" TargetMode="External"/><Relationship Id="rId168" Type="http://schemas.openxmlformats.org/officeDocument/2006/relationships/hyperlink" Target="https://www.w3schools.com/css/css3_flexbox_container.asp" TargetMode="External"/><Relationship Id="rId8" Type="http://schemas.openxmlformats.org/officeDocument/2006/relationships/hyperlink" Target="http://www.w3schools.com/html/default.asp" TargetMode="External"/><Relationship Id="rId51" Type="http://schemas.openxmlformats.org/officeDocument/2006/relationships/hyperlink" Target="http://www.w3schools.com/tags/tag_abbr.asp" TargetMode="External"/><Relationship Id="rId72" Type="http://schemas.openxmlformats.org/officeDocument/2006/relationships/hyperlink" Target="http://www.w3schools.com/tags/tag_td.asp" TargetMode="External"/><Relationship Id="rId93" Type="http://schemas.openxmlformats.org/officeDocument/2006/relationships/hyperlink" Target="http://www.w3schools.com/html/html_blocks.asp" TargetMode="External"/><Relationship Id="rId98" Type="http://schemas.openxmlformats.org/officeDocument/2006/relationships/hyperlink" Target="https://www.w3schools.com/html/html_id.asp" TargetMode="External"/><Relationship Id="rId121" Type="http://schemas.openxmlformats.org/officeDocument/2006/relationships/hyperlink" Target="http://www.w3schools.com/html/html5_svg.asp" TargetMode="External"/><Relationship Id="rId142" Type="http://schemas.openxmlformats.org/officeDocument/2006/relationships/hyperlink" Target="https://www.w3schools.com/tags/ref_eventattributes.asp" TargetMode="External"/><Relationship Id="rId163" Type="http://schemas.openxmlformats.org/officeDocument/2006/relationships/hyperlink" Target="https://www.w3schools.com/graphics/google_maps_reference.asp" TargetMode="External"/><Relationship Id="rId184" Type="http://schemas.openxmlformats.org/officeDocument/2006/relationships/hyperlink" Target="https://www.w3schools.com/w3css/w3css_margins.asp" TargetMode="External"/><Relationship Id="rId189" Type="http://schemas.openxmlformats.org/officeDocument/2006/relationships/hyperlink" Target="https://www.w3schools.com/w3css/w3css_alerts.asp" TargetMode="External"/><Relationship Id="rId219" Type="http://schemas.openxmlformats.org/officeDocument/2006/relationships/hyperlink" Target="https://www.w3schools.com/tags/tag_title.asp" TargetMode="External"/><Relationship Id="rId3" Type="http://schemas.openxmlformats.org/officeDocument/2006/relationships/settings" Target="settings.xml"/><Relationship Id="rId214" Type="http://schemas.openxmlformats.org/officeDocument/2006/relationships/hyperlink" Target="http://www.w3schools.com/html/default.asp" TargetMode="External"/><Relationship Id="rId230" Type="http://schemas.openxmlformats.org/officeDocument/2006/relationships/hyperlink" Target="http://www.w3schools.com/html/html_form_attributes.asp" TargetMode="External"/><Relationship Id="rId235" Type="http://schemas.openxmlformats.org/officeDocument/2006/relationships/hyperlink" Target="https://www.w3schools.com/cssref/css3_pr_justify-content.asp" TargetMode="External"/><Relationship Id="rId25" Type="http://schemas.openxmlformats.org/officeDocument/2006/relationships/hyperlink" Target="http://www.w3schools.com/html/html_paragraphs.asp" TargetMode="External"/><Relationship Id="rId46" Type="http://schemas.openxmlformats.org/officeDocument/2006/relationships/hyperlink" Target="http://www.w3schools.com/tags/tag_del.asp" TargetMode="External"/><Relationship Id="rId67" Type="http://schemas.openxmlformats.org/officeDocument/2006/relationships/hyperlink" Target="http://www.w3schools.com/html/html_links.asp" TargetMode="External"/><Relationship Id="rId116" Type="http://schemas.openxmlformats.org/officeDocument/2006/relationships/hyperlink" Target="http://www.w3schools.com/html/html_form_elements.asp" TargetMode="External"/><Relationship Id="rId137" Type="http://schemas.openxmlformats.org/officeDocument/2006/relationships/hyperlink" Target="https://www.w3schools.com/tags/default.asp" TargetMode="External"/><Relationship Id="rId158" Type="http://schemas.openxmlformats.org/officeDocument/2006/relationships/hyperlink" Target="https://www.w3schools.com/graphics/google_maps_basic.asp" TargetMode="External"/><Relationship Id="rId20" Type="http://schemas.openxmlformats.org/officeDocument/2006/relationships/hyperlink" Target="http://www.w3schools.com/tags/tag_hn.asp" TargetMode="External"/><Relationship Id="rId41" Type="http://schemas.openxmlformats.org/officeDocument/2006/relationships/hyperlink" Target="http://www.w3schools.com/tags/tag_sup.asp" TargetMode="External"/><Relationship Id="rId62" Type="http://schemas.openxmlformats.org/officeDocument/2006/relationships/hyperlink" Target="http://www.w3schools.com/tags/tag_dfn.asp" TargetMode="External"/><Relationship Id="rId83" Type="http://schemas.openxmlformats.org/officeDocument/2006/relationships/hyperlink" Target="http://www.w3schools.com/html/tryit.asp?filename=tryhtml_table_elements" TargetMode="External"/><Relationship Id="rId88" Type="http://schemas.openxmlformats.org/officeDocument/2006/relationships/hyperlink" Target="http://www.w3schools.com/tags/tag_li.asp" TargetMode="External"/><Relationship Id="rId111" Type="http://schemas.openxmlformats.org/officeDocument/2006/relationships/hyperlink" Target="https://www.w3schools.com/html/html_emojis.asp" TargetMode="External"/><Relationship Id="rId132" Type="http://schemas.openxmlformats.org/officeDocument/2006/relationships/hyperlink" Target="http://www.w3schools.com/html/html5_serversentevents.asp" TargetMode="External"/><Relationship Id="rId153" Type="http://schemas.openxmlformats.org/officeDocument/2006/relationships/hyperlink" Target="https://www.w3schools.com/tags/ref_pxtoemconversion.asp" TargetMode="External"/><Relationship Id="rId174" Type="http://schemas.openxmlformats.org/officeDocument/2006/relationships/hyperlink" Target="https://www.w3schools.com/w3css/w3css_containers.asp" TargetMode="External"/><Relationship Id="rId179" Type="http://schemas.openxmlformats.org/officeDocument/2006/relationships/hyperlink" Target="https://www.w3schools.com/w3css/w3css_fonts.asp" TargetMode="External"/><Relationship Id="rId195" Type="http://schemas.openxmlformats.org/officeDocument/2006/relationships/hyperlink" Target="http://www.w3schools.com/html/html_quiz.asp" TargetMode="External"/><Relationship Id="rId209" Type="http://schemas.openxmlformats.org/officeDocument/2006/relationships/hyperlink" Target="http://www.w3schools.com/tags/ref_httpmessages.asp" TargetMode="External"/><Relationship Id="rId190" Type="http://schemas.openxmlformats.org/officeDocument/2006/relationships/hyperlink" Target="https://www.w3schools.com/w3css/w3css_tables.asp" TargetMode="External"/><Relationship Id="rId204" Type="http://schemas.openxmlformats.org/officeDocument/2006/relationships/hyperlink" Target="http://www.w3schools.com/tags/ref_av_dom.asp" TargetMode="External"/><Relationship Id="rId220" Type="http://schemas.openxmlformats.org/officeDocument/2006/relationships/hyperlink" Target="https://www.w3schools.com/tags/tag_base.asp" TargetMode="External"/><Relationship Id="rId225" Type="http://schemas.openxmlformats.org/officeDocument/2006/relationships/hyperlink" Target="https://www.w3schools.com/charsets/ref_utf_greek.asp" TargetMode="External"/><Relationship Id="rId241" Type="http://schemas.openxmlformats.org/officeDocument/2006/relationships/hyperlink" Target="https://www.w3schools.com/cssref/css3_pr_align-self.asp" TargetMode="External"/><Relationship Id="rId15" Type="http://schemas.openxmlformats.org/officeDocument/2006/relationships/hyperlink" Target="http://www.w3schools.com/tags/tag_html.asp" TargetMode="External"/><Relationship Id="rId36" Type="http://schemas.openxmlformats.org/officeDocument/2006/relationships/hyperlink" Target="http://www.w3schools.com/tags/tag_small.asp" TargetMode="External"/><Relationship Id="rId57" Type="http://schemas.openxmlformats.org/officeDocument/2006/relationships/hyperlink" Target="http://www.w3schools.com/tags/tag_blockquote.asp" TargetMode="External"/><Relationship Id="rId106" Type="http://schemas.openxmlformats.org/officeDocument/2006/relationships/hyperlink" Target="https://www.w3schools.com/html/html_computercode_elements.asp" TargetMode="External"/><Relationship Id="rId127" Type="http://schemas.openxmlformats.org/officeDocument/2006/relationships/hyperlink" Target="http://www.w3schools.com/html/html5_geolocation.asp" TargetMode="External"/><Relationship Id="rId10" Type="http://schemas.openxmlformats.org/officeDocument/2006/relationships/hyperlink" Target="http://www.w3schools.com/html/html_editors.asp" TargetMode="External"/><Relationship Id="rId31" Type="http://schemas.openxmlformats.org/officeDocument/2006/relationships/hyperlink" Target="http://www.w3schools.com/tags/tag_em.asp" TargetMode="External"/><Relationship Id="rId52" Type="http://schemas.openxmlformats.org/officeDocument/2006/relationships/hyperlink" Target="http://www.w3schools.com/tags/tag_address.asp" TargetMode="External"/><Relationship Id="rId73" Type="http://schemas.openxmlformats.org/officeDocument/2006/relationships/hyperlink" Target="http://www.w3schools.com/tags/tag_caption.asp" TargetMode="External"/><Relationship Id="rId78" Type="http://schemas.openxmlformats.org/officeDocument/2006/relationships/hyperlink" Target="http://www.w3schools.com/tags/tag_tfoot.asp" TargetMode="External"/><Relationship Id="rId94" Type="http://schemas.openxmlformats.org/officeDocument/2006/relationships/hyperlink" Target="http://www.w3schools.com/tags/tag_div.asp" TargetMode="External"/><Relationship Id="rId99" Type="http://schemas.openxmlformats.org/officeDocument/2006/relationships/hyperlink" Target="http://www.w3schools.com/html/html_iframe.asp" TargetMode="External"/><Relationship Id="rId101" Type="http://schemas.openxmlformats.org/officeDocument/2006/relationships/hyperlink" Target="http://www.w3schools.com/html/html_scripts.asp" TargetMode="External"/><Relationship Id="rId122" Type="http://schemas.openxmlformats.org/officeDocument/2006/relationships/hyperlink" Target="http://www.w3schools.com/html/html_media.asp" TargetMode="External"/><Relationship Id="rId143" Type="http://schemas.openxmlformats.org/officeDocument/2006/relationships/hyperlink" Target="https://www.w3schools.com/tags/ref_colornames.asp" TargetMode="External"/><Relationship Id="rId148" Type="http://schemas.openxmlformats.org/officeDocument/2006/relationships/hyperlink" Target="https://www.w3schools.com/tags/ref_urlencode.asp" TargetMode="External"/><Relationship Id="rId164" Type="http://schemas.openxmlformats.org/officeDocument/2006/relationships/hyperlink" Target="https://www.w3schools.com/css/css3_box-sizing.asp" TargetMode="External"/><Relationship Id="rId169" Type="http://schemas.openxmlformats.org/officeDocument/2006/relationships/hyperlink" Target="https://www.w3schools.com/css/css3_flexbox_items.asp" TargetMode="External"/><Relationship Id="rId185" Type="http://schemas.openxmlformats.org/officeDocument/2006/relationships/hyperlink" Target="https://www.w3schools.com/w3css/w3css_display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3schools.com/html/html_intro.asp" TargetMode="External"/><Relationship Id="rId180" Type="http://schemas.openxmlformats.org/officeDocument/2006/relationships/hyperlink" Target="https://www.w3schools.com/w3css/w3css_fonts.asp" TargetMode="External"/><Relationship Id="rId210" Type="http://schemas.openxmlformats.org/officeDocument/2006/relationships/hyperlink" Target="http://www.w3schools.com/tags/ref_httpmethods.asp" TargetMode="External"/><Relationship Id="rId215" Type="http://schemas.openxmlformats.org/officeDocument/2006/relationships/hyperlink" Target="http://www.w3schools.com/html/default.asp" TargetMode="External"/><Relationship Id="rId236" Type="http://schemas.openxmlformats.org/officeDocument/2006/relationships/hyperlink" Target="https://www.w3schools.com/cssref/css3_pr_align-items.asp" TargetMode="External"/><Relationship Id="rId26" Type="http://schemas.openxmlformats.org/officeDocument/2006/relationships/hyperlink" Target="http://www.w3schools.com/html/html_styles.asp" TargetMode="External"/><Relationship Id="rId231" Type="http://schemas.openxmlformats.org/officeDocument/2006/relationships/hyperlink" Target="http://www.w3schools.com/html/html5_canvas.asp" TargetMode="External"/><Relationship Id="rId47" Type="http://schemas.openxmlformats.org/officeDocument/2006/relationships/hyperlink" Target="http://www.w3schools.com/tags/tag_mark.asp" TargetMode="External"/><Relationship Id="rId68" Type="http://schemas.openxmlformats.org/officeDocument/2006/relationships/hyperlink" Target="http://www.w3schools.com/html/html_tables.asp" TargetMode="External"/><Relationship Id="rId89" Type="http://schemas.openxmlformats.org/officeDocument/2006/relationships/hyperlink" Target="http://www.w3schools.com/tags/tag_dl.asp" TargetMode="External"/><Relationship Id="rId112" Type="http://schemas.openxmlformats.org/officeDocument/2006/relationships/hyperlink" Target="http://www.w3schools.com/html/html_charset.asp" TargetMode="External"/><Relationship Id="rId133" Type="http://schemas.openxmlformats.org/officeDocument/2006/relationships/hyperlink" Target="http://www.academictutorials.com/quiz.asp?id=1" TargetMode="External"/><Relationship Id="rId154" Type="http://schemas.openxmlformats.org/officeDocument/2006/relationships/hyperlink" Target="https://www.w3schools.com/tags/ref_keyboardshortcuts.asp" TargetMode="External"/><Relationship Id="rId175" Type="http://schemas.openxmlformats.org/officeDocument/2006/relationships/hyperlink" Target="https://www.w3schools.com/w3css/w3css_panels.asp" TargetMode="External"/><Relationship Id="rId196" Type="http://schemas.openxmlformats.org/officeDocument/2006/relationships/hyperlink" Target="http://www.w3schools.com/html/html_exam.asp" TargetMode="External"/><Relationship Id="rId200" Type="http://schemas.openxmlformats.org/officeDocument/2006/relationships/hyperlink" Target="http://www.w3schools.com/tags/ref_standardattributes.asp" TargetMode="External"/><Relationship Id="rId16" Type="http://schemas.openxmlformats.org/officeDocument/2006/relationships/hyperlink" Target="http://www.w3schools.com/tags/tag_html.asp" TargetMode="External"/><Relationship Id="rId221" Type="http://schemas.openxmlformats.org/officeDocument/2006/relationships/hyperlink" Target="https://www.w3schools.com/tags/tag_link.asp" TargetMode="External"/><Relationship Id="rId242" Type="http://schemas.openxmlformats.org/officeDocument/2006/relationships/hyperlink" Target="https://www.w3schools.com/cssref/css3_pr_flex.asp" TargetMode="External"/><Relationship Id="rId37" Type="http://schemas.openxmlformats.org/officeDocument/2006/relationships/hyperlink" Target="http://www.w3schools.com/tags/tag_strong.asp" TargetMode="External"/><Relationship Id="rId58" Type="http://schemas.openxmlformats.org/officeDocument/2006/relationships/hyperlink" Target="http://www.w3schools.com/tags/tag_q.asp" TargetMode="External"/><Relationship Id="rId79" Type="http://schemas.openxmlformats.org/officeDocument/2006/relationships/hyperlink" Target="http://www.w3schools.com/html/tryit.asp?filename=tryhtml_tables3" TargetMode="External"/><Relationship Id="rId102" Type="http://schemas.openxmlformats.org/officeDocument/2006/relationships/hyperlink" Target="http://www.w3schools.com/html/html_filepaths.asp" TargetMode="External"/><Relationship Id="rId123" Type="http://schemas.openxmlformats.org/officeDocument/2006/relationships/hyperlink" Target="http://www.w3schools.com/html/html5_video.asp" TargetMode="External"/><Relationship Id="rId144" Type="http://schemas.openxmlformats.org/officeDocument/2006/relationships/hyperlink" Target="https://www.w3schools.com/tags/ref_canvas.asp" TargetMode="External"/><Relationship Id="rId90" Type="http://schemas.openxmlformats.org/officeDocument/2006/relationships/hyperlink" Target="http://www.w3schools.com/tags/tag_dt.asp" TargetMode="External"/><Relationship Id="rId165" Type="http://schemas.openxmlformats.org/officeDocument/2006/relationships/hyperlink" Target="https://www.w3schools.com/css/css3_mediaqueries.asp" TargetMode="External"/><Relationship Id="rId186" Type="http://schemas.openxmlformats.org/officeDocument/2006/relationships/hyperlink" Target="https://www.w3schools.com/w3css/w3css_buttons.asp" TargetMode="External"/><Relationship Id="rId211" Type="http://schemas.openxmlformats.org/officeDocument/2006/relationships/hyperlink" Target="http://www.w3schools.com/tags/ref_pxtoemconversion.asp" TargetMode="External"/><Relationship Id="rId232" Type="http://schemas.openxmlformats.org/officeDocument/2006/relationships/hyperlink" Target="http://www.w3schools.com/html/html5_svg.asp" TargetMode="External"/><Relationship Id="rId27" Type="http://schemas.openxmlformats.org/officeDocument/2006/relationships/hyperlink" Target="http://www.w3schools.com/html/html_formatting.asp" TargetMode="External"/><Relationship Id="rId48" Type="http://schemas.openxmlformats.org/officeDocument/2006/relationships/hyperlink" Target="http://www.w3schools.com/tags/tag_mark.asp" TargetMode="External"/><Relationship Id="rId69" Type="http://schemas.openxmlformats.org/officeDocument/2006/relationships/hyperlink" Target="http://www.w3schools.com/tags/tag_table.asp" TargetMode="External"/><Relationship Id="rId113" Type="http://schemas.openxmlformats.org/officeDocument/2006/relationships/hyperlink" Target="http://www.w3schools.com/html/html_urlencode.asp" TargetMode="External"/><Relationship Id="rId134" Type="http://schemas.openxmlformats.org/officeDocument/2006/relationships/hyperlink" Target="http://www.w3schools.com/quiztest/quiztest.asp?qtest=HTML5" TargetMode="External"/><Relationship Id="rId80" Type="http://schemas.openxmlformats.org/officeDocument/2006/relationships/hyperlink" Target="http://www.w3schools.com/html/tryit.asp?filename=tryhtml_table_headers" TargetMode="External"/><Relationship Id="rId155" Type="http://schemas.openxmlformats.org/officeDocument/2006/relationships/hyperlink" Target="http://tests4geeks.com/" TargetMode="External"/><Relationship Id="rId176" Type="http://schemas.openxmlformats.org/officeDocument/2006/relationships/hyperlink" Target="https://www.w3schools.com/w3css/w3css_borders.asp" TargetMode="External"/><Relationship Id="rId197" Type="http://schemas.openxmlformats.org/officeDocument/2006/relationships/hyperlink" Target="http://www.w3schools.com/html/html_summary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20</Pages>
  <Words>6724</Words>
  <Characters>38330</Characters>
  <Application>Microsoft Office Word</Application>
  <DocSecurity>4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.docx</vt:lpstr>
    </vt:vector>
  </TitlesOfParts>
  <Company/>
  <LinksUpToDate>false</LinksUpToDate>
  <CharactersWithSpaces>44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.docx</dc:title>
  <dc:creator>JGoetz</dc:creator>
  <cp:lastModifiedBy>Jozef Goetz</cp:lastModifiedBy>
  <cp:revision>32</cp:revision>
  <dcterms:created xsi:type="dcterms:W3CDTF">2021-01-05T01:51:00Z</dcterms:created>
  <dcterms:modified xsi:type="dcterms:W3CDTF">2021-01-26T01:00:00Z</dcterms:modified>
</cp:coreProperties>
</file>